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0"/>
        <w:gridCol w:w="4911"/>
      </w:tblGrid>
      <w:tr w:rsidR="0069767C" w:rsidRPr="0069767C" w14:paraId="7EE08513" w14:textId="77777777">
        <w:trPr>
          <w:trHeight w:val="1568"/>
        </w:trPr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12C001" w14:textId="6617E64D" w:rsidR="0069767C" w:rsidRPr="0069767C" w:rsidRDefault="0069767C" w:rsidP="0069767C">
            <w:r w:rsidRPr="0069767C">
              <w:br/>
            </w:r>
            <w:r w:rsidRPr="0069767C">
              <w:rPr>
                <w:noProof/>
              </w:rPr>
              <w:drawing>
                <wp:inline distT="0" distB="0" distL="0" distR="0" wp14:anchorId="622A97E9" wp14:editId="1C28D8F5">
                  <wp:extent cx="1533525" cy="1028700"/>
                  <wp:effectExtent l="0" t="0" r="9525" b="0"/>
                  <wp:docPr id="209658137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5CB197" w14:textId="77777777" w:rsidR="0069767C" w:rsidRPr="0069767C" w:rsidRDefault="0069767C" w:rsidP="0069767C"/>
          <w:p w14:paraId="1015D5C9" w14:textId="77777777" w:rsidR="0069767C" w:rsidRPr="0069767C" w:rsidRDefault="0069767C" w:rsidP="0069767C">
            <w:r w:rsidRPr="0069767C">
              <w:rPr>
                <w:b/>
                <w:bCs/>
              </w:rPr>
              <w:t>FPT ACADEMY INTERNATIONAL</w:t>
            </w:r>
          </w:p>
          <w:p w14:paraId="30B73106" w14:textId="77777777" w:rsidR="0069767C" w:rsidRPr="0069767C" w:rsidRDefault="0069767C" w:rsidP="0069767C">
            <w:r w:rsidRPr="0069767C">
              <w:rPr>
                <w:b/>
                <w:bCs/>
              </w:rPr>
              <w:t>FPT – APTECH COMPUTER EDUCATION</w:t>
            </w:r>
          </w:p>
        </w:tc>
      </w:tr>
    </w:tbl>
    <w:p w14:paraId="065E1833" w14:textId="77777777" w:rsidR="0069767C" w:rsidRPr="0069767C" w:rsidRDefault="0069767C" w:rsidP="0069767C"/>
    <w:p w14:paraId="62D31E63" w14:textId="77777777" w:rsidR="0069767C" w:rsidRPr="0069767C" w:rsidRDefault="0069767C" w:rsidP="0069767C">
      <w:r w:rsidRPr="0069767C">
        <w:rPr>
          <w:b/>
          <w:bCs/>
        </w:rPr>
        <w:t>Centre Name: ACE-HCMC-2-FPT.</w:t>
      </w:r>
    </w:p>
    <w:p w14:paraId="5841AF34" w14:textId="63B24EBC" w:rsidR="0069767C" w:rsidRPr="0069767C" w:rsidRDefault="0069767C" w:rsidP="0069767C">
      <w:r w:rsidRPr="0069767C">
        <w:rPr>
          <w:b/>
          <w:bCs/>
        </w:rPr>
        <w:t xml:space="preserve">Address: </w:t>
      </w:r>
      <w:r w:rsidR="00B1057E">
        <w:rPr>
          <w:b/>
          <w:bCs/>
        </w:rPr>
        <w:t>21Bis Hau Giang</w:t>
      </w:r>
      <w:r w:rsidRPr="0069767C">
        <w:rPr>
          <w:b/>
          <w:bCs/>
        </w:rPr>
        <w:t xml:space="preserve">, </w:t>
      </w:r>
      <w:r w:rsidR="00B1057E">
        <w:rPr>
          <w:b/>
          <w:bCs/>
        </w:rPr>
        <w:t>Tan Son Nhat</w:t>
      </w:r>
      <w:r w:rsidRPr="0069767C">
        <w:rPr>
          <w:b/>
          <w:bCs/>
        </w:rPr>
        <w:t>, Ho Chi Minh City, Viet Nam.</w:t>
      </w:r>
    </w:p>
    <w:p w14:paraId="5EDC7A8D" w14:textId="77777777" w:rsidR="0069767C" w:rsidRPr="0069767C" w:rsidRDefault="0069767C" w:rsidP="0069767C"/>
    <w:p w14:paraId="4B564D5C" w14:textId="47704856" w:rsidR="0069767C" w:rsidRPr="0069767C" w:rsidRDefault="0069767C" w:rsidP="005D168F">
      <w:pPr>
        <w:jc w:val="right"/>
      </w:pPr>
      <w:r w:rsidRPr="0069767C">
        <w:rPr>
          <w:b/>
          <w:bCs/>
        </w:rPr>
        <w:t>SMART BUILDING MANAGEMENT SYSTEM</w:t>
      </w:r>
      <w:r w:rsidRPr="0069767C">
        <w:rPr>
          <w:b/>
          <w:bCs/>
        </w:rPr>
        <w:tab/>
      </w:r>
      <w:r w:rsidRPr="0069767C">
        <w:tab/>
      </w:r>
      <w:r w:rsidRPr="0069767C">
        <w:rPr>
          <w:b/>
          <w:bCs/>
        </w:rPr>
        <w:t>Design Document</w:t>
      </w:r>
    </w:p>
    <w:p w14:paraId="48E2AFF8" w14:textId="77777777" w:rsidR="0069767C" w:rsidRPr="0069767C" w:rsidRDefault="0069767C" w:rsidP="0069767C">
      <w:r w:rsidRPr="0069767C">
        <w:br/>
      </w:r>
    </w:p>
    <w:tbl>
      <w:tblPr>
        <w:tblW w:w="0" w:type="auto"/>
        <w:tblInd w:w="1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0"/>
        <w:gridCol w:w="1760"/>
        <w:gridCol w:w="1804"/>
      </w:tblGrid>
      <w:tr w:rsidR="0069767C" w:rsidRPr="0069767C" w14:paraId="1F4E063D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858600" w14:textId="77777777" w:rsidR="0069767C" w:rsidRPr="0069767C" w:rsidRDefault="0069767C" w:rsidP="0069767C">
            <w:r w:rsidRPr="0069767C">
              <w:rPr>
                <w:b/>
                <w:bCs/>
              </w:rPr>
              <w:t>Superviso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727DBA" w14:textId="229A774C" w:rsidR="0069767C" w:rsidRPr="0069767C" w:rsidRDefault="0069767C" w:rsidP="0069767C">
            <w:r w:rsidRPr="0069767C">
              <w:t xml:space="preserve">Mr. </w:t>
            </w:r>
            <w:r w:rsidR="005D168F">
              <w:t>TRUONG THANH TRUNG</w:t>
            </w:r>
          </w:p>
        </w:tc>
      </w:tr>
      <w:tr w:rsidR="0069767C" w:rsidRPr="0069767C" w14:paraId="6E0B2369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521872" w14:textId="77777777" w:rsidR="0069767C" w:rsidRPr="0069767C" w:rsidRDefault="0069767C" w:rsidP="0069767C">
            <w:r w:rsidRPr="0069767C">
              <w:rPr>
                <w:b/>
                <w:bCs/>
              </w:rPr>
              <w:t>Semeste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808F6D" w14:textId="44D38672" w:rsidR="0069767C" w:rsidRPr="0069767C" w:rsidRDefault="0069767C" w:rsidP="0069767C">
            <w:r>
              <w:t>1</w:t>
            </w:r>
          </w:p>
        </w:tc>
      </w:tr>
      <w:tr w:rsidR="0069767C" w:rsidRPr="0069767C" w14:paraId="7C7F5A4A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5A52AE" w14:textId="77777777" w:rsidR="0069767C" w:rsidRPr="0069767C" w:rsidRDefault="0069767C" w:rsidP="0069767C">
            <w:r w:rsidRPr="0069767C">
              <w:rPr>
                <w:b/>
                <w:bCs/>
              </w:rPr>
              <w:t>Batch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22A776" w14:textId="77777777" w:rsidR="0069767C" w:rsidRPr="0069767C" w:rsidRDefault="0069767C" w:rsidP="0069767C">
            <w:r w:rsidRPr="0069767C">
              <w:t>T</w:t>
            </w:r>
            <w:proofErr w:type="gramStart"/>
            <w:r w:rsidRPr="0069767C">
              <w:t>3.2308.A</w:t>
            </w:r>
            <w:proofErr w:type="gramEnd"/>
            <w:r w:rsidRPr="0069767C">
              <w:t>0</w:t>
            </w:r>
          </w:p>
        </w:tc>
      </w:tr>
      <w:tr w:rsidR="0069767C" w:rsidRPr="0069767C" w14:paraId="3E52B236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B7D5F9" w14:textId="77777777" w:rsidR="0069767C" w:rsidRPr="0069767C" w:rsidRDefault="0069767C" w:rsidP="0069767C">
            <w:r w:rsidRPr="0069767C">
              <w:rPr>
                <w:b/>
                <w:bCs/>
              </w:rPr>
              <w:t>Group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988C7E" w14:textId="0A3623A2" w:rsidR="0069767C" w:rsidRPr="0069767C" w:rsidRDefault="0069767C" w:rsidP="0069767C">
            <w:r>
              <w:t>1</w:t>
            </w:r>
          </w:p>
        </w:tc>
      </w:tr>
      <w:tr w:rsidR="0069767C" w:rsidRPr="0069767C" w14:paraId="6E858945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8BA5F3" w14:textId="77777777" w:rsidR="0069767C" w:rsidRPr="0069767C" w:rsidRDefault="0069767C" w:rsidP="0069767C">
            <w:r w:rsidRPr="0069767C">
              <w:rPr>
                <w:b/>
                <w:bCs/>
              </w:rPr>
              <w:t>Team member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6A1712" w14:textId="77777777" w:rsidR="0069767C" w:rsidRPr="0069767C" w:rsidRDefault="0069767C" w:rsidP="0069767C">
            <w:r w:rsidRPr="0069767C">
              <w:rPr>
                <w:b/>
                <w:bCs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603E56E" w14:textId="77777777" w:rsidR="0069767C" w:rsidRPr="0069767C" w:rsidRDefault="0069767C" w:rsidP="0069767C">
            <w:r w:rsidRPr="0069767C">
              <w:rPr>
                <w:b/>
                <w:bCs/>
              </w:rPr>
              <w:t>Roll No.</w:t>
            </w:r>
          </w:p>
        </w:tc>
      </w:tr>
      <w:tr w:rsidR="0069767C" w:rsidRPr="0069767C" w14:paraId="55B60447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F013E1" w14:textId="77777777" w:rsidR="0069767C" w:rsidRPr="0069767C" w:rsidRDefault="0069767C" w:rsidP="0069767C">
            <w:r w:rsidRPr="0069767C"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37634B" w14:textId="77777777" w:rsidR="0069767C" w:rsidRPr="0069767C" w:rsidRDefault="0069767C" w:rsidP="0069767C">
            <w:r w:rsidRPr="0069767C">
              <w:t xml:space="preserve">Huỳnh </w:t>
            </w:r>
            <w:proofErr w:type="spellStart"/>
            <w:r w:rsidRPr="0069767C">
              <w:t>Tấn</w:t>
            </w:r>
            <w:proofErr w:type="spellEnd"/>
            <w:r w:rsidRPr="0069767C">
              <w:t xml:space="preserve"> Lự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E93C2A" w14:textId="77777777" w:rsidR="0069767C" w:rsidRPr="0069767C" w:rsidRDefault="0069767C" w:rsidP="0069767C">
            <w:r w:rsidRPr="0069767C">
              <w:t>Student1507630</w:t>
            </w:r>
          </w:p>
        </w:tc>
      </w:tr>
      <w:tr w:rsidR="0069767C" w:rsidRPr="0069767C" w14:paraId="166FABC9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AAFF7B" w14:textId="0B2560D4" w:rsidR="0069767C" w:rsidRPr="0069767C" w:rsidRDefault="0069767C" w:rsidP="0069767C">
            <w:r>
              <w:t>2</w:t>
            </w:r>
            <w:r w:rsidRPr="0069767C"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17DEB6" w14:textId="77777777" w:rsidR="0069767C" w:rsidRPr="0069767C" w:rsidRDefault="0069767C" w:rsidP="0069767C">
            <w:r w:rsidRPr="0069767C">
              <w:t>Đặng Trí Thứ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C7BB77" w14:textId="77777777" w:rsidR="0069767C" w:rsidRPr="0069767C" w:rsidRDefault="0069767C" w:rsidP="0069767C">
            <w:r w:rsidRPr="0069767C">
              <w:t>Student1438991</w:t>
            </w:r>
          </w:p>
        </w:tc>
      </w:tr>
    </w:tbl>
    <w:p w14:paraId="6A2247D7" w14:textId="77777777" w:rsidR="005D168F" w:rsidRDefault="005D168F" w:rsidP="005D168F">
      <w:pPr>
        <w:rPr>
          <w:b/>
          <w:bCs/>
        </w:rPr>
      </w:pPr>
    </w:p>
    <w:p w14:paraId="4D923AB7" w14:textId="77777777" w:rsidR="005D168F" w:rsidRDefault="005D168F" w:rsidP="005D168F">
      <w:pPr>
        <w:rPr>
          <w:b/>
          <w:bCs/>
        </w:rPr>
      </w:pPr>
    </w:p>
    <w:p w14:paraId="16724B72" w14:textId="77777777" w:rsidR="005D168F" w:rsidRDefault="005D168F" w:rsidP="005D168F">
      <w:pPr>
        <w:rPr>
          <w:b/>
          <w:bCs/>
        </w:rPr>
      </w:pPr>
    </w:p>
    <w:p w14:paraId="58AF71C6" w14:textId="77777777" w:rsidR="005D168F" w:rsidRDefault="005D168F" w:rsidP="005D168F">
      <w:pPr>
        <w:rPr>
          <w:b/>
          <w:bCs/>
        </w:rPr>
      </w:pPr>
    </w:p>
    <w:p w14:paraId="4031251E" w14:textId="77777777" w:rsidR="005D168F" w:rsidRDefault="005D168F" w:rsidP="005D168F">
      <w:pPr>
        <w:rPr>
          <w:b/>
          <w:bCs/>
        </w:rPr>
      </w:pPr>
    </w:p>
    <w:p w14:paraId="585A3518" w14:textId="758C2775" w:rsidR="00F8791B" w:rsidRDefault="0069767C" w:rsidP="005D168F">
      <w:pPr>
        <w:jc w:val="center"/>
      </w:pPr>
      <w:r w:rsidRPr="0069767C">
        <w:rPr>
          <w:b/>
          <w:bCs/>
        </w:rPr>
        <w:t>Month</w:t>
      </w:r>
      <w:r w:rsidRPr="0069767C">
        <w:t xml:space="preserve">: </w:t>
      </w:r>
      <w:r>
        <w:t>September</w:t>
      </w:r>
      <w:r w:rsidRPr="0069767C">
        <w:t xml:space="preserve"> </w:t>
      </w:r>
      <w:r w:rsidRPr="0069767C">
        <w:rPr>
          <w:b/>
          <w:bCs/>
        </w:rPr>
        <w:t>Year</w:t>
      </w:r>
      <w:r w:rsidRPr="0069767C">
        <w:t>: 2025</w:t>
      </w:r>
    </w:p>
    <w:sdt>
      <w:sdtPr>
        <w:rPr>
          <w:rFonts w:ascii="Times New Roman" w:eastAsia="Times New Roman" w:hAnsi="Times New Roman" w:cstheme="minorBidi"/>
          <w:b w:val="0"/>
          <w:bCs w:val="0"/>
          <w:color w:val="auto"/>
          <w:sz w:val="24"/>
          <w:szCs w:val="22"/>
        </w:rPr>
        <w:id w:val="-29699472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DC32739" w14:textId="4C5F17F2" w:rsidR="00257E83" w:rsidRDefault="00257E83">
          <w:pPr>
            <w:pStyle w:val="TOCHeading"/>
          </w:pPr>
          <w:r>
            <w:t>Table of Contents</w:t>
          </w:r>
        </w:p>
        <w:p w14:paraId="4165F67B" w14:textId="79E95231" w:rsidR="008C0186" w:rsidRDefault="00257E83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72428" w:history="1">
            <w:r w:rsidR="008C0186" w:rsidRPr="0000440D">
              <w:rPr>
                <w:rStyle w:val="Hyperlink"/>
                <w:rFonts w:eastAsiaTheme="majorEastAsia"/>
                <w:noProof/>
              </w:rPr>
              <w:t>REVIEW 1: Problem Definition &amp; Requirement</w:t>
            </w:r>
            <w:r w:rsidR="008C0186">
              <w:rPr>
                <w:noProof/>
                <w:webHidden/>
              </w:rPr>
              <w:tab/>
            </w:r>
            <w:r w:rsidR="008C0186">
              <w:rPr>
                <w:noProof/>
                <w:webHidden/>
              </w:rPr>
              <w:fldChar w:fldCharType="begin"/>
            </w:r>
            <w:r w:rsidR="008C0186">
              <w:rPr>
                <w:noProof/>
                <w:webHidden/>
              </w:rPr>
              <w:instrText xml:space="preserve"> PAGEREF _Toc207972428 \h </w:instrText>
            </w:r>
            <w:r w:rsidR="008C0186">
              <w:rPr>
                <w:noProof/>
                <w:webHidden/>
              </w:rPr>
            </w:r>
            <w:r w:rsidR="008C0186">
              <w:rPr>
                <w:noProof/>
                <w:webHidden/>
              </w:rPr>
              <w:fldChar w:fldCharType="separate"/>
            </w:r>
            <w:r w:rsidR="008C0186">
              <w:rPr>
                <w:noProof/>
                <w:webHidden/>
              </w:rPr>
              <w:t>4</w:t>
            </w:r>
            <w:r w:rsidR="008C0186">
              <w:rPr>
                <w:noProof/>
                <w:webHidden/>
              </w:rPr>
              <w:fldChar w:fldCharType="end"/>
            </w:r>
          </w:hyperlink>
        </w:p>
        <w:p w14:paraId="7FADA65F" w14:textId="1C5F2795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29" w:history="1">
            <w:r w:rsidRPr="0000440D">
              <w:rPr>
                <w:rStyle w:val="Hyperlink"/>
                <w:rFonts w:eastAsiaTheme="majorEastAsia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4749C" w14:textId="496B15D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0" w:history="1">
            <w:r w:rsidRPr="0000440D">
              <w:rPr>
                <w:rStyle w:val="Hyperlink"/>
                <w:rFonts w:eastAsiaTheme="majorEastAsia"/>
                <w:noProof/>
              </w:rPr>
              <w:t>1.1 Background and significance of the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A664E" w14:textId="1A3AA0D5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1" w:history="1">
            <w:r w:rsidRPr="0000440D">
              <w:rPr>
                <w:rStyle w:val="Hyperlink"/>
                <w:rFonts w:eastAsiaTheme="majorEastAsia"/>
                <w:noProof/>
              </w:rPr>
              <w:t>1.2 Main and secondary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38BD1" w14:textId="5D1AE568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2" w:history="1">
            <w:r w:rsidRPr="0000440D">
              <w:rPr>
                <w:rStyle w:val="Hyperlink"/>
                <w:rFonts w:eastAsiaTheme="majorEastAsia"/>
                <w:noProof/>
              </w:rPr>
              <w:t>1.3 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77D5C" w14:textId="7E77D60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3" w:history="1">
            <w:r w:rsidRPr="0000440D">
              <w:rPr>
                <w:rStyle w:val="Hyperlink"/>
                <w:rFonts w:eastAsiaTheme="majorEastAsia"/>
                <w:noProof/>
              </w:rPr>
              <w:t>1.4 System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10140" w14:textId="0690BEC9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4" w:history="1">
            <w:r w:rsidRPr="0000440D">
              <w:rPr>
                <w:rStyle w:val="Hyperlink"/>
                <w:rFonts w:eastAsiaTheme="majorEastAsia"/>
                <w:noProof/>
              </w:rPr>
              <w:t>2. PROBLEM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9B67D" w14:textId="1986402B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5" w:history="1">
            <w:r w:rsidRPr="0000440D">
              <w:rPr>
                <w:rStyle w:val="Hyperlink"/>
                <w:rFonts w:eastAsiaTheme="majorEastAsia"/>
                <w:noProof/>
              </w:rPr>
              <w:t>2.1 Current situation and difficul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AA2C5" w14:textId="2FACC772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6" w:history="1">
            <w:r w:rsidRPr="0000440D">
              <w:rPr>
                <w:rStyle w:val="Hyperlink"/>
                <w:rFonts w:eastAsiaTheme="majorEastAsia"/>
                <w:noProof/>
              </w:rPr>
              <w:t>2.2 Problems to be addre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30C60" w14:textId="5B5FF42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7" w:history="1">
            <w:r w:rsidRPr="0000440D">
              <w:rPr>
                <w:rStyle w:val="Hyperlink"/>
                <w:rFonts w:eastAsiaTheme="majorEastAsia"/>
                <w:noProof/>
              </w:rPr>
              <w:t>2.3 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E8A2E" w14:textId="6DDA6943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8" w:history="1">
            <w:r w:rsidRPr="0000440D">
              <w:rPr>
                <w:rStyle w:val="Hyperlink"/>
                <w:rFonts w:eastAsiaTheme="majorEastAsia"/>
                <w:noProof/>
              </w:rPr>
              <w:t>3.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7CF3D" w14:textId="353176E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9" w:history="1">
            <w:r w:rsidRPr="0000440D">
              <w:rPr>
                <w:rStyle w:val="Hyperlink"/>
                <w:rFonts w:eastAsiaTheme="majorEastAsia"/>
                <w:noProof/>
              </w:rPr>
              <w:t>3.1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650C5" w14:textId="6BA3AEB9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0" w:history="1">
            <w:r w:rsidRPr="0000440D">
              <w:rPr>
                <w:rStyle w:val="Hyperlink"/>
                <w:rFonts w:eastAsiaTheme="majorEastAsia"/>
                <w:noProof/>
              </w:rPr>
              <w:t>3.2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567D7" w14:textId="30AAE8A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1" w:history="1">
            <w:r w:rsidRPr="0000440D">
              <w:rPr>
                <w:rStyle w:val="Hyperlink"/>
                <w:rFonts w:eastAsiaTheme="majorEastAsia"/>
                <w:noProof/>
              </w:rPr>
              <w:t>3.3 Hardware/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D6785" w14:textId="106499E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2" w:history="1">
            <w:r w:rsidRPr="0000440D">
              <w:rPr>
                <w:rStyle w:val="Hyperlink"/>
                <w:rFonts w:eastAsiaTheme="majorEastAsia"/>
                <w:noProof/>
              </w:rPr>
              <w:t>4.TASK SHEET FOR REVIEW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90694" w14:textId="2CD45C6A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3" w:history="1">
            <w:r w:rsidRPr="0000440D">
              <w:rPr>
                <w:rStyle w:val="Hyperlink"/>
                <w:rFonts w:eastAsiaTheme="majorEastAsia"/>
                <w:noProof/>
              </w:rPr>
              <w:t>REVIEW 2 Architecture &amp;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E0426" w14:textId="529CE3BC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4" w:history="1">
            <w:r w:rsidRPr="0000440D">
              <w:rPr>
                <w:rStyle w:val="Hyperlink"/>
                <w:rFonts w:eastAsiaTheme="majorEastAsia"/>
                <w:noProof/>
              </w:rPr>
              <w:t>1.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2257" w14:textId="1D633C3C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5" w:history="1">
            <w:r w:rsidRPr="0000440D">
              <w:rPr>
                <w:rStyle w:val="Hyperlink"/>
                <w:rFonts w:eastAsiaTheme="majorEastAsia"/>
                <w:noProof/>
              </w:rPr>
              <w:t>1.1 3-tier architecture (Presentation, Business Logic, Data Acces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C12E3" w14:textId="467A20D3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6" w:history="1">
            <w:r w:rsidRPr="0000440D">
              <w:rPr>
                <w:rStyle w:val="Hyperlink"/>
                <w:rFonts w:eastAsiaTheme="majorEastAsia"/>
                <w:noProof/>
              </w:rPr>
              <w:t>1.2 Detailed roles of each tier + technologie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D598B" w14:textId="719AD9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7" w:history="1">
            <w:r w:rsidRPr="0000440D">
              <w:rPr>
                <w:rStyle w:val="Hyperlink"/>
                <w:rFonts w:eastAsiaTheme="majorEastAsia"/>
                <w:noProof/>
              </w:rPr>
              <w:t>1.3 Overall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1037C" w14:textId="73FD5E8D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8" w:history="1">
            <w:r w:rsidRPr="0000440D">
              <w:rPr>
                <w:rStyle w:val="Hyperlink"/>
                <w:rFonts w:eastAsiaTheme="majorEastAsia"/>
                <w:noProof/>
              </w:rPr>
              <w:t>1.4 Microservices 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F8BA9" w14:textId="45E9BE85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9" w:history="1">
            <w:r w:rsidRPr="0000440D">
              <w:rPr>
                <w:rStyle w:val="Hyperlink"/>
                <w:rFonts w:eastAsiaTheme="majorEastAsia"/>
                <w:noProof/>
              </w:rPr>
              <w:t>1.5 Microservices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D7D2E" w14:textId="0B5DC75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0" w:history="1">
            <w:r w:rsidRPr="0000440D">
              <w:rPr>
                <w:rStyle w:val="Hyperlink"/>
                <w:rFonts w:eastAsiaTheme="majorEastAsia"/>
                <w:noProof/>
              </w:rPr>
              <w:t>1.6 Data flows in th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81CAF" w14:textId="14BFB08F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1" w:history="1">
            <w:r w:rsidRPr="0000440D">
              <w:rPr>
                <w:rStyle w:val="Hyperlink"/>
                <w:rFonts w:eastAsiaTheme="majorEastAsia"/>
                <w:noProof/>
              </w:rPr>
              <w:t>2. DATA FLOW DIAGRAM (DF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150A6" w14:textId="297DD5E1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2" w:history="1">
            <w:r w:rsidRPr="0000440D">
              <w:rPr>
                <w:rStyle w:val="Hyperlink"/>
                <w:rFonts w:eastAsiaTheme="majorEastAsia"/>
                <w:noProof/>
              </w:rPr>
              <w:t>2.2 Overall data 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FB970" w14:textId="48285A6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3" w:history="1">
            <w:r w:rsidRPr="0000440D">
              <w:rPr>
                <w:rStyle w:val="Hyperlink"/>
                <w:rFonts w:eastAsiaTheme="majorEastAsia"/>
                <w:noProof/>
              </w:rPr>
              <w:t>3. 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9BBF3" w14:textId="1D2E8DEE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4" w:history="1">
            <w:r w:rsidRPr="0000440D">
              <w:rPr>
                <w:rStyle w:val="Hyperlink"/>
                <w:rFonts w:eastAsiaTheme="majorEastAsia"/>
                <w:noProof/>
              </w:rPr>
              <w:t>3.2 Staff Use Cases (Maintenance handling, facility manageme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C574E" w14:textId="27FEFB4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5" w:history="1">
            <w:r w:rsidRPr="0000440D">
              <w:rPr>
                <w:rStyle w:val="Hyperlink"/>
                <w:rFonts w:eastAsiaTheme="majorEastAsia"/>
                <w:noProof/>
              </w:rPr>
              <w:t>3.3 Resident Use Cases (Booking, payment, receiving notifica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E3941" w14:textId="5984429E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6" w:history="1">
            <w:r w:rsidRPr="0000440D">
              <w:rPr>
                <w:rStyle w:val="Hyperlink"/>
                <w:rFonts w:eastAsiaTheme="majorEastAsia"/>
                <w:noProof/>
              </w:rPr>
              <w:t>TASK SHEET FOR REVIEW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75E6F" w14:textId="12FBE489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7" w:history="1">
            <w:r w:rsidRPr="0000440D">
              <w:rPr>
                <w:rStyle w:val="Hyperlink"/>
                <w:rFonts w:eastAsiaTheme="majorEastAsia"/>
                <w:noProof/>
              </w:rPr>
              <w:t>REVIEW 3 DATABASE &amp; GUI DESIGN SMART BUILDING MANAGE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EB0D9" w14:textId="6312926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8" w:history="1">
            <w:r w:rsidRPr="0000440D">
              <w:rPr>
                <w:rStyle w:val="Hyperlink"/>
                <w:rFonts w:eastAsiaTheme="majorEastAsia"/>
                <w:noProof/>
              </w:rPr>
              <w:t>1. DATABAS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35D95" w14:textId="767FF6FB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9" w:history="1">
            <w:r w:rsidRPr="0000440D">
              <w:rPr>
                <w:rStyle w:val="Hyperlink"/>
                <w:rFonts w:eastAsiaTheme="majorEastAsia"/>
                <w:noProof/>
              </w:rPr>
              <w:t>1.1 List of main ent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9F492" w14:textId="0AF46CF6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0" w:history="1">
            <w:r w:rsidRPr="0000440D">
              <w:rPr>
                <w:rStyle w:val="Hyperlink"/>
                <w:rFonts w:eastAsiaTheme="majorEastAsia"/>
                <w:noProof/>
              </w:rPr>
              <w:t>1.2 ERD (Entity-Relationship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85DE8" w14:textId="772B038C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1" w:history="1">
            <w:r w:rsidRPr="0000440D">
              <w:rPr>
                <w:rStyle w:val="Hyperlink"/>
                <w:rFonts w:eastAsiaTheme="majorEastAsia"/>
                <w:noProof/>
              </w:rPr>
              <w:t>1.3 Detailed tables (attributes, primary keys, foreign key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75118" w14:textId="0D61471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2" w:history="1">
            <w:r w:rsidRPr="0000440D">
              <w:rPr>
                <w:rStyle w:val="Hyperlink"/>
                <w:rFonts w:eastAsiaTheme="majorEastAsia"/>
                <w:noProof/>
              </w:rPr>
              <w:t>1.4 Relationships betwee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EC7F5" w14:textId="50BEEAE8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3" w:history="1">
            <w:r w:rsidRPr="0000440D">
              <w:rPr>
                <w:rStyle w:val="Hyperlink"/>
                <w:rFonts w:eastAsiaTheme="majorEastAsia"/>
                <w:noProof/>
              </w:rPr>
              <w:t>2. USER INTERFACE (UI/UX)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9CB5C" w14:textId="7D76600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4" w:history="1">
            <w:r w:rsidRPr="0000440D">
              <w:rPr>
                <w:rStyle w:val="Hyperlink"/>
                <w:rFonts w:eastAsiaTheme="majorEastAsia"/>
                <w:noProof/>
              </w:rPr>
              <w:t>2.1 Websit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B5B98" w14:textId="1CF7083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5" w:history="1">
            <w:r w:rsidRPr="0000440D">
              <w:rPr>
                <w:rStyle w:val="Hyperlink"/>
                <w:rFonts w:eastAsiaTheme="majorEastAsia"/>
                <w:noProof/>
              </w:rPr>
              <w:t>2.2 Mobile App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5A186" w14:textId="56A80BED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6" w:history="1">
            <w:r w:rsidRPr="0000440D">
              <w:rPr>
                <w:rStyle w:val="Hyperlink"/>
                <w:rFonts w:eastAsiaTheme="majorEastAsia"/>
                <w:noProof/>
              </w:rPr>
              <w:t>2.3 UI/UX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87AE" w14:textId="00725A37" w:rsidR="00257E83" w:rsidRDefault="00257E83">
          <w:r>
            <w:rPr>
              <w:b/>
              <w:bCs/>
              <w:noProof/>
            </w:rPr>
            <w:fldChar w:fldCharType="end"/>
          </w:r>
        </w:p>
      </w:sdtContent>
    </w:sdt>
    <w:p w14:paraId="0C5E7C6B" w14:textId="77777777" w:rsidR="00F87356" w:rsidRDefault="00F87356"/>
    <w:p w14:paraId="142FFAC0" w14:textId="77777777" w:rsidR="0069767C" w:rsidRPr="0069767C" w:rsidRDefault="0069767C" w:rsidP="0069767C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Have successfully Designed &amp; Developed</w:t>
      </w:r>
    </w:p>
    <w:p w14:paraId="7F7CD371" w14:textId="7EBADC71" w:rsidR="00162FB4" w:rsidRDefault="0069767C" w:rsidP="005D168F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SMART BUILDING MANAGEMENT SYSTEM</w:t>
      </w:r>
    </w:p>
    <w:p w14:paraId="5EF68493" w14:textId="7340B0FF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sz w:val="48"/>
          <w:szCs w:val="48"/>
        </w:rPr>
        <w:t xml:space="preserve">Approved by: </w:t>
      </w:r>
      <w:proofErr w:type="spellStart"/>
      <w:proofErr w:type="gramStart"/>
      <w:r w:rsidRPr="005D168F">
        <w:rPr>
          <w:sz w:val="48"/>
          <w:szCs w:val="48"/>
        </w:rPr>
        <w:t>Mr.</w:t>
      </w:r>
      <w:r w:rsidR="00B1057E">
        <w:rPr>
          <w:sz w:val="48"/>
          <w:szCs w:val="48"/>
        </w:rPr>
        <w:t>TRUONG</w:t>
      </w:r>
      <w:proofErr w:type="spellEnd"/>
      <w:proofErr w:type="gramEnd"/>
      <w:r w:rsidR="00B1057E">
        <w:rPr>
          <w:sz w:val="48"/>
          <w:szCs w:val="48"/>
        </w:rPr>
        <w:t xml:space="preserve"> THANH TRUNG</w:t>
      </w:r>
    </w:p>
    <w:p w14:paraId="3248DD7C" w14:textId="27C65EA9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b/>
          <w:bCs/>
          <w:sz w:val="48"/>
          <w:szCs w:val="48"/>
        </w:rPr>
        <w:t>Date of Issue: 0</w:t>
      </w:r>
      <w:r>
        <w:rPr>
          <w:b/>
          <w:bCs/>
          <w:sz w:val="48"/>
          <w:szCs w:val="48"/>
        </w:rPr>
        <w:t>9</w:t>
      </w:r>
      <w:r w:rsidRPr="005D168F">
        <w:rPr>
          <w:b/>
          <w:bCs/>
          <w:sz w:val="48"/>
          <w:szCs w:val="48"/>
        </w:rPr>
        <w:t>/2025</w:t>
      </w:r>
    </w:p>
    <w:p w14:paraId="0B59900E" w14:textId="77777777" w:rsidR="00162FB4" w:rsidRDefault="00162FB4"/>
    <w:p w14:paraId="05F812FA" w14:textId="77777777" w:rsidR="00162FB4" w:rsidRDefault="00162FB4"/>
    <w:p w14:paraId="70156B2B" w14:textId="77777777" w:rsidR="005D168F" w:rsidRDefault="005D168F" w:rsidP="00EB1E04">
      <w:pPr>
        <w:pStyle w:val="Heading1"/>
        <w:rPr>
          <w:sz w:val="100"/>
          <w:szCs w:val="100"/>
        </w:rPr>
      </w:pPr>
      <w:bookmarkStart w:id="0" w:name="_Toc207967573"/>
    </w:p>
    <w:p w14:paraId="7620CB05" w14:textId="77777777" w:rsidR="005D168F" w:rsidRDefault="005D168F" w:rsidP="00EB1E04">
      <w:pPr>
        <w:pStyle w:val="Heading1"/>
        <w:rPr>
          <w:sz w:val="100"/>
          <w:szCs w:val="100"/>
        </w:rPr>
      </w:pPr>
    </w:p>
    <w:p w14:paraId="18FCA28A" w14:textId="00BD382D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1" w:name="_Toc207972428"/>
      <w:r w:rsidRPr="005D168F">
        <w:rPr>
          <w:sz w:val="96"/>
          <w:szCs w:val="96"/>
        </w:rPr>
        <w:t>REVIEW 1: Problem Definition &amp; Requirement</w:t>
      </w:r>
      <w:bookmarkEnd w:id="0"/>
      <w:bookmarkEnd w:id="1"/>
    </w:p>
    <w:p w14:paraId="64B59E68" w14:textId="77777777" w:rsidR="00162FB4" w:rsidRDefault="00162FB4"/>
    <w:p w14:paraId="7777BC9F" w14:textId="77777777" w:rsidR="00162FB4" w:rsidRDefault="00162FB4"/>
    <w:p w14:paraId="478C0A9C" w14:textId="77777777" w:rsidR="00162FB4" w:rsidRPr="00B1057E" w:rsidRDefault="00F8791B" w:rsidP="00B1057E">
      <w:pPr>
        <w:pStyle w:val="Heading2"/>
      </w:pPr>
      <w:bookmarkStart w:id="2" w:name="_Toc207967575"/>
      <w:bookmarkStart w:id="3" w:name="_Toc207972429"/>
      <w:r w:rsidRPr="00B1057E">
        <w:t>1. INTRODUCTION</w:t>
      </w:r>
      <w:bookmarkEnd w:id="2"/>
      <w:bookmarkEnd w:id="3"/>
    </w:p>
    <w:p w14:paraId="627FDD69" w14:textId="77777777" w:rsidR="00162FB4" w:rsidRDefault="00162FB4"/>
    <w:p w14:paraId="5E5DDDB5" w14:textId="77777777" w:rsidR="00162FB4" w:rsidRDefault="00F8791B" w:rsidP="00B1057E">
      <w:pPr>
        <w:pStyle w:val="Heading3"/>
      </w:pPr>
      <w:bookmarkStart w:id="4" w:name="_Toc207972430"/>
      <w:r>
        <w:t>1.1 Background and significance of the topic</w:t>
      </w:r>
      <w:bookmarkEnd w:id="4"/>
    </w:p>
    <w:p w14:paraId="520F5D6B" w14:textId="77777777" w:rsidR="00162FB4" w:rsidRDefault="00162FB4"/>
    <w:p w14:paraId="327FA498" w14:textId="77777777" w:rsidR="00162FB4" w:rsidRDefault="00F8791B">
      <w:r>
        <w:t>In the current context of rapid urbanization, managing apartment buildings</w:t>
      </w:r>
    </w:p>
    <w:p w14:paraId="65DA2313" w14:textId="77777777" w:rsidR="00162FB4" w:rsidRDefault="00F8791B">
      <w:r>
        <w:t>has become extremely complex and challenging. Traditional management systems</w:t>
      </w:r>
    </w:p>
    <w:p w14:paraId="7C807128" w14:textId="77777777" w:rsidR="00162FB4" w:rsidRDefault="00F8791B">
      <w:r>
        <w:t>based on paperwork and manual processes no longer meet the increasing needs</w:t>
      </w:r>
    </w:p>
    <w:p w14:paraId="668202E4" w14:textId="77777777" w:rsidR="00162FB4" w:rsidRDefault="00F8791B">
      <w:r>
        <w:t>for management efficiency, resident services, and operational optimization.</w:t>
      </w:r>
    </w:p>
    <w:p w14:paraId="24B5CC4E" w14:textId="77777777" w:rsidR="00162FB4" w:rsidRDefault="00162FB4"/>
    <w:p w14:paraId="6D6BA041" w14:textId="77777777" w:rsidR="00162FB4" w:rsidRDefault="00F8791B">
      <w:r>
        <w:lastRenderedPageBreak/>
        <w:t>The current situation shows:</w:t>
      </w:r>
    </w:p>
    <w:p w14:paraId="54EFC83C" w14:textId="77777777" w:rsidR="00162FB4" w:rsidRDefault="00F8791B">
      <w:r>
        <w:t>• Rapid increase in the number of apartment buildings and units</w:t>
      </w:r>
    </w:p>
    <w:p w14:paraId="0DE191EC" w14:textId="77777777" w:rsidR="00162FB4" w:rsidRDefault="00F8791B">
      <w:r>
        <w:t>• Manual management processes causing delays and errors</w:t>
      </w:r>
    </w:p>
    <w:p w14:paraId="21A7C255" w14:textId="77777777" w:rsidR="00162FB4" w:rsidRDefault="00F8791B">
      <w:r>
        <w:t>• Difficult communication between management board and residents</w:t>
      </w:r>
    </w:p>
    <w:p w14:paraId="3BD7082D" w14:textId="77777777" w:rsidR="00162FB4" w:rsidRDefault="00F8791B">
      <w:r>
        <w:t>• Lack of effective monitoring and reporting systems</w:t>
      </w:r>
    </w:p>
    <w:p w14:paraId="43618342" w14:textId="77777777" w:rsidR="00162FB4" w:rsidRDefault="00F8791B">
      <w:r>
        <w:t>• Increasingly diverse needs for amenities and services</w:t>
      </w:r>
    </w:p>
    <w:p w14:paraId="0EF55DCF" w14:textId="77777777" w:rsidR="00162FB4" w:rsidRDefault="00162FB4"/>
    <w:p w14:paraId="761C9813" w14:textId="77777777" w:rsidR="00162FB4" w:rsidRDefault="00F8791B">
      <w:r>
        <w:t>Significance of the topic:</w:t>
      </w:r>
    </w:p>
    <w:p w14:paraId="420314DA" w14:textId="77777777" w:rsidR="00162FB4" w:rsidRDefault="00F8791B">
      <w:r>
        <w:t>• Solve real-world problems in apartment management</w:t>
      </w:r>
    </w:p>
    <w:p w14:paraId="0B43C418" w14:textId="77777777" w:rsidR="00162FB4" w:rsidRDefault="00F8791B">
      <w:r>
        <w:t>• Apply modern technology to automate processes</w:t>
      </w:r>
    </w:p>
    <w:p w14:paraId="41C6787A" w14:textId="77777777" w:rsidR="00162FB4" w:rsidRDefault="00F8791B">
      <w:r>
        <w:t>• Improve service quality and resident experience</w:t>
      </w:r>
    </w:p>
    <w:p w14:paraId="7608BD27" w14:textId="77777777" w:rsidR="00162FB4" w:rsidRDefault="00F8791B">
      <w:r>
        <w:t>• Create an intelligent, sustainable management platform</w:t>
      </w:r>
    </w:p>
    <w:p w14:paraId="484D8365" w14:textId="77777777" w:rsidR="00162FB4" w:rsidRDefault="00F8791B">
      <w:r>
        <w:t>• Contribute to smart city development</w:t>
      </w:r>
    </w:p>
    <w:p w14:paraId="60B687D7" w14:textId="77777777" w:rsidR="00162FB4" w:rsidRDefault="00162FB4" w:rsidP="00EB1E04">
      <w:pPr>
        <w:pStyle w:val="Heading4"/>
      </w:pPr>
    </w:p>
    <w:p w14:paraId="55862E40" w14:textId="77777777" w:rsidR="00162FB4" w:rsidRDefault="00F8791B" w:rsidP="00B1057E">
      <w:pPr>
        <w:pStyle w:val="Heading3"/>
      </w:pPr>
      <w:bookmarkStart w:id="5" w:name="_Toc207972431"/>
      <w:r>
        <w:t>1.2 Main and secondary objectives</w:t>
      </w:r>
      <w:bookmarkEnd w:id="5"/>
    </w:p>
    <w:p w14:paraId="17A943B7" w14:textId="77777777" w:rsidR="00162FB4" w:rsidRDefault="00162FB4"/>
    <w:p w14:paraId="53977DA0" w14:textId="77777777" w:rsidR="00162FB4" w:rsidRDefault="00F8791B">
      <w:r>
        <w:t>Main objectives:</w:t>
      </w:r>
    </w:p>
    <w:p w14:paraId="75BB3B2A" w14:textId="77777777" w:rsidR="00162FB4" w:rsidRDefault="00F8791B">
      <w:r>
        <w:t>• Develop a comprehensive and integrated building management platform</w:t>
      </w:r>
    </w:p>
    <w:p w14:paraId="2AD9A482" w14:textId="77777777" w:rsidR="00162FB4" w:rsidRDefault="00F8791B">
      <w:r>
        <w:t>• Automate administrative processes and minimize manual work</w:t>
      </w:r>
    </w:p>
    <w:p w14:paraId="7A88D894" w14:textId="77777777" w:rsidR="00162FB4" w:rsidRDefault="00F8791B">
      <w:r>
        <w:t>• Improve communication and information between management and residents</w:t>
      </w:r>
    </w:p>
    <w:p w14:paraId="6EE99F4C" w14:textId="77777777" w:rsidR="00162FB4" w:rsidRDefault="00F8791B">
      <w:r>
        <w:t>• Optimize facility booking and maintenance management</w:t>
      </w:r>
    </w:p>
    <w:p w14:paraId="1391186E" w14:textId="77777777" w:rsidR="00162FB4" w:rsidRDefault="00F8791B">
      <w:r>
        <w:t>• Simplify billing, payment processes, and financial management</w:t>
      </w:r>
    </w:p>
    <w:p w14:paraId="4062E424" w14:textId="77777777" w:rsidR="00162FB4" w:rsidRDefault="00F8791B">
      <w:r>
        <w:t>• Provide mobile access to building services</w:t>
      </w:r>
    </w:p>
    <w:p w14:paraId="2CD70B0D" w14:textId="77777777" w:rsidR="00162FB4" w:rsidRDefault="00F8791B">
      <w:r>
        <w:t>• Create an integrated, friendly, and easy-to-use interface</w:t>
      </w:r>
    </w:p>
    <w:p w14:paraId="50CFC09F" w14:textId="77777777" w:rsidR="00162FB4" w:rsidRDefault="00162FB4"/>
    <w:p w14:paraId="4D1D77DE" w14:textId="77777777" w:rsidR="00162FB4" w:rsidRDefault="00F8791B">
      <w:r>
        <w:lastRenderedPageBreak/>
        <w:t>Secondary objectives:</w:t>
      </w:r>
    </w:p>
    <w:p w14:paraId="7E8C4CE5" w14:textId="77777777" w:rsidR="00162FB4" w:rsidRDefault="00F8791B">
      <w:r>
        <w:t>• Implement real-time notification and update systems</w:t>
      </w:r>
    </w:p>
    <w:p w14:paraId="676EF7CF" w14:textId="77777777" w:rsidR="00162FB4" w:rsidRDefault="00F8791B">
      <w:r>
        <w:t>• Provide comprehensive reports and analytics on building operations</w:t>
      </w:r>
    </w:p>
    <w:p w14:paraId="27259B8A" w14:textId="77777777" w:rsidR="00162FB4" w:rsidRDefault="00F8791B">
      <w:r>
        <w:t>• Ensure high scalability and security of the system</w:t>
      </w:r>
    </w:p>
    <w:p w14:paraId="68CCC0B7" w14:textId="77777777" w:rsidR="00162FB4" w:rsidRDefault="00F8791B">
      <w:r>
        <w:t>• Create a responsive and accessible user interface</w:t>
      </w:r>
    </w:p>
    <w:p w14:paraId="120A268B" w14:textId="77777777" w:rsidR="00162FB4" w:rsidRDefault="00F8791B">
      <w:r>
        <w:t>• Implement multi-language support (Vietnamese/English)</w:t>
      </w:r>
    </w:p>
    <w:p w14:paraId="2A7551DA" w14:textId="77777777" w:rsidR="00162FB4" w:rsidRDefault="00F8791B">
      <w:r>
        <w:t>• Provide comprehensive documentation and user guides</w:t>
      </w:r>
    </w:p>
    <w:p w14:paraId="71D1EA3D" w14:textId="77777777" w:rsidR="00162FB4" w:rsidRDefault="00F8791B">
      <w:r>
        <w:t>• Integrate with external systems when needed</w:t>
      </w:r>
    </w:p>
    <w:p w14:paraId="1D142265" w14:textId="77777777" w:rsidR="00162FB4" w:rsidRDefault="00162FB4"/>
    <w:p w14:paraId="28783676" w14:textId="77777777" w:rsidR="00162FB4" w:rsidRDefault="00F8791B" w:rsidP="00B1057E">
      <w:pPr>
        <w:pStyle w:val="Heading3"/>
      </w:pPr>
      <w:bookmarkStart w:id="6" w:name="_Toc207972432"/>
      <w:r>
        <w:t>1.3 Project scope</w:t>
      </w:r>
      <w:bookmarkEnd w:id="6"/>
    </w:p>
    <w:p w14:paraId="26CE286E" w14:textId="77777777" w:rsidR="00162FB4" w:rsidRDefault="00162FB4"/>
    <w:p w14:paraId="4DF1DC73" w14:textId="77777777" w:rsidR="00162FB4" w:rsidRDefault="00F8791B">
      <w:r>
        <w:t>The project scope includes the following main areas:</w:t>
      </w:r>
    </w:p>
    <w:p w14:paraId="52A31579" w14:textId="77777777" w:rsidR="00162FB4" w:rsidRDefault="00162FB4"/>
    <w:p w14:paraId="557B99CC" w14:textId="77777777" w:rsidR="00162FB4" w:rsidRDefault="00F8791B">
      <w:r>
        <w:t>Core management functions:</w:t>
      </w:r>
    </w:p>
    <w:p w14:paraId="01C814F5" w14:textId="77777777" w:rsidR="00162FB4" w:rsidRDefault="00F8791B">
      <w:r>
        <w:t>• User and role management (Admin, Staff, Resident)</w:t>
      </w:r>
    </w:p>
    <w:p w14:paraId="73D8B96B" w14:textId="77777777" w:rsidR="00162FB4" w:rsidRDefault="00F8791B">
      <w:r>
        <w:t>• Apartment and unit management in the building</w:t>
      </w:r>
    </w:p>
    <w:p w14:paraId="5C4E237A" w14:textId="77777777" w:rsidR="00162FB4" w:rsidRDefault="00F8791B">
      <w:r>
        <w:t>• Facility booking and management system</w:t>
      </w:r>
    </w:p>
    <w:p w14:paraId="3CB3D590" w14:textId="77777777" w:rsidR="00162FB4" w:rsidRDefault="00F8791B">
      <w:r>
        <w:t>• Maintenance request and incident handling</w:t>
      </w:r>
    </w:p>
    <w:p w14:paraId="5A14D1C6" w14:textId="77777777" w:rsidR="00162FB4" w:rsidRDefault="00F8791B">
      <w:r>
        <w:t>• Invoice and payment management</w:t>
      </w:r>
    </w:p>
    <w:p w14:paraId="6BC07850" w14:textId="77777777" w:rsidR="00162FB4" w:rsidRDefault="00F8791B">
      <w:r>
        <w:t>• Internal notification and communication system</w:t>
      </w:r>
    </w:p>
    <w:p w14:paraId="51D477AB" w14:textId="77777777" w:rsidR="00162FB4" w:rsidRDefault="00162FB4"/>
    <w:p w14:paraId="5EFFB675" w14:textId="77777777" w:rsidR="00162FB4" w:rsidRDefault="00F8791B">
      <w:r>
        <w:t>Technical features:</w:t>
      </w:r>
    </w:p>
    <w:p w14:paraId="13079075" w14:textId="77777777" w:rsidR="00162FB4" w:rsidRDefault="00F8791B">
      <w:r>
        <w:t>• Web-based administrative dashboard</w:t>
      </w:r>
    </w:p>
    <w:p w14:paraId="243D85D6" w14:textId="77777777" w:rsidR="00162FB4" w:rsidRDefault="00F8791B">
      <w:r>
        <w:t>• Mobile application for residents</w:t>
      </w:r>
    </w:p>
    <w:p w14:paraId="67443875" w14:textId="77777777" w:rsidR="00162FB4" w:rsidRDefault="00F8791B">
      <w:r>
        <w:t>• Integrated RESTful API architecture</w:t>
      </w:r>
    </w:p>
    <w:p w14:paraId="3F36D8EA" w14:textId="77777777" w:rsidR="00162FB4" w:rsidRDefault="00F8791B">
      <w:r>
        <w:lastRenderedPageBreak/>
        <w:t>• Real-time notification system</w:t>
      </w:r>
    </w:p>
    <w:p w14:paraId="362C5EE0" w14:textId="77777777" w:rsidR="00162FB4" w:rsidRDefault="00F8791B">
      <w:r>
        <w:t>• Detailed role and permission management</w:t>
      </w:r>
    </w:p>
    <w:p w14:paraId="5F40975B" w14:textId="77777777" w:rsidR="00162FB4" w:rsidRDefault="00F8791B">
      <w:r>
        <w:t>• Data backup and security</w:t>
      </w:r>
    </w:p>
    <w:p w14:paraId="4BFB720C" w14:textId="77777777" w:rsidR="00162FB4" w:rsidRDefault="00162FB4"/>
    <w:p w14:paraId="08531718" w14:textId="77777777" w:rsidR="00162FB4" w:rsidRDefault="00F8791B" w:rsidP="00B1057E">
      <w:pPr>
        <w:pStyle w:val="Heading3"/>
      </w:pPr>
      <w:bookmarkStart w:id="7" w:name="_Toc207972433"/>
      <w:r>
        <w:t>1.4 System users</w:t>
      </w:r>
      <w:bookmarkEnd w:id="7"/>
    </w:p>
    <w:p w14:paraId="76A9BA4C" w14:textId="77777777" w:rsidR="00162FB4" w:rsidRDefault="00162FB4"/>
    <w:p w14:paraId="685CF9DB" w14:textId="77777777" w:rsidR="00162FB4" w:rsidRDefault="00F8791B">
      <w:r>
        <w:t>Primary users:</w:t>
      </w:r>
    </w:p>
    <w:p w14:paraId="51EA3753" w14:textId="77777777" w:rsidR="00162FB4" w:rsidRDefault="00F8791B">
      <w:r>
        <w:t>• Apartment building management board (Admin)</w:t>
      </w:r>
    </w:p>
    <w:p w14:paraId="21595328" w14:textId="77777777" w:rsidR="00162FB4" w:rsidRDefault="00F8791B">
      <w:r>
        <w:t>• Operations and maintenance staff (Staff)</w:t>
      </w:r>
    </w:p>
    <w:p w14:paraId="7AD7DD80" w14:textId="77777777" w:rsidR="00162FB4" w:rsidRDefault="00F8791B">
      <w:r>
        <w:t>• Residents living in the building (Resident)</w:t>
      </w:r>
    </w:p>
    <w:p w14:paraId="46596BA4" w14:textId="77777777" w:rsidR="00162FB4" w:rsidRDefault="00F8791B">
      <w:r>
        <w:t>• Apartment owners</w:t>
      </w:r>
    </w:p>
    <w:p w14:paraId="6F833B08" w14:textId="77777777" w:rsidR="00162FB4" w:rsidRDefault="00162FB4"/>
    <w:p w14:paraId="187C948D" w14:textId="77777777" w:rsidR="00162FB4" w:rsidRDefault="00F8791B">
      <w:r>
        <w:t>User characteristics:</w:t>
      </w:r>
    </w:p>
    <w:p w14:paraId="7E5B9566" w14:textId="77777777" w:rsidR="00162FB4" w:rsidRDefault="00F8791B">
      <w:r>
        <w:t>• Admin: Has management knowledge, basic computer skills</w:t>
      </w:r>
    </w:p>
    <w:p w14:paraId="1A7F6264" w14:textId="77777777" w:rsidR="00162FB4" w:rsidRDefault="00F8791B">
      <w:r>
        <w:t>• Staff: Operations staff, needs a simple interface</w:t>
      </w:r>
    </w:p>
    <w:p w14:paraId="23EE6561" w14:textId="77777777" w:rsidR="00162FB4" w:rsidRDefault="00F8791B">
      <w:r>
        <w:t>• Resident: Diverse in age, varying technology skills</w:t>
      </w:r>
    </w:p>
    <w:p w14:paraId="0BB405EB" w14:textId="77777777" w:rsidR="00162FB4" w:rsidRDefault="00F8791B">
      <w:r>
        <w:t>• Owners: Concerned about financial information and reports</w:t>
      </w:r>
    </w:p>
    <w:p w14:paraId="1453CD62" w14:textId="77777777" w:rsidR="00162FB4" w:rsidRDefault="00162FB4"/>
    <w:p w14:paraId="6DFAE73D" w14:textId="77777777" w:rsidR="00162FB4" w:rsidRPr="00FA2931" w:rsidRDefault="00F8791B" w:rsidP="00FA2931">
      <w:pPr>
        <w:pStyle w:val="Heading2"/>
      </w:pPr>
      <w:bookmarkStart w:id="8" w:name="_Toc207967576"/>
      <w:bookmarkStart w:id="9" w:name="_Toc207972434"/>
      <w:r w:rsidRPr="00FA2931">
        <w:t>2. PROBLEM IDENTIFICATION</w:t>
      </w:r>
      <w:bookmarkEnd w:id="8"/>
      <w:bookmarkEnd w:id="9"/>
    </w:p>
    <w:p w14:paraId="4D8609AB" w14:textId="77777777" w:rsidR="00162FB4" w:rsidRDefault="00162FB4"/>
    <w:p w14:paraId="2A2DBE5D" w14:textId="77777777" w:rsidR="00162FB4" w:rsidRDefault="00F8791B" w:rsidP="00FA2931">
      <w:pPr>
        <w:pStyle w:val="Heading3"/>
      </w:pPr>
      <w:bookmarkStart w:id="10" w:name="_Toc207972435"/>
      <w:r>
        <w:t>2.1 Current situation and difficulties</w:t>
      </w:r>
      <w:bookmarkEnd w:id="10"/>
    </w:p>
    <w:p w14:paraId="37ECB613" w14:textId="77777777" w:rsidR="00162FB4" w:rsidRDefault="00162FB4"/>
    <w:p w14:paraId="0F11CAE6" w14:textId="77777777" w:rsidR="00162FB4" w:rsidRDefault="00F8791B">
      <w:r>
        <w:t>Current building management systems face many important challenges:</w:t>
      </w:r>
    </w:p>
    <w:p w14:paraId="38A1A4C9" w14:textId="77777777" w:rsidR="00162FB4" w:rsidRDefault="00162FB4"/>
    <w:p w14:paraId="2C3B7495" w14:textId="77777777" w:rsidR="00162FB4" w:rsidRDefault="00F8791B">
      <w:r>
        <w:t>Management processes:</w:t>
      </w:r>
    </w:p>
    <w:p w14:paraId="7FF44F7E" w14:textId="77777777" w:rsidR="00162FB4" w:rsidRDefault="00F8791B">
      <w:r>
        <w:t>• Manual, time-consuming administrative processes</w:t>
      </w:r>
    </w:p>
    <w:p w14:paraId="5A9A8D08" w14:textId="77777777" w:rsidR="00162FB4" w:rsidRDefault="00F8791B">
      <w:r>
        <w:lastRenderedPageBreak/>
        <w:t>• Complex paperwork, prone to loss and errors</w:t>
      </w:r>
    </w:p>
    <w:p w14:paraId="76215A46" w14:textId="77777777" w:rsidR="00162FB4" w:rsidRDefault="00F8791B">
      <w:r>
        <w:t>• Lack of effective monitoring and reporting systems</w:t>
      </w:r>
    </w:p>
    <w:p w14:paraId="78911E9F" w14:textId="77777777" w:rsidR="00162FB4" w:rsidRDefault="00F8791B">
      <w:r>
        <w:t>• Difficulties in storing and retrieving information</w:t>
      </w:r>
    </w:p>
    <w:p w14:paraId="7250A8E1" w14:textId="77777777" w:rsidR="00162FB4" w:rsidRDefault="00162FB4"/>
    <w:p w14:paraId="1B6BA7F7" w14:textId="77777777" w:rsidR="00162FB4" w:rsidRDefault="00F8791B">
      <w:r>
        <w:t>Communication and information:</w:t>
      </w:r>
    </w:p>
    <w:p w14:paraId="0C177BAF" w14:textId="77777777" w:rsidR="00162FB4" w:rsidRDefault="00F8791B">
      <w:r>
        <w:t>• Lack of real-time communication between management and residents</w:t>
      </w:r>
    </w:p>
    <w:p w14:paraId="7BF0B0F4" w14:textId="77777777" w:rsidR="00162FB4" w:rsidRDefault="00F8791B">
      <w:r>
        <w:t>• Delayed, unsynchronized notifications</w:t>
      </w:r>
    </w:p>
    <w:p w14:paraId="5BC16C50" w14:textId="77777777" w:rsidR="00162FB4" w:rsidRDefault="00F8791B">
      <w:r>
        <w:t>• Difficulty collecting feedback from residents</w:t>
      </w:r>
    </w:p>
    <w:p w14:paraId="266513A7" w14:textId="77777777" w:rsidR="00162FB4" w:rsidRDefault="00F8791B">
      <w:r>
        <w:t>• Lack of official and effective communication channels</w:t>
      </w:r>
    </w:p>
    <w:p w14:paraId="0EAFB84D" w14:textId="77777777" w:rsidR="00162FB4" w:rsidRDefault="00162FB4"/>
    <w:p w14:paraId="063E1228" w14:textId="77777777" w:rsidR="00162FB4" w:rsidRDefault="00F8791B">
      <w:r>
        <w:t>Facility and service management:</w:t>
      </w:r>
    </w:p>
    <w:p w14:paraId="164B3424" w14:textId="77777777" w:rsidR="00162FB4" w:rsidRDefault="00F8791B">
      <w:r>
        <w:t>• Manual, inefficient facility booking systems</w:t>
      </w:r>
    </w:p>
    <w:p w14:paraId="5E1C17FA" w14:textId="77777777" w:rsidR="00162FB4" w:rsidRDefault="00F8791B">
      <w:r>
        <w:t>• Difficulties in scheduling and maintenance management</w:t>
      </w:r>
    </w:p>
    <w:p w14:paraId="76D0B5EC" w14:textId="77777777" w:rsidR="00162FB4" w:rsidRDefault="00F8791B">
      <w:r>
        <w:t>• Lack of usage tracking and reporting</w:t>
      </w:r>
    </w:p>
    <w:p w14:paraId="3FE01259" w14:textId="77777777" w:rsidR="00162FB4" w:rsidRDefault="00F8791B">
      <w:r>
        <w:t>• Slow maintenance request processing</w:t>
      </w:r>
    </w:p>
    <w:p w14:paraId="122CC4AA" w14:textId="77777777" w:rsidR="00162FB4" w:rsidRDefault="00162FB4"/>
    <w:p w14:paraId="5A81698D" w14:textId="77777777" w:rsidR="00162FB4" w:rsidRDefault="00F8791B">
      <w:r>
        <w:t>Finance and billing:</w:t>
      </w:r>
    </w:p>
    <w:p w14:paraId="31BB1E1D" w14:textId="77777777" w:rsidR="00162FB4" w:rsidRDefault="00F8791B">
      <w:r>
        <w:t>• Complex, manual billing and payment processes</w:t>
      </w:r>
    </w:p>
    <w:p w14:paraId="727F1AD8" w14:textId="77777777" w:rsidR="00162FB4" w:rsidRDefault="00F8791B">
      <w:r>
        <w:t>• Difficulties tracking payments and outstanding debts</w:t>
      </w:r>
    </w:p>
    <w:p w14:paraId="1135C848" w14:textId="77777777" w:rsidR="00162FB4" w:rsidRDefault="00F8791B">
      <w:r>
        <w:t>• Lack of automatic warning and reminder systems</w:t>
      </w:r>
    </w:p>
    <w:p w14:paraId="575136B7" w14:textId="77777777" w:rsidR="00162FB4" w:rsidRDefault="00F8791B">
      <w:r>
        <w:t>• Financial reports not accurate and timely</w:t>
      </w:r>
    </w:p>
    <w:p w14:paraId="61ACEC09" w14:textId="77777777" w:rsidR="00162FB4" w:rsidRDefault="00162FB4"/>
    <w:p w14:paraId="41E80224" w14:textId="77777777" w:rsidR="00162FB4" w:rsidRDefault="00F8791B">
      <w:r>
        <w:t>Access and usage:</w:t>
      </w:r>
    </w:p>
    <w:p w14:paraId="7CA6F5FE" w14:textId="77777777" w:rsidR="00162FB4" w:rsidRDefault="00F8791B">
      <w:r>
        <w:t>• Limited access to building information and services</w:t>
      </w:r>
    </w:p>
    <w:p w14:paraId="2C380617" w14:textId="77777777" w:rsidR="00162FB4" w:rsidRDefault="00F8791B">
      <w:r>
        <w:t>• Lack of mobile access for modern users</w:t>
      </w:r>
    </w:p>
    <w:p w14:paraId="7C4E5AB9" w14:textId="77777777" w:rsidR="00162FB4" w:rsidRDefault="00F8791B">
      <w:r>
        <w:lastRenderedPageBreak/>
        <w:t>• Unfriendly, hard-to-use interfaces</w:t>
      </w:r>
    </w:p>
    <w:p w14:paraId="64FB5827" w14:textId="77777777" w:rsidR="00162FB4" w:rsidRDefault="00F8791B">
      <w:r>
        <w:t>• Poor integration across management functions</w:t>
      </w:r>
    </w:p>
    <w:p w14:paraId="1971AE35" w14:textId="77777777" w:rsidR="00162FB4" w:rsidRDefault="00162FB4" w:rsidP="00EB1E04">
      <w:pPr>
        <w:pStyle w:val="Heading4"/>
      </w:pPr>
    </w:p>
    <w:p w14:paraId="3934D928" w14:textId="77777777" w:rsidR="00162FB4" w:rsidRDefault="00F8791B" w:rsidP="00FA2931">
      <w:pPr>
        <w:pStyle w:val="Heading3"/>
      </w:pPr>
      <w:bookmarkStart w:id="11" w:name="_Toc207972436"/>
      <w:r>
        <w:t>2.2 Problems to be addressed</w:t>
      </w:r>
      <w:bookmarkEnd w:id="11"/>
    </w:p>
    <w:p w14:paraId="3B7BAC52" w14:textId="77777777" w:rsidR="00162FB4" w:rsidRDefault="00162FB4"/>
    <w:p w14:paraId="128EA8FF" w14:textId="77777777" w:rsidR="00162FB4" w:rsidRDefault="00F8791B">
      <w:r>
        <w:t>Based on the analysis, the main issues to solve include:</w:t>
      </w:r>
    </w:p>
    <w:p w14:paraId="05F60500" w14:textId="77777777" w:rsidR="00162FB4" w:rsidRDefault="00162FB4"/>
    <w:p w14:paraId="4A2A739E" w14:textId="77777777" w:rsidR="00162FB4" w:rsidRDefault="00F8791B">
      <w:r>
        <w:t>Process issues:</w:t>
      </w:r>
    </w:p>
    <w:p w14:paraId="59A24B17" w14:textId="77777777" w:rsidR="00162FB4" w:rsidRDefault="00F8791B">
      <w:r>
        <w:t>• Automate manual management processes</w:t>
      </w:r>
    </w:p>
    <w:p w14:paraId="42279144" w14:textId="77777777" w:rsidR="00162FB4" w:rsidRDefault="00F8791B">
      <w:r>
        <w:t>• Standardize request handling and reporting procedures</w:t>
      </w:r>
    </w:p>
    <w:p w14:paraId="02FCA45D" w14:textId="77777777" w:rsidR="00162FB4" w:rsidRDefault="00F8791B">
      <w:r>
        <w:t>• Optimize workflows and task assignment</w:t>
      </w:r>
    </w:p>
    <w:p w14:paraId="313A4247" w14:textId="77777777" w:rsidR="00162FB4" w:rsidRDefault="00162FB4"/>
    <w:p w14:paraId="230D6401" w14:textId="77777777" w:rsidR="00162FB4" w:rsidRDefault="00F8791B">
      <w:r>
        <w:t>Communication issues:</w:t>
      </w:r>
    </w:p>
    <w:p w14:paraId="53C24C69" w14:textId="77777777" w:rsidR="00162FB4" w:rsidRDefault="00F8791B">
      <w:r>
        <w:t>• Improve communication and notification systems</w:t>
      </w:r>
    </w:p>
    <w:p w14:paraId="5FFA2E03" w14:textId="77777777" w:rsidR="00162FB4" w:rsidRDefault="00F8791B">
      <w:r>
        <w:t>• Create effective two-way communication channels</w:t>
      </w:r>
    </w:p>
    <w:p w14:paraId="1BC40913" w14:textId="77777777" w:rsidR="00162FB4" w:rsidRDefault="00F8791B">
      <w:r>
        <w:t>• Ensure information is delivered timely and accurately</w:t>
      </w:r>
    </w:p>
    <w:p w14:paraId="4A9CEB87" w14:textId="77777777" w:rsidR="00162FB4" w:rsidRDefault="00162FB4"/>
    <w:p w14:paraId="01047AC8" w14:textId="77777777" w:rsidR="00162FB4" w:rsidRDefault="00F8791B">
      <w:r>
        <w:t>Facility management issues:</w:t>
      </w:r>
    </w:p>
    <w:p w14:paraId="23E6EAE1" w14:textId="77777777" w:rsidR="00162FB4" w:rsidRDefault="00F8791B">
      <w:r>
        <w:t>• Optimize facility booking processes</w:t>
      </w:r>
    </w:p>
    <w:p w14:paraId="6CCD7142" w14:textId="77777777" w:rsidR="00162FB4" w:rsidRDefault="00F8791B">
      <w:r>
        <w:t>• Improve maintenance and incident management</w:t>
      </w:r>
    </w:p>
    <w:p w14:paraId="207EED2C" w14:textId="77777777" w:rsidR="00162FB4" w:rsidRDefault="00F8791B">
      <w:r>
        <w:t>• Increase resource utilization efficiency</w:t>
      </w:r>
    </w:p>
    <w:p w14:paraId="405D7A57" w14:textId="77777777" w:rsidR="00162FB4" w:rsidRDefault="00162FB4"/>
    <w:p w14:paraId="5D2B2EC6" w14:textId="77777777" w:rsidR="00162FB4" w:rsidRDefault="00F8791B">
      <w:r>
        <w:t>Financial issues:</w:t>
      </w:r>
    </w:p>
    <w:p w14:paraId="5CAE5398" w14:textId="77777777" w:rsidR="00162FB4" w:rsidRDefault="00F8791B">
      <w:r>
        <w:t>• Simplify payment and invoice management</w:t>
      </w:r>
    </w:p>
    <w:p w14:paraId="26C9DD1D" w14:textId="77777777" w:rsidR="00162FB4" w:rsidRDefault="00F8791B">
      <w:r>
        <w:t>• Automate calculation and invoice generation</w:t>
      </w:r>
    </w:p>
    <w:p w14:paraId="293474C8" w14:textId="77777777" w:rsidR="00162FB4" w:rsidRDefault="00F8791B">
      <w:r>
        <w:lastRenderedPageBreak/>
        <w:t>• Improve financial tracking and reporting</w:t>
      </w:r>
    </w:p>
    <w:p w14:paraId="5C70EEED" w14:textId="77777777" w:rsidR="00162FB4" w:rsidRDefault="00162FB4"/>
    <w:p w14:paraId="738AE4DE" w14:textId="77777777" w:rsidR="00162FB4" w:rsidRDefault="00F8791B">
      <w:r>
        <w:t>Access issues:</w:t>
      </w:r>
    </w:p>
    <w:p w14:paraId="327B12A2" w14:textId="77777777" w:rsidR="00162FB4" w:rsidRDefault="00F8791B">
      <w:r>
        <w:t>• Enhance access to information</w:t>
      </w:r>
    </w:p>
    <w:p w14:paraId="36869F9A" w14:textId="77777777" w:rsidR="00162FB4" w:rsidRDefault="00F8791B">
      <w:r>
        <w:t>• Develop a mobile application for residents</w:t>
      </w:r>
    </w:p>
    <w:p w14:paraId="65A5AD1C" w14:textId="77777777" w:rsidR="00162FB4" w:rsidRDefault="00F8791B">
      <w:r>
        <w:t>• Integrate management functions into a single platform</w:t>
      </w:r>
    </w:p>
    <w:p w14:paraId="1FEF0708" w14:textId="77777777" w:rsidR="00162FB4" w:rsidRDefault="00162FB4"/>
    <w:p w14:paraId="2FED7B0D" w14:textId="77777777" w:rsidR="00162FB4" w:rsidRDefault="00F8791B" w:rsidP="00FA2931">
      <w:pPr>
        <w:pStyle w:val="Heading3"/>
      </w:pPr>
      <w:bookmarkStart w:id="12" w:name="_Toc207972437"/>
      <w:r>
        <w:t>2.3 Proposed solutions</w:t>
      </w:r>
      <w:bookmarkEnd w:id="12"/>
    </w:p>
    <w:p w14:paraId="44965D97" w14:textId="77777777" w:rsidR="00162FB4" w:rsidRDefault="00162FB4"/>
    <w:p w14:paraId="579148B7" w14:textId="77777777" w:rsidR="00162FB4" w:rsidRDefault="00F8791B">
      <w:r>
        <w:t>The proposed Smart Building Management System includes:</w:t>
      </w:r>
    </w:p>
    <w:p w14:paraId="7B9F6CAB" w14:textId="77777777" w:rsidR="00162FB4" w:rsidRDefault="00162FB4"/>
    <w:p w14:paraId="2E18D44F" w14:textId="77777777" w:rsidR="00162FB4" w:rsidRDefault="00F8791B">
      <w:r>
        <w:t>System architecture:</w:t>
      </w:r>
    </w:p>
    <w:p w14:paraId="09959BAA" w14:textId="77777777" w:rsidR="00162FB4" w:rsidRDefault="00F8791B">
      <w:r>
        <w:t>• Comprehensive web management platform for admin and staff</w:t>
      </w:r>
    </w:p>
    <w:p w14:paraId="4B818EBE" w14:textId="77777777" w:rsidR="00162FB4" w:rsidRDefault="00F8791B">
      <w:r>
        <w:t>• Mobile application for residents</w:t>
      </w:r>
    </w:p>
    <w:p w14:paraId="444DDB86" w14:textId="77777777" w:rsidR="00162FB4" w:rsidRDefault="00F8791B">
      <w:r>
        <w:t>• Integrated RESTful APIs to connect components</w:t>
      </w:r>
    </w:p>
    <w:p w14:paraId="79EB8EF9" w14:textId="77777777" w:rsidR="00162FB4" w:rsidRDefault="00F8791B">
      <w:r>
        <w:t>• 3-tier architecture: Presentation, Business Logic, Data Access</w:t>
      </w:r>
    </w:p>
    <w:p w14:paraId="5CD8EADB" w14:textId="77777777" w:rsidR="00162FB4" w:rsidRDefault="00162FB4"/>
    <w:p w14:paraId="08B6ABE7" w14:textId="77777777" w:rsidR="00162FB4" w:rsidRDefault="00F8791B">
      <w:r>
        <w:t>Technology solutions:</w:t>
      </w:r>
    </w:p>
    <w:p w14:paraId="62ED7650" w14:textId="77777777" w:rsidR="00162FB4" w:rsidRDefault="00F8791B">
      <w:r>
        <w:t>• Backend: Spring Boot with Java 17</w:t>
      </w:r>
    </w:p>
    <w:p w14:paraId="4AE0BA25" w14:textId="77777777" w:rsidR="00162FB4" w:rsidRDefault="00F8791B">
      <w:r>
        <w:t>• Frontend: React.js with TypeScript</w:t>
      </w:r>
    </w:p>
    <w:p w14:paraId="2A520A8A" w14:textId="77777777" w:rsidR="00162FB4" w:rsidRDefault="00F8791B">
      <w:r>
        <w:t>• Mobile: Flutter cross-platform</w:t>
      </w:r>
    </w:p>
    <w:p w14:paraId="286B1598" w14:textId="24A4B243" w:rsidR="00162FB4" w:rsidRDefault="00F8791B">
      <w:r>
        <w:t xml:space="preserve">• Database: </w:t>
      </w:r>
      <w:r w:rsidR="009D3A14">
        <w:t>MySQL</w:t>
      </w:r>
    </w:p>
    <w:p w14:paraId="2F282A4F" w14:textId="77777777" w:rsidR="00162FB4" w:rsidRDefault="00F8791B">
      <w:r>
        <w:t>• Authentication: JWT with Spring Security</w:t>
      </w:r>
    </w:p>
    <w:p w14:paraId="32EBD41E" w14:textId="77777777" w:rsidR="00162FB4" w:rsidRDefault="00162FB4"/>
    <w:p w14:paraId="1C355E50" w14:textId="77777777" w:rsidR="00162FB4" w:rsidRDefault="00F8791B">
      <w:r>
        <w:t>Key features:</w:t>
      </w:r>
    </w:p>
    <w:p w14:paraId="466FED9E" w14:textId="77777777" w:rsidR="00162FB4" w:rsidRDefault="00F8791B">
      <w:r>
        <w:lastRenderedPageBreak/>
        <w:t>• User management and role-based access control</w:t>
      </w:r>
    </w:p>
    <w:p w14:paraId="4EFB95F9" w14:textId="77777777" w:rsidR="00162FB4" w:rsidRDefault="00F8791B">
      <w:r>
        <w:t>• Integrated apartment and resident management</w:t>
      </w:r>
    </w:p>
    <w:p w14:paraId="24B5478D" w14:textId="77777777" w:rsidR="00162FB4" w:rsidRDefault="00F8791B">
      <w:r>
        <w:t>• Smart facility booking system</w:t>
      </w:r>
    </w:p>
    <w:p w14:paraId="5986BABF" w14:textId="77777777" w:rsidR="00162FB4" w:rsidRDefault="00F8791B">
      <w:r>
        <w:t>• Maintenance and incident management</w:t>
      </w:r>
    </w:p>
    <w:p w14:paraId="20B71904" w14:textId="77777777" w:rsidR="00162FB4" w:rsidRDefault="00F8791B">
      <w:r>
        <w:t>• Automated billing and payment system</w:t>
      </w:r>
    </w:p>
    <w:p w14:paraId="2B4769F3" w14:textId="77777777" w:rsidR="00162FB4" w:rsidRDefault="00F8791B">
      <w:r>
        <w:t>• Real-time notification and communication</w:t>
      </w:r>
    </w:p>
    <w:p w14:paraId="6DB84B4B" w14:textId="77777777" w:rsidR="00162FB4" w:rsidRDefault="00162FB4" w:rsidP="00EB1E04">
      <w:pPr>
        <w:pStyle w:val="Heading3"/>
      </w:pPr>
    </w:p>
    <w:p w14:paraId="522D690B" w14:textId="26F20C82" w:rsidR="00162FB4" w:rsidRDefault="00F8791B" w:rsidP="00FA2931">
      <w:pPr>
        <w:pStyle w:val="Heading2"/>
      </w:pPr>
      <w:bookmarkStart w:id="13" w:name="_Toc207967577"/>
      <w:bookmarkStart w:id="14" w:name="_Toc207972438"/>
      <w:r>
        <w:t>3.</w:t>
      </w:r>
      <w:r w:rsidR="008C0186">
        <w:t xml:space="preserve"> </w:t>
      </w:r>
      <w:r>
        <w:t>SYSTEM REQUIREMENTS</w:t>
      </w:r>
      <w:bookmarkEnd w:id="13"/>
      <w:bookmarkEnd w:id="14"/>
    </w:p>
    <w:p w14:paraId="33239AF2" w14:textId="77777777" w:rsidR="00162FB4" w:rsidRDefault="00162FB4"/>
    <w:p w14:paraId="77FC087B" w14:textId="77777777" w:rsidR="00162FB4" w:rsidRDefault="00F8791B" w:rsidP="00FA2931">
      <w:pPr>
        <w:pStyle w:val="Heading3"/>
      </w:pPr>
      <w:bookmarkStart w:id="15" w:name="_Toc207972439"/>
      <w:r>
        <w:t>3.1 Non-functional requirements</w:t>
      </w:r>
      <w:bookmarkEnd w:id="15"/>
    </w:p>
    <w:p w14:paraId="1ADE5D55" w14:textId="77777777" w:rsidR="00162FB4" w:rsidRDefault="00162FB4"/>
    <w:p w14:paraId="5FAF4917" w14:textId="77777777" w:rsidR="00162FB4" w:rsidRDefault="00F8791B">
      <w:r>
        <w:t>Performance:</w:t>
      </w:r>
    </w:p>
    <w:p w14:paraId="6293CE92" w14:textId="77777777" w:rsidR="00162FB4" w:rsidRDefault="00F8791B">
      <w:r>
        <w:t>• System response time &lt; 2 seconds for 95% of requests</w:t>
      </w:r>
    </w:p>
    <w:p w14:paraId="5B68A15C" w14:textId="77777777" w:rsidR="00162FB4" w:rsidRDefault="00F8791B">
      <w:r>
        <w:t>• Support 1000+ concurrent users</w:t>
      </w:r>
    </w:p>
    <w:p w14:paraId="58033CF5" w14:textId="77777777" w:rsidR="00162FB4" w:rsidRDefault="00F8791B">
      <w:r>
        <w:t>• 99.9% system availability</w:t>
      </w:r>
    </w:p>
    <w:p w14:paraId="0F466A7C" w14:textId="77777777" w:rsidR="00162FB4" w:rsidRDefault="00F8791B">
      <w:r>
        <w:t>• Optimized database queries for large datasets</w:t>
      </w:r>
    </w:p>
    <w:p w14:paraId="1B6FC49B" w14:textId="77777777" w:rsidR="00162FB4" w:rsidRDefault="00F8791B">
      <w:r>
        <w:t>• Application startup time &lt; 5 seconds</w:t>
      </w:r>
    </w:p>
    <w:p w14:paraId="29D63292" w14:textId="77777777" w:rsidR="00162FB4" w:rsidRDefault="00162FB4"/>
    <w:p w14:paraId="195ED0BA" w14:textId="77777777" w:rsidR="00162FB4" w:rsidRDefault="00F8791B">
      <w:r>
        <w:t>Security:</w:t>
      </w:r>
    </w:p>
    <w:p w14:paraId="657A2032" w14:textId="77777777" w:rsidR="00162FB4" w:rsidRDefault="00F8791B">
      <w:r>
        <w:t>• Encrypted data transmission (HTTPS/TLS)</w:t>
      </w:r>
    </w:p>
    <w:p w14:paraId="193219F3" w14:textId="77777777" w:rsidR="00162FB4" w:rsidRDefault="00F8791B">
      <w:r>
        <w:t>• Secure user authentication (JWT tokens)</w:t>
      </w:r>
    </w:p>
    <w:p w14:paraId="321A3574" w14:textId="77777777" w:rsidR="00162FB4" w:rsidRDefault="00F8791B">
      <w:r>
        <w:t>• Role-based access control (RBAC)</w:t>
      </w:r>
    </w:p>
    <w:p w14:paraId="32816321" w14:textId="77777777" w:rsidR="00162FB4" w:rsidRDefault="00F8791B">
      <w:r>
        <w:t>• Encryption of sensitive data</w:t>
      </w:r>
    </w:p>
    <w:p w14:paraId="28C4C779" w14:textId="77777777" w:rsidR="00162FB4" w:rsidRDefault="00F8791B">
      <w:r>
        <w:t>• Regular security checks and penetration tests</w:t>
      </w:r>
    </w:p>
    <w:p w14:paraId="202548AC" w14:textId="77777777" w:rsidR="00162FB4" w:rsidRDefault="00F8791B">
      <w:r>
        <w:t>• Protection against SQL injection and XSS</w:t>
      </w:r>
    </w:p>
    <w:p w14:paraId="5161AE8C" w14:textId="77777777" w:rsidR="00162FB4" w:rsidRDefault="00162FB4"/>
    <w:p w14:paraId="2B721650" w14:textId="77777777" w:rsidR="00162FB4" w:rsidRDefault="00F8791B">
      <w:r>
        <w:lastRenderedPageBreak/>
        <w:t>Scalability:</w:t>
      </w:r>
    </w:p>
    <w:p w14:paraId="52CED2A7" w14:textId="77777777" w:rsidR="00162FB4" w:rsidRDefault="00F8791B">
      <w:r>
        <w:t>• Horizontal scalability</w:t>
      </w:r>
    </w:p>
    <w:p w14:paraId="63743778" w14:textId="77777777" w:rsidR="00162FB4" w:rsidRDefault="00F8791B">
      <w:r>
        <w:t>• Load balancing support</w:t>
      </w:r>
    </w:p>
    <w:p w14:paraId="7C80D886" w14:textId="77777777" w:rsidR="00162FB4" w:rsidRDefault="00F8791B">
      <w:r>
        <w:t>• Database sharding strategies</w:t>
      </w:r>
    </w:p>
    <w:p w14:paraId="75FF7607" w14:textId="77777777" w:rsidR="00162FB4" w:rsidRDefault="00F8791B">
      <w:r>
        <w:t>• Microservices architecture support</w:t>
      </w:r>
    </w:p>
    <w:p w14:paraId="645FD35E" w14:textId="77777777" w:rsidR="00162FB4" w:rsidRDefault="00F8791B">
      <w:r>
        <w:t>• Performance optimization for high load</w:t>
      </w:r>
    </w:p>
    <w:p w14:paraId="4B3C9B7C" w14:textId="77777777" w:rsidR="00162FB4" w:rsidRDefault="00162FB4"/>
    <w:p w14:paraId="6F25B1D2" w14:textId="77777777" w:rsidR="00162FB4" w:rsidRDefault="00F8791B">
      <w:r>
        <w:t>User experience (UX/UI):</w:t>
      </w:r>
    </w:p>
    <w:p w14:paraId="1423B3F6" w14:textId="77777777" w:rsidR="00162FB4" w:rsidRDefault="00F8791B">
      <w:r>
        <w:t>• Intuitive, easy-to-use user interface design</w:t>
      </w:r>
    </w:p>
    <w:p w14:paraId="38BBA2C9" w14:textId="77777777" w:rsidR="00162FB4" w:rsidRDefault="00F8791B">
      <w:r>
        <w:t>• Responsive design for all device types</w:t>
      </w:r>
    </w:p>
    <w:p w14:paraId="1160B843" w14:textId="77777777" w:rsidR="00162FB4" w:rsidRDefault="00F8791B">
      <w:r>
        <w:t>• Accessibility compliance (WCAG 2.1)</w:t>
      </w:r>
    </w:p>
    <w:p w14:paraId="4689A181" w14:textId="77777777" w:rsidR="00162FB4" w:rsidRDefault="00F8791B">
      <w:r>
        <w:t>• Multi-language support (Vietnamese/English)</w:t>
      </w:r>
    </w:p>
    <w:p w14:paraId="2905B06D" w14:textId="77777777" w:rsidR="00162FB4" w:rsidRDefault="00F8791B">
      <w:r>
        <w:t>• Consistent, easy-to-learn interface</w:t>
      </w:r>
    </w:p>
    <w:p w14:paraId="5A4E01EA" w14:textId="77777777" w:rsidR="00162FB4" w:rsidRDefault="00F8791B">
      <w:r>
        <w:t>• Fast response for user interactions</w:t>
      </w:r>
    </w:p>
    <w:p w14:paraId="7DAC504F" w14:textId="77777777" w:rsidR="00162FB4" w:rsidRDefault="00162FB4"/>
    <w:p w14:paraId="5691F2E4" w14:textId="77777777" w:rsidR="00162FB4" w:rsidRDefault="00F8791B">
      <w:r>
        <w:t>Reliability:</w:t>
      </w:r>
    </w:p>
    <w:p w14:paraId="381FE8F9" w14:textId="77777777" w:rsidR="00162FB4" w:rsidRDefault="00F8791B">
      <w:r>
        <w:t>• 24/7 stable system operation</w:t>
      </w:r>
    </w:p>
    <w:p w14:paraId="3B39719F" w14:textId="77777777" w:rsidR="00162FB4" w:rsidRDefault="00F8791B">
      <w:r>
        <w:t>• High fault recovery capability</w:t>
      </w:r>
    </w:p>
    <w:p w14:paraId="25C8C072" w14:textId="77777777" w:rsidR="00162FB4" w:rsidRDefault="00F8791B">
      <w:r>
        <w:t>• Automatic, frequent data backups</w:t>
      </w:r>
    </w:p>
    <w:p w14:paraId="218BAD88" w14:textId="77777777" w:rsidR="00162FB4" w:rsidRDefault="00F8791B">
      <w:r>
        <w:t>• Detailed logging for debugging and monitoring</w:t>
      </w:r>
    </w:p>
    <w:p w14:paraId="068D0543" w14:textId="77777777" w:rsidR="00162FB4" w:rsidRDefault="00162FB4"/>
    <w:p w14:paraId="6B0FA06C" w14:textId="77777777" w:rsidR="00162FB4" w:rsidRDefault="00F8791B" w:rsidP="00FA2931">
      <w:pPr>
        <w:pStyle w:val="Heading3"/>
      </w:pPr>
      <w:bookmarkStart w:id="16" w:name="_Toc207972440"/>
      <w:r>
        <w:t>3.2 Functional requirements</w:t>
      </w:r>
      <w:bookmarkEnd w:id="16"/>
    </w:p>
    <w:p w14:paraId="518A3B35" w14:textId="77777777" w:rsidR="00162FB4" w:rsidRDefault="00162FB4"/>
    <w:p w14:paraId="3F0E305A" w14:textId="77777777" w:rsidR="00162FB4" w:rsidRDefault="00F8791B">
      <w:r>
        <w:t>User and role management:</w:t>
      </w:r>
    </w:p>
    <w:p w14:paraId="1E61CD35" w14:textId="77777777" w:rsidR="00162FB4" w:rsidRDefault="00F8791B">
      <w:r>
        <w:t>• User registration and authentication with email verification</w:t>
      </w:r>
    </w:p>
    <w:p w14:paraId="290A1BEF" w14:textId="77777777" w:rsidR="00162FB4" w:rsidRDefault="00F8791B">
      <w:r>
        <w:lastRenderedPageBreak/>
        <w:t>• Role-based access control (Admin, Staff, Resident)</w:t>
      </w:r>
    </w:p>
    <w:p w14:paraId="03DE63B7" w14:textId="77777777" w:rsidR="00162FB4" w:rsidRDefault="00F8791B">
      <w:r>
        <w:t>• Manage and update user profiles</w:t>
      </w:r>
    </w:p>
    <w:p w14:paraId="05A40653" w14:textId="77777777" w:rsidR="00162FB4" w:rsidRDefault="00F8791B">
      <w:r>
        <w:t>• Password reset and account recovery</w:t>
      </w:r>
    </w:p>
    <w:p w14:paraId="00936364" w14:textId="77777777" w:rsidR="00162FB4" w:rsidRDefault="00F8791B">
      <w:r>
        <w:t>• Session management and security</w:t>
      </w:r>
    </w:p>
    <w:p w14:paraId="3158A083" w14:textId="77777777" w:rsidR="00162FB4" w:rsidRDefault="00162FB4"/>
    <w:p w14:paraId="30128960" w14:textId="77777777" w:rsidR="00162FB4" w:rsidRDefault="00F8791B">
      <w:r>
        <w:t>Apartment and resident management:</w:t>
      </w:r>
    </w:p>
    <w:p w14:paraId="522CE74D" w14:textId="77777777" w:rsidR="00162FB4" w:rsidRDefault="00F8791B">
      <w:r>
        <w:t>• Register apartments and manage detailed information</w:t>
      </w:r>
    </w:p>
    <w:p w14:paraId="1FB258BE" w14:textId="77777777" w:rsidR="00162FB4" w:rsidRDefault="00F8791B">
      <w:r>
        <w:t>• Assign residents and link them to apartments</w:t>
      </w:r>
    </w:p>
    <w:p w14:paraId="18033210" w14:textId="77777777" w:rsidR="00162FB4" w:rsidRDefault="00F8791B">
      <w:r>
        <w:t>• Track apartment status (vacant, occupied, maintenance)</w:t>
      </w:r>
    </w:p>
    <w:p w14:paraId="4DA45CC3" w14:textId="77777777" w:rsidR="00162FB4" w:rsidRDefault="00F8791B">
      <w:r>
        <w:t>• Maintenance history and related documents</w:t>
      </w:r>
    </w:p>
    <w:p w14:paraId="35879396" w14:textId="77777777" w:rsidR="00162FB4" w:rsidRDefault="00F8791B">
      <w:r>
        <w:t>• Manage contact and emergency information</w:t>
      </w:r>
    </w:p>
    <w:p w14:paraId="2D35A6CD" w14:textId="77777777" w:rsidR="00162FB4" w:rsidRDefault="00162FB4"/>
    <w:p w14:paraId="7E4CE0FC" w14:textId="77777777" w:rsidR="00162FB4" w:rsidRDefault="00F8791B">
      <w:r>
        <w:t>Facility and service management:</w:t>
      </w:r>
    </w:p>
    <w:p w14:paraId="66600D92" w14:textId="77777777" w:rsidR="00162FB4" w:rsidRDefault="00F8791B">
      <w:r>
        <w:t>• Facility catalog and availability</w:t>
      </w:r>
    </w:p>
    <w:p w14:paraId="0DF574C8" w14:textId="77777777" w:rsidR="00162FB4" w:rsidRDefault="00F8791B">
      <w:r>
        <w:t>• Online booking and reservations</w:t>
      </w:r>
    </w:p>
    <w:p w14:paraId="1C8DCEDC" w14:textId="77777777" w:rsidR="00162FB4" w:rsidRDefault="00F8791B">
      <w:r>
        <w:t>• Usage tracking and statistical reports</w:t>
      </w:r>
    </w:p>
    <w:p w14:paraId="07459C3A" w14:textId="77777777" w:rsidR="00162FB4" w:rsidRDefault="00F8791B">
      <w:r>
        <w:t>• Maintenance scheduling and coordination</w:t>
      </w:r>
    </w:p>
    <w:p w14:paraId="1487096E" w14:textId="77777777" w:rsidR="00162FB4" w:rsidRDefault="00F8791B">
      <w:r>
        <w:t>• Manage facility usage fees</w:t>
      </w:r>
    </w:p>
    <w:p w14:paraId="1B8188D2" w14:textId="77777777" w:rsidR="00162FB4" w:rsidRDefault="00162FB4"/>
    <w:p w14:paraId="536A9B2F" w14:textId="77777777" w:rsidR="00162FB4" w:rsidRDefault="00F8791B">
      <w:r>
        <w:t>Billing and payment system:</w:t>
      </w:r>
    </w:p>
    <w:p w14:paraId="3BD02B13" w14:textId="77777777" w:rsidR="00162FB4" w:rsidRDefault="00F8791B">
      <w:r>
        <w:t>• Automatically generate periodic invoices</w:t>
      </w:r>
    </w:p>
    <w:p w14:paraId="3C1138F1" w14:textId="77777777" w:rsidR="00162FB4" w:rsidRDefault="00F8791B">
      <w:r>
        <w:t>• Support multiple payment methods</w:t>
      </w:r>
    </w:p>
    <w:p w14:paraId="7BC24280" w14:textId="77777777" w:rsidR="00162FB4" w:rsidRDefault="00F8791B">
      <w:r>
        <w:t>• Track payments and transaction history</w:t>
      </w:r>
    </w:p>
    <w:p w14:paraId="667E173E" w14:textId="77777777" w:rsidR="00162FB4" w:rsidRDefault="00F8791B">
      <w:r>
        <w:t>• Late payment notifications and automatic reminders</w:t>
      </w:r>
    </w:p>
    <w:p w14:paraId="0E4E9159" w14:textId="77777777" w:rsidR="00162FB4" w:rsidRDefault="00F8791B">
      <w:r>
        <w:t>• Financial reports and statistics</w:t>
      </w:r>
    </w:p>
    <w:p w14:paraId="772AC56A" w14:textId="77777777" w:rsidR="00162FB4" w:rsidRDefault="00162FB4"/>
    <w:p w14:paraId="3EE47BA7" w14:textId="77777777" w:rsidR="00162FB4" w:rsidRDefault="00F8791B">
      <w:r>
        <w:t>Notification and communication system:</w:t>
      </w:r>
    </w:p>
    <w:p w14:paraId="5E689127" w14:textId="77777777" w:rsidR="00162FB4" w:rsidRDefault="00F8791B">
      <w:r>
        <w:t>• Create and distribute building-wide notifications</w:t>
      </w:r>
    </w:p>
    <w:p w14:paraId="6C957D0D" w14:textId="77777777" w:rsidR="00162FB4" w:rsidRDefault="00F8791B">
      <w:r>
        <w:t>• Collect feedback from residents</w:t>
      </w:r>
    </w:p>
    <w:p w14:paraId="3DEB4D8A" w14:textId="77777777" w:rsidR="00162FB4" w:rsidRDefault="00F8791B">
      <w:r>
        <w:t>• Manage support tickets and requests</w:t>
      </w:r>
    </w:p>
    <w:p w14:paraId="070A7DAE" w14:textId="77777777" w:rsidR="00162FB4" w:rsidRDefault="00F8791B">
      <w:r>
        <w:t>• Real-time notifications and alerts</w:t>
      </w:r>
    </w:p>
    <w:p w14:paraId="388427D2" w14:textId="77777777" w:rsidR="00162FB4" w:rsidRDefault="00F8791B">
      <w:r>
        <w:t>• Communication and exchange history</w:t>
      </w:r>
    </w:p>
    <w:p w14:paraId="40F87230" w14:textId="77777777" w:rsidR="00162FB4" w:rsidRDefault="00162FB4"/>
    <w:p w14:paraId="16417F8B" w14:textId="77777777" w:rsidR="00162FB4" w:rsidRDefault="00F8791B">
      <w:r>
        <w:t>Reporting and analytics:</w:t>
      </w:r>
    </w:p>
    <w:p w14:paraId="69C6C4BF" w14:textId="77777777" w:rsidR="00162FB4" w:rsidRDefault="00F8791B">
      <w:r>
        <w:t>• Overview dashboard with statistics</w:t>
      </w:r>
    </w:p>
    <w:p w14:paraId="0976B7A5" w14:textId="77777777" w:rsidR="00162FB4" w:rsidRDefault="00F8791B">
      <w:r>
        <w:t>• Detailed reports on building operations</w:t>
      </w:r>
    </w:p>
    <w:p w14:paraId="2A6FE9C4" w14:textId="77777777" w:rsidR="00162FB4" w:rsidRDefault="00F8791B">
      <w:r>
        <w:t>• Trend analysis and performance</w:t>
      </w:r>
    </w:p>
    <w:p w14:paraId="2267E038" w14:textId="77777777" w:rsidR="00162FB4" w:rsidRDefault="00F8791B">
      <w:r>
        <w:t>• Export reports to PDF/Excel</w:t>
      </w:r>
    </w:p>
    <w:p w14:paraId="061179EC" w14:textId="77777777" w:rsidR="00162FB4" w:rsidRDefault="00F8791B">
      <w:r>
        <w:t>• Charts and visual graphs</w:t>
      </w:r>
    </w:p>
    <w:p w14:paraId="677F0156" w14:textId="77777777" w:rsidR="00162FB4" w:rsidRDefault="00162FB4"/>
    <w:p w14:paraId="0E633FB3" w14:textId="77777777" w:rsidR="00162FB4" w:rsidRDefault="00F8791B" w:rsidP="00FA2931">
      <w:pPr>
        <w:pStyle w:val="Heading3"/>
      </w:pPr>
      <w:bookmarkStart w:id="17" w:name="_Toc207972441"/>
      <w:r>
        <w:t>3.3 Hardware/software requirements</w:t>
      </w:r>
      <w:bookmarkEnd w:id="17"/>
    </w:p>
    <w:p w14:paraId="108F6862" w14:textId="77777777" w:rsidR="00162FB4" w:rsidRDefault="00162FB4"/>
    <w:p w14:paraId="68A42D79" w14:textId="77777777" w:rsidR="00162FB4" w:rsidRDefault="00F8791B">
      <w:r>
        <w:t>Server requirements:</w:t>
      </w:r>
    </w:p>
    <w:p w14:paraId="7D716BCC" w14:textId="77777777" w:rsidR="00162FB4" w:rsidRDefault="00F8791B">
      <w:r>
        <w:t>• CPU: Intel Core i5 or higher, or equivalent AMD Ryzen 5</w:t>
      </w:r>
    </w:p>
    <w:p w14:paraId="03416015" w14:textId="77777777" w:rsidR="00162FB4" w:rsidRDefault="00F8791B">
      <w:r>
        <w:t>• RAM: Minimum 8GB, recommended 16GB</w:t>
      </w:r>
    </w:p>
    <w:p w14:paraId="7E0FB98D" w14:textId="77777777" w:rsidR="00162FB4" w:rsidRDefault="00F8791B">
      <w:r>
        <w:t>• Storage: SSD 256GB or more</w:t>
      </w:r>
    </w:p>
    <w:p w14:paraId="3C4E51B5" w14:textId="77777777" w:rsidR="00162FB4" w:rsidRDefault="00F8791B">
      <w:r>
        <w:t>• Operating system: Windows 10/11, Ubuntu 20.04 LTS</w:t>
      </w:r>
    </w:p>
    <w:p w14:paraId="23A1647F" w14:textId="77777777" w:rsidR="00162FB4" w:rsidRDefault="00F8791B">
      <w:r>
        <w:t>• Network connection: 100Mbps or higher</w:t>
      </w:r>
    </w:p>
    <w:p w14:paraId="01992A84" w14:textId="77777777" w:rsidR="00162FB4" w:rsidRDefault="00162FB4"/>
    <w:p w14:paraId="6C00BD47" w14:textId="77777777" w:rsidR="00162FB4" w:rsidRDefault="00F8791B">
      <w:r>
        <w:t>Client requirements:</w:t>
      </w:r>
    </w:p>
    <w:p w14:paraId="736A36E4" w14:textId="77777777" w:rsidR="00162FB4" w:rsidRDefault="00F8791B">
      <w:r>
        <w:lastRenderedPageBreak/>
        <w:t>• Web browsers: Chrome 90+, Firefox 88+, Edge 90+, Safari 14+</w:t>
      </w:r>
    </w:p>
    <w:p w14:paraId="4CC8B600" w14:textId="77777777" w:rsidR="00162FB4" w:rsidRDefault="00F8791B">
      <w:r>
        <w:t>• Mobile devices: Android 8.0+, iOS 12.0+</w:t>
      </w:r>
    </w:p>
    <w:p w14:paraId="4AFAEA80" w14:textId="77777777" w:rsidR="00162FB4" w:rsidRDefault="00F8791B">
      <w:r>
        <w:t>• RAM: Minimum 4GB for mobile devices</w:t>
      </w:r>
    </w:p>
    <w:p w14:paraId="17031BCD" w14:textId="77777777" w:rsidR="00162FB4" w:rsidRDefault="00F8791B">
      <w:r>
        <w:t>• Stable internet connection</w:t>
      </w:r>
    </w:p>
    <w:p w14:paraId="6D4E3F24" w14:textId="77777777" w:rsidR="00162FB4" w:rsidRDefault="00162FB4"/>
    <w:p w14:paraId="6DD946B4" w14:textId="77777777" w:rsidR="00162FB4" w:rsidRDefault="00F8791B">
      <w:r>
        <w:t>Database requirements:</w:t>
      </w:r>
    </w:p>
    <w:p w14:paraId="437A66B2" w14:textId="2AD6778F" w:rsidR="00162FB4" w:rsidRDefault="00F8791B">
      <w:r>
        <w:t xml:space="preserve">• </w:t>
      </w:r>
      <w:r w:rsidR="009D3A14">
        <w:t>MySQL</w:t>
      </w:r>
    </w:p>
    <w:p w14:paraId="49C28584" w14:textId="77777777" w:rsidR="00162FB4" w:rsidRDefault="00F8791B">
      <w:r>
        <w:t>• Redis 6+ for cache and session</w:t>
      </w:r>
    </w:p>
    <w:p w14:paraId="46890466" w14:textId="77777777" w:rsidR="00162FB4" w:rsidRDefault="00F8791B">
      <w:r>
        <w:t>• Storage capacity: Minimum 100GB</w:t>
      </w:r>
    </w:p>
    <w:p w14:paraId="117AA908" w14:textId="77777777" w:rsidR="00162FB4" w:rsidRDefault="00F8791B">
      <w:r>
        <w:t>• Automatic daily backups</w:t>
      </w:r>
    </w:p>
    <w:p w14:paraId="29B34191" w14:textId="77777777" w:rsidR="00162FB4" w:rsidRDefault="00162FB4"/>
    <w:p w14:paraId="5CE73137" w14:textId="77777777" w:rsidR="00162FB4" w:rsidRDefault="00F8791B">
      <w:r>
        <w:t>Development tools:</w:t>
      </w:r>
    </w:p>
    <w:p w14:paraId="2C57E725" w14:textId="77777777" w:rsidR="00162FB4" w:rsidRDefault="00F8791B">
      <w:r>
        <w:t>• IDE: IntelliJ IDEA, Visual Studio Code, Android Studio</w:t>
      </w:r>
    </w:p>
    <w:p w14:paraId="434B39F4" w14:textId="77777777" w:rsidR="00162FB4" w:rsidRDefault="00F8791B">
      <w:r>
        <w:t>• Version control: Git with GitHub</w:t>
      </w:r>
    </w:p>
    <w:p w14:paraId="37FB125E" w14:textId="77777777" w:rsidR="00162FB4" w:rsidRDefault="00F8791B">
      <w:r>
        <w:t xml:space="preserve">• Database tools: </w:t>
      </w:r>
      <w:proofErr w:type="spellStart"/>
      <w:r>
        <w:t>pgAdmin</w:t>
      </w:r>
      <w:proofErr w:type="spellEnd"/>
      <w:r>
        <w:t>, Redis Desktop Manager</w:t>
      </w:r>
    </w:p>
    <w:p w14:paraId="35FC79FD" w14:textId="77777777" w:rsidR="00162FB4" w:rsidRDefault="00F8791B">
      <w:r>
        <w:t>• Testing tools: JUnit 5, Jest, Flutter testing framework</w:t>
      </w:r>
    </w:p>
    <w:p w14:paraId="31E0B095" w14:textId="77777777" w:rsidR="00162FB4" w:rsidRDefault="00162FB4"/>
    <w:p w14:paraId="13E31D85" w14:textId="77777777" w:rsidR="00162FB4" w:rsidRDefault="00F8791B">
      <w:r>
        <w:t>Technology requirements:</w:t>
      </w:r>
    </w:p>
    <w:p w14:paraId="0AF0458C" w14:textId="77777777" w:rsidR="00162FB4" w:rsidRDefault="00F8791B">
      <w:r>
        <w:t>• Backend: Spring Boot 3.x, Java 17+</w:t>
      </w:r>
    </w:p>
    <w:p w14:paraId="3EA8B140" w14:textId="77777777" w:rsidR="00162FB4" w:rsidRDefault="00F8791B">
      <w:r>
        <w:t>• Frontend: React.js 18+, TypeScript 5+</w:t>
      </w:r>
    </w:p>
    <w:p w14:paraId="68A4B03A" w14:textId="77777777" w:rsidR="00162FB4" w:rsidRDefault="00F8791B">
      <w:r>
        <w:t>• Mobile: Flutter 3.x, Dart 3+</w:t>
      </w:r>
    </w:p>
    <w:p w14:paraId="110981F5" w14:textId="0E5021E9" w:rsidR="00162FB4" w:rsidRDefault="00F8791B">
      <w:r>
        <w:t xml:space="preserve">• Database: </w:t>
      </w:r>
      <w:r w:rsidR="009D3A14">
        <w:t>MySQL</w:t>
      </w:r>
    </w:p>
    <w:p w14:paraId="34CB4229" w14:textId="77777777" w:rsidR="00162FB4" w:rsidRDefault="00F8791B">
      <w:r>
        <w:t>• Authentication: JWT, Spring Security</w:t>
      </w:r>
    </w:p>
    <w:p w14:paraId="74B5F489" w14:textId="6869B8D7" w:rsidR="00162FB4" w:rsidRDefault="00F8791B">
      <w:r>
        <w:t xml:space="preserve">• Build tools: Maven, </w:t>
      </w:r>
      <w:proofErr w:type="spellStart"/>
      <w:r>
        <w:t>npm</w:t>
      </w:r>
      <w:proofErr w:type="spellEnd"/>
      <w:r>
        <w:t>, Flutter CLI</w:t>
      </w:r>
    </w:p>
    <w:p w14:paraId="6BB94147" w14:textId="77777777" w:rsidR="00FA2931" w:rsidRDefault="00FA2931"/>
    <w:p w14:paraId="5A68E788" w14:textId="2E00BEA8" w:rsidR="005D787F" w:rsidRDefault="008C0186" w:rsidP="00257E83">
      <w:pPr>
        <w:pStyle w:val="Heading2"/>
      </w:pPr>
      <w:bookmarkStart w:id="18" w:name="_Toc207970145"/>
      <w:bookmarkStart w:id="19" w:name="_Toc207972442"/>
      <w:r>
        <w:lastRenderedPageBreak/>
        <w:t>4.</w:t>
      </w:r>
      <w:r w:rsidR="005D787F">
        <w:t>T</w:t>
      </w:r>
      <w:r>
        <w:t>ASK</w:t>
      </w:r>
      <w:r w:rsidR="005D787F">
        <w:t xml:space="preserve"> S</w:t>
      </w:r>
      <w:r>
        <w:t>HEET</w:t>
      </w:r>
      <w:r w:rsidR="005D787F">
        <w:t xml:space="preserve"> </w:t>
      </w:r>
      <w:r>
        <w:t>FOR</w:t>
      </w:r>
      <w:r w:rsidR="005D787F">
        <w:t xml:space="preserve"> </w:t>
      </w:r>
      <w:r>
        <w:t>REVIEW</w:t>
      </w:r>
      <w:r w:rsidR="005D787F">
        <w:t xml:space="preserve"> 1</w:t>
      </w:r>
      <w:bookmarkEnd w:id="18"/>
      <w:r>
        <w:t>.</w:t>
      </w:r>
      <w:bookmarkEnd w:id="19"/>
    </w:p>
    <w:p w14:paraId="07BE8F38" w14:textId="077E1D01" w:rsidR="005D787F" w:rsidRDefault="005D787F" w:rsidP="005D787F">
      <w:pPr>
        <w:pStyle w:val="Heading3"/>
      </w:pPr>
      <w:bookmarkStart w:id="20" w:name="task-breakdown"/>
    </w:p>
    <w:tbl>
      <w:tblPr>
        <w:tblStyle w:val="Table"/>
        <w:tblW w:w="6481" w:type="pct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879"/>
        <w:gridCol w:w="1441"/>
        <w:gridCol w:w="989"/>
        <w:gridCol w:w="990"/>
        <w:gridCol w:w="1456"/>
        <w:gridCol w:w="2351"/>
      </w:tblGrid>
      <w:tr w:rsidR="005D787F" w14:paraId="2DB0BAFB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3488FAC9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879" w:type="dxa"/>
          </w:tcPr>
          <w:p w14:paraId="0609C7A4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441" w:type="dxa"/>
          </w:tcPr>
          <w:p w14:paraId="403C9128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989" w:type="dxa"/>
          </w:tcPr>
          <w:p w14:paraId="6E99764F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990" w:type="dxa"/>
          </w:tcPr>
          <w:p w14:paraId="105C992E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456" w:type="dxa"/>
          </w:tcPr>
          <w:p w14:paraId="4B6D4384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2351" w:type="dxa"/>
          </w:tcPr>
          <w:p w14:paraId="39C3F592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7CFB4242" w14:textId="77777777" w:rsidTr="005D787F">
        <w:tc>
          <w:tcPr>
            <w:tcW w:w="1080" w:type="dxa"/>
          </w:tcPr>
          <w:p w14:paraId="7001F9F6" w14:textId="77777777" w:rsidR="005D787F" w:rsidRDefault="005D787F" w:rsidP="005D787F">
            <w:pPr>
              <w:pStyle w:val="Compact"/>
            </w:pPr>
            <w:r>
              <w:t>R1-01</w:t>
            </w:r>
          </w:p>
        </w:tc>
        <w:tc>
          <w:tcPr>
            <w:tcW w:w="2879" w:type="dxa"/>
          </w:tcPr>
          <w:p w14:paraId="16DF36D9" w14:textId="77777777" w:rsidR="005D787F" w:rsidRDefault="005D787F" w:rsidP="005D787F">
            <w:pPr>
              <w:pStyle w:val="Compact"/>
            </w:pPr>
            <w:r>
              <w:t>Research and document background and significance of the topic</w:t>
            </w:r>
          </w:p>
        </w:tc>
        <w:tc>
          <w:tcPr>
            <w:tcW w:w="1441" w:type="dxa"/>
          </w:tcPr>
          <w:p w14:paraId="0C47ECA4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3E4DFFD5" w14:textId="7EC8B584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515C6751" w14:textId="77777777" w:rsidR="005D787F" w:rsidRDefault="005D787F" w:rsidP="005D787F">
            <w:pPr>
              <w:pStyle w:val="Compact"/>
            </w:pPr>
            <w:r>
              <w:t>03/09/2025</w:t>
            </w:r>
          </w:p>
        </w:tc>
        <w:tc>
          <w:tcPr>
            <w:tcW w:w="1456" w:type="dxa"/>
          </w:tcPr>
          <w:p w14:paraId="60F47F91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ECEC228" w14:textId="77777777" w:rsidR="005D787F" w:rsidRDefault="005D787F" w:rsidP="005D787F">
            <w:pPr>
              <w:pStyle w:val="Compact"/>
            </w:pPr>
            <w:r>
              <w:t>Urbanization, manual processes, communication gaps</w:t>
            </w:r>
          </w:p>
        </w:tc>
      </w:tr>
      <w:tr w:rsidR="005D787F" w14:paraId="3EB35BAA" w14:textId="77777777" w:rsidTr="005D787F">
        <w:tc>
          <w:tcPr>
            <w:tcW w:w="1080" w:type="dxa"/>
          </w:tcPr>
          <w:p w14:paraId="4E29D3FD" w14:textId="77777777" w:rsidR="005D787F" w:rsidRDefault="005D787F" w:rsidP="005D787F">
            <w:pPr>
              <w:pStyle w:val="Compact"/>
            </w:pPr>
            <w:r>
              <w:t>R1-02</w:t>
            </w:r>
          </w:p>
        </w:tc>
        <w:tc>
          <w:tcPr>
            <w:tcW w:w="2879" w:type="dxa"/>
          </w:tcPr>
          <w:p w14:paraId="35B66E0C" w14:textId="77777777" w:rsidR="005D787F" w:rsidRDefault="005D787F" w:rsidP="005D787F">
            <w:pPr>
              <w:pStyle w:val="Compact"/>
            </w:pPr>
            <w:r>
              <w:t>Define main and secondary objectives</w:t>
            </w:r>
          </w:p>
        </w:tc>
        <w:tc>
          <w:tcPr>
            <w:tcW w:w="1441" w:type="dxa"/>
          </w:tcPr>
          <w:p w14:paraId="32A893BC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083850D1" w14:textId="387C8FF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73811A45" w14:textId="3E1BA9C4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3AD9B9A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DB548B6" w14:textId="77777777" w:rsidR="005D787F" w:rsidRDefault="005D787F" w:rsidP="005D787F">
            <w:pPr>
              <w:pStyle w:val="Compact"/>
            </w:pPr>
            <w:r>
              <w:t>Automation, UX, scalability, security, i18n</w:t>
            </w:r>
          </w:p>
        </w:tc>
      </w:tr>
      <w:tr w:rsidR="005D787F" w14:paraId="4B01189E" w14:textId="77777777" w:rsidTr="005D787F">
        <w:tc>
          <w:tcPr>
            <w:tcW w:w="1080" w:type="dxa"/>
          </w:tcPr>
          <w:p w14:paraId="01D051AB" w14:textId="77777777" w:rsidR="005D787F" w:rsidRDefault="005D787F" w:rsidP="005D787F">
            <w:pPr>
              <w:pStyle w:val="Compact"/>
            </w:pPr>
            <w:r>
              <w:t>R1-03</w:t>
            </w:r>
          </w:p>
        </w:tc>
        <w:tc>
          <w:tcPr>
            <w:tcW w:w="2879" w:type="dxa"/>
          </w:tcPr>
          <w:p w14:paraId="2FD9B67C" w14:textId="77777777" w:rsidR="005D787F" w:rsidRDefault="005D787F" w:rsidP="005D787F">
            <w:pPr>
              <w:pStyle w:val="Compact"/>
            </w:pPr>
            <w:r>
              <w:t>Specify project scope and core management functions</w:t>
            </w:r>
          </w:p>
        </w:tc>
        <w:tc>
          <w:tcPr>
            <w:tcW w:w="1441" w:type="dxa"/>
          </w:tcPr>
          <w:p w14:paraId="4E3A70B7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3302F9C4" w14:textId="061C1BAD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434B384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4D7843A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AF88488" w14:textId="77777777" w:rsidR="005D787F" w:rsidRDefault="005D787F" w:rsidP="005D787F">
            <w:pPr>
              <w:pStyle w:val="Compact"/>
            </w:pPr>
            <w:r>
              <w:t>Users, apartments, facilities, billing, notifications</w:t>
            </w:r>
          </w:p>
        </w:tc>
      </w:tr>
      <w:tr w:rsidR="005D787F" w14:paraId="53C50E9F" w14:textId="77777777" w:rsidTr="005D787F">
        <w:tc>
          <w:tcPr>
            <w:tcW w:w="1080" w:type="dxa"/>
          </w:tcPr>
          <w:p w14:paraId="041A3C9E" w14:textId="77777777" w:rsidR="005D787F" w:rsidRDefault="005D787F" w:rsidP="005D787F">
            <w:pPr>
              <w:pStyle w:val="Compact"/>
            </w:pPr>
            <w:r>
              <w:t>R1-04</w:t>
            </w:r>
          </w:p>
        </w:tc>
        <w:tc>
          <w:tcPr>
            <w:tcW w:w="2879" w:type="dxa"/>
          </w:tcPr>
          <w:p w14:paraId="7D943D5B" w14:textId="77777777" w:rsidR="005D787F" w:rsidRDefault="005D787F" w:rsidP="005D787F">
            <w:pPr>
              <w:pStyle w:val="Compact"/>
            </w:pPr>
            <w:r>
              <w:t>Identify system users and their characteristics</w:t>
            </w:r>
          </w:p>
        </w:tc>
        <w:tc>
          <w:tcPr>
            <w:tcW w:w="1441" w:type="dxa"/>
          </w:tcPr>
          <w:p w14:paraId="3B02C299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73F028D7" w14:textId="19C2A863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5F5BC853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5F20FAAE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0F3DDFF2" w14:textId="77777777" w:rsidR="005D787F" w:rsidRDefault="005D787F" w:rsidP="005D787F">
            <w:pPr>
              <w:pStyle w:val="Compact"/>
            </w:pPr>
            <w:r>
              <w:t>Admin, Staff, Resident, Owner; skills and needs</w:t>
            </w:r>
          </w:p>
        </w:tc>
      </w:tr>
      <w:tr w:rsidR="005D787F" w14:paraId="2AEF11CF" w14:textId="77777777" w:rsidTr="005D787F">
        <w:tc>
          <w:tcPr>
            <w:tcW w:w="1080" w:type="dxa"/>
          </w:tcPr>
          <w:p w14:paraId="49CEBD15" w14:textId="77777777" w:rsidR="005D787F" w:rsidRDefault="005D787F" w:rsidP="005D787F">
            <w:pPr>
              <w:pStyle w:val="Compact"/>
            </w:pPr>
            <w:r>
              <w:t>R1-05</w:t>
            </w:r>
          </w:p>
        </w:tc>
        <w:tc>
          <w:tcPr>
            <w:tcW w:w="2879" w:type="dxa"/>
          </w:tcPr>
          <w:p w14:paraId="1B38A7DF" w14:textId="77777777" w:rsidR="005D787F" w:rsidRDefault="005D787F" w:rsidP="005D787F">
            <w:pPr>
              <w:pStyle w:val="Compact"/>
            </w:pPr>
            <w:r>
              <w:t>Analyze current situation and difficulties</w:t>
            </w:r>
          </w:p>
        </w:tc>
        <w:tc>
          <w:tcPr>
            <w:tcW w:w="1441" w:type="dxa"/>
          </w:tcPr>
          <w:p w14:paraId="678CD64C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21061BF8" w14:textId="28FFA9EB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26BC453" w14:textId="05D90C58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7B5765B6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2E5F4D9" w14:textId="77777777" w:rsidR="005D787F" w:rsidRDefault="005D787F" w:rsidP="005D787F">
            <w:pPr>
              <w:pStyle w:val="Compact"/>
            </w:pPr>
            <w:r>
              <w:t>Process, communication, facility, finance, access issues</w:t>
            </w:r>
          </w:p>
        </w:tc>
      </w:tr>
      <w:tr w:rsidR="005D787F" w14:paraId="13B5E5C3" w14:textId="77777777" w:rsidTr="005D787F">
        <w:tc>
          <w:tcPr>
            <w:tcW w:w="1080" w:type="dxa"/>
          </w:tcPr>
          <w:p w14:paraId="308AF809" w14:textId="77777777" w:rsidR="005D787F" w:rsidRDefault="005D787F" w:rsidP="005D787F">
            <w:pPr>
              <w:pStyle w:val="Compact"/>
            </w:pPr>
            <w:r>
              <w:t>R1-06</w:t>
            </w:r>
          </w:p>
        </w:tc>
        <w:tc>
          <w:tcPr>
            <w:tcW w:w="2879" w:type="dxa"/>
          </w:tcPr>
          <w:p w14:paraId="5E5A2FD5" w14:textId="77777777" w:rsidR="005D787F" w:rsidRDefault="005D787F" w:rsidP="005D787F">
            <w:pPr>
              <w:pStyle w:val="Compact"/>
            </w:pPr>
            <w:r>
              <w:t>Identify key problems to be addressed</w:t>
            </w:r>
          </w:p>
        </w:tc>
        <w:tc>
          <w:tcPr>
            <w:tcW w:w="1441" w:type="dxa"/>
          </w:tcPr>
          <w:p w14:paraId="44E9F1EB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5DF2A1A8" w14:textId="06687F4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40308957" w14:textId="1227E4FD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2111AA3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3DBCEBFC" w14:textId="77777777" w:rsidR="005D787F" w:rsidRDefault="005D787F" w:rsidP="005D787F">
            <w:pPr>
              <w:pStyle w:val="Compact"/>
            </w:pPr>
            <w:r>
              <w:t>Process automation, notifications, booking, payments</w:t>
            </w:r>
          </w:p>
        </w:tc>
      </w:tr>
      <w:tr w:rsidR="005D787F" w14:paraId="5E45EFBD" w14:textId="77777777" w:rsidTr="005D787F">
        <w:tc>
          <w:tcPr>
            <w:tcW w:w="1080" w:type="dxa"/>
          </w:tcPr>
          <w:p w14:paraId="443C1AB1" w14:textId="77777777" w:rsidR="005D787F" w:rsidRDefault="005D787F" w:rsidP="005D787F">
            <w:pPr>
              <w:pStyle w:val="Compact"/>
            </w:pPr>
            <w:r>
              <w:t>R1-07</w:t>
            </w:r>
          </w:p>
        </w:tc>
        <w:tc>
          <w:tcPr>
            <w:tcW w:w="2879" w:type="dxa"/>
          </w:tcPr>
          <w:p w14:paraId="50D8E2A0" w14:textId="77777777" w:rsidR="005D787F" w:rsidRDefault="005D787F" w:rsidP="005D787F">
            <w:pPr>
              <w:pStyle w:val="Compact"/>
            </w:pPr>
            <w:r>
              <w:t>Propose overall system solutions and architecture</w:t>
            </w:r>
          </w:p>
        </w:tc>
        <w:tc>
          <w:tcPr>
            <w:tcW w:w="1441" w:type="dxa"/>
          </w:tcPr>
          <w:p w14:paraId="2B7AE44D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24951F16" w14:textId="10E6E2FC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7D662EA" w14:textId="52611E64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69D6F44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20C26FC0" w14:textId="77777777" w:rsidR="005D787F" w:rsidRDefault="005D787F" w:rsidP="005D787F">
            <w:pPr>
              <w:pStyle w:val="Compact"/>
            </w:pPr>
            <w:r>
              <w:t>Web + Mobile + REST APIs; 3-tier architecture</w:t>
            </w:r>
          </w:p>
        </w:tc>
      </w:tr>
      <w:tr w:rsidR="005D787F" w14:paraId="3E6F80F1" w14:textId="77777777" w:rsidTr="005D787F">
        <w:tc>
          <w:tcPr>
            <w:tcW w:w="1080" w:type="dxa"/>
          </w:tcPr>
          <w:p w14:paraId="3C0B2171" w14:textId="77777777" w:rsidR="005D787F" w:rsidRDefault="005D787F" w:rsidP="005D787F">
            <w:pPr>
              <w:pStyle w:val="Compact"/>
            </w:pPr>
            <w:r>
              <w:t>R1-08</w:t>
            </w:r>
          </w:p>
        </w:tc>
        <w:tc>
          <w:tcPr>
            <w:tcW w:w="2879" w:type="dxa"/>
          </w:tcPr>
          <w:p w14:paraId="120EC897" w14:textId="77777777" w:rsidR="005D787F" w:rsidRDefault="005D787F" w:rsidP="005D787F">
            <w:pPr>
              <w:pStyle w:val="Compact"/>
            </w:pPr>
            <w:r>
              <w:t>Define non-functional requirements (performance, security, scalability, UX)</w:t>
            </w:r>
          </w:p>
        </w:tc>
        <w:tc>
          <w:tcPr>
            <w:tcW w:w="1441" w:type="dxa"/>
          </w:tcPr>
          <w:p w14:paraId="5C3208D8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068A24F5" w14:textId="277AB0F6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7CB88059" w14:textId="5C4BAD68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D20E31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01B601CB" w14:textId="77777777" w:rsidR="005D787F" w:rsidRDefault="005D787F" w:rsidP="005D787F">
            <w:pPr>
              <w:pStyle w:val="Compact"/>
            </w:pPr>
            <w:r>
              <w:t>&lt;2s response, 99.9% uptime, TLS, JWT, RBAC</w:t>
            </w:r>
          </w:p>
        </w:tc>
      </w:tr>
      <w:tr w:rsidR="005D787F" w14:paraId="7287F8F3" w14:textId="77777777" w:rsidTr="005D787F">
        <w:tc>
          <w:tcPr>
            <w:tcW w:w="1080" w:type="dxa"/>
          </w:tcPr>
          <w:p w14:paraId="56B2803C" w14:textId="77777777" w:rsidR="005D787F" w:rsidRDefault="005D787F" w:rsidP="005D787F">
            <w:pPr>
              <w:pStyle w:val="Compact"/>
            </w:pPr>
            <w:r>
              <w:t>R1-09</w:t>
            </w:r>
          </w:p>
        </w:tc>
        <w:tc>
          <w:tcPr>
            <w:tcW w:w="2879" w:type="dxa"/>
          </w:tcPr>
          <w:p w14:paraId="18EE50BF" w14:textId="77777777" w:rsidR="005D787F" w:rsidRDefault="005D787F" w:rsidP="005D787F">
            <w:pPr>
              <w:pStyle w:val="Compact"/>
            </w:pPr>
            <w:r>
              <w:t>Define functional requirements by module</w:t>
            </w:r>
          </w:p>
        </w:tc>
        <w:tc>
          <w:tcPr>
            <w:tcW w:w="1441" w:type="dxa"/>
          </w:tcPr>
          <w:p w14:paraId="099C65CA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4FF9A4EA" w14:textId="542F6CED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37387721" w14:textId="1AF09591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0C3F09D4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968BF83" w14:textId="77777777" w:rsidR="005D787F" w:rsidRDefault="005D787F" w:rsidP="005D787F">
            <w:pPr>
              <w:pStyle w:val="Compact"/>
            </w:pPr>
            <w:r>
              <w:t>User, Apartment, Facility, Billing, Notifications, Reporting</w:t>
            </w:r>
          </w:p>
        </w:tc>
      </w:tr>
      <w:tr w:rsidR="005D787F" w14:paraId="6FDE3C08" w14:textId="77777777" w:rsidTr="005D787F">
        <w:tc>
          <w:tcPr>
            <w:tcW w:w="1080" w:type="dxa"/>
          </w:tcPr>
          <w:p w14:paraId="656685D9" w14:textId="77777777" w:rsidR="005D787F" w:rsidRDefault="005D787F" w:rsidP="005D787F">
            <w:pPr>
              <w:pStyle w:val="Compact"/>
            </w:pPr>
            <w:r>
              <w:t>R1-10</w:t>
            </w:r>
          </w:p>
        </w:tc>
        <w:tc>
          <w:tcPr>
            <w:tcW w:w="2879" w:type="dxa"/>
          </w:tcPr>
          <w:p w14:paraId="2929D48A" w14:textId="77777777" w:rsidR="005D787F" w:rsidRDefault="005D787F" w:rsidP="005D787F">
            <w:pPr>
              <w:pStyle w:val="Compact"/>
            </w:pPr>
            <w:r>
              <w:t>Specify hardware/software and tooling requirements</w:t>
            </w:r>
          </w:p>
        </w:tc>
        <w:tc>
          <w:tcPr>
            <w:tcW w:w="1441" w:type="dxa"/>
          </w:tcPr>
          <w:p w14:paraId="44CB6B87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4AE8F920" w14:textId="409EC40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66AA2DB8" w14:textId="0627364E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29A8D7AB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D667D35" w14:textId="77777777" w:rsidR="005D787F" w:rsidRDefault="005D787F" w:rsidP="005D787F">
            <w:pPr>
              <w:pStyle w:val="Compact"/>
            </w:pPr>
            <w:r>
              <w:t>Server specs, clients, DB, Redis, tooling</w:t>
            </w:r>
          </w:p>
        </w:tc>
      </w:tr>
      <w:tr w:rsidR="005D787F" w14:paraId="5F8CEE16" w14:textId="77777777" w:rsidTr="005D787F">
        <w:tc>
          <w:tcPr>
            <w:tcW w:w="1080" w:type="dxa"/>
          </w:tcPr>
          <w:p w14:paraId="3BB200AF" w14:textId="77777777" w:rsidR="005D787F" w:rsidRDefault="005D787F" w:rsidP="005D787F">
            <w:pPr>
              <w:pStyle w:val="Compact"/>
            </w:pPr>
            <w:r>
              <w:t>R1-11</w:t>
            </w:r>
          </w:p>
        </w:tc>
        <w:tc>
          <w:tcPr>
            <w:tcW w:w="2879" w:type="dxa"/>
          </w:tcPr>
          <w:p w14:paraId="36D10421" w14:textId="77777777" w:rsidR="005D787F" w:rsidRDefault="005D787F" w:rsidP="005D787F">
            <w:pPr>
              <w:pStyle w:val="Compact"/>
            </w:pPr>
            <w:r>
              <w:t>Consolidate Review 1 document and obtain approval</w:t>
            </w:r>
          </w:p>
        </w:tc>
        <w:tc>
          <w:tcPr>
            <w:tcW w:w="1441" w:type="dxa"/>
          </w:tcPr>
          <w:p w14:paraId="0B983591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694BAB67" w14:textId="77AB3A3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6FB834F" w14:textId="233EDBCA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9E92EF6" w14:textId="7198EB86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1BB753A" w14:textId="77777777" w:rsidR="005D787F" w:rsidRDefault="005D787F" w:rsidP="005D787F">
            <w:pPr>
              <w:pStyle w:val="Compact"/>
            </w:pPr>
            <w:r>
              <w:t>Prepare final PDF/MD for submission</w:t>
            </w:r>
          </w:p>
        </w:tc>
      </w:tr>
      <w:bookmarkEnd w:id="20"/>
    </w:tbl>
    <w:p w14:paraId="436D9DB2" w14:textId="77777777" w:rsidR="005D787F" w:rsidRDefault="005D787F" w:rsidP="005D787F"/>
    <w:p w14:paraId="1F9DB9CD" w14:textId="77777777" w:rsidR="005D787F" w:rsidRDefault="005D787F"/>
    <w:p w14:paraId="73C24B5D" w14:textId="1A85F077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21" w:name="_Toc207967578"/>
      <w:bookmarkStart w:id="22" w:name="_Toc207972443"/>
      <w:r w:rsidRPr="005D168F">
        <w:rPr>
          <w:sz w:val="96"/>
          <w:szCs w:val="96"/>
        </w:rPr>
        <w:t>REVIEW 2</w:t>
      </w:r>
      <w:r w:rsidR="005D168F">
        <w:rPr>
          <w:sz w:val="96"/>
          <w:szCs w:val="96"/>
        </w:rPr>
        <w:t xml:space="preserve"> </w:t>
      </w:r>
      <w:r w:rsidRPr="005D168F">
        <w:rPr>
          <w:sz w:val="96"/>
          <w:szCs w:val="96"/>
        </w:rPr>
        <w:t>Architecture &amp; Design</w:t>
      </w:r>
      <w:bookmarkEnd w:id="21"/>
      <w:bookmarkEnd w:id="22"/>
    </w:p>
    <w:p w14:paraId="7FD2301C" w14:textId="77777777" w:rsidR="00162FB4" w:rsidRDefault="00162FB4"/>
    <w:p w14:paraId="7A401F14" w14:textId="77777777" w:rsidR="00162FB4" w:rsidRDefault="00162FB4"/>
    <w:p w14:paraId="2A98AEAD" w14:textId="77777777" w:rsidR="005D168F" w:rsidRDefault="005D168F" w:rsidP="00EB1E04">
      <w:pPr>
        <w:pStyle w:val="Heading3"/>
      </w:pPr>
      <w:bookmarkStart w:id="23" w:name="_Toc207967580"/>
    </w:p>
    <w:p w14:paraId="35092858" w14:textId="77777777" w:rsidR="005D168F" w:rsidRDefault="005D168F" w:rsidP="00EB1E04">
      <w:pPr>
        <w:pStyle w:val="Heading3"/>
      </w:pPr>
    </w:p>
    <w:p w14:paraId="0F22AA36" w14:textId="77777777" w:rsidR="005D168F" w:rsidRDefault="005D168F" w:rsidP="00EB1E04">
      <w:pPr>
        <w:pStyle w:val="Heading3"/>
      </w:pPr>
    </w:p>
    <w:p w14:paraId="58EC72B5" w14:textId="77777777" w:rsidR="005D168F" w:rsidRDefault="005D168F" w:rsidP="00EB1E04">
      <w:pPr>
        <w:pStyle w:val="Heading3"/>
      </w:pPr>
    </w:p>
    <w:p w14:paraId="582F2739" w14:textId="77777777" w:rsidR="005D168F" w:rsidRDefault="005D168F" w:rsidP="00EB1E04">
      <w:pPr>
        <w:pStyle w:val="Heading3"/>
      </w:pPr>
    </w:p>
    <w:p w14:paraId="491C0228" w14:textId="77777777" w:rsidR="005D168F" w:rsidRDefault="005D168F" w:rsidP="00EB1E04">
      <w:pPr>
        <w:pStyle w:val="Heading3"/>
      </w:pPr>
    </w:p>
    <w:p w14:paraId="50E547E3" w14:textId="77777777" w:rsidR="005D168F" w:rsidRDefault="005D168F" w:rsidP="00EB1E04">
      <w:pPr>
        <w:pStyle w:val="Heading3"/>
      </w:pPr>
    </w:p>
    <w:p w14:paraId="351DC901" w14:textId="77777777" w:rsidR="005D168F" w:rsidRDefault="005D168F" w:rsidP="00EB1E04">
      <w:pPr>
        <w:pStyle w:val="Heading3"/>
      </w:pPr>
    </w:p>
    <w:p w14:paraId="05F7292B" w14:textId="77777777" w:rsidR="005D168F" w:rsidRDefault="005D168F" w:rsidP="00EB1E04">
      <w:pPr>
        <w:pStyle w:val="Heading3"/>
      </w:pPr>
    </w:p>
    <w:p w14:paraId="09C59C83" w14:textId="77777777" w:rsidR="005D168F" w:rsidRDefault="005D168F" w:rsidP="00EB1E04">
      <w:pPr>
        <w:pStyle w:val="Heading3"/>
      </w:pPr>
    </w:p>
    <w:p w14:paraId="39B698B5" w14:textId="77777777" w:rsidR="005D168F" w:rsidRDefault="005D168F" w:rsidP="00EB1E04">
      <w:pPr>
        <w:pStyle w:val="Heading3"/>
      </w:pPr>
    </w:p>
    <w:p w14:paraId="6C17FE34" w14:textId="77777777" w:rsidR="005D168F" w:rsidRDefault="005D168F" w:rsidP="00EB1E04">
      <w:pPr>
        <w:pStyle w:val="Heading3"/>
      </w:pPr>
    </w:p>
    <w:p w14:paraId="537EA613" w14:textId="77777777" w:rsidR="005D168F" w:rsidRDefault="005D168F" w:rsidP="00EB1E04">
      <w:pPr>
        <w:pStyle w:val="Heading3"/>
      </w:pPr>
    </w:p>
    <w:p w14:paraId="2CBD50E8" w14:textId="77777777" w:rsidR="005D168F" w:rsidRPr="005D168F" w:rsidRDefault="005D168F" w:rsidP="005D168F"/>
    <w:p w14:paraId="08F52BC5" w14:textId="17F2AA5E" w:rsidR="00162FB4" w:rsidRDefault="00F8791B" w:rsidP="00FA2931">
      <w:pPr>
        <w:pStyle w:val="Heading2"/>
      </w:pPr>
      <w:bookmarkStart w:id="24" w:name="_Toc207972444"/>
      <w:r>
        <w:lastRenderedPageBreak/>
        <w:t>1. SYSTEM ARCHITECTURE</w:t>
      </w:r>
      <w:bookmarkEnd w:id="23"/>
      <w:bookmarkEnd w:id="24"/>
    </w:p>
    <w:p w14:paraId="409CCE74" w14:textId="77777777" w:rsidR="00162FB4" w:rsidRDefault="00162FB4"/>
    <w:p w14:paraId="5AA90038" w14:textId="77777777" w:rsidR="00162FB4" w:rsidRDefault="00F8791B" w:rsidP="00FA2931">
      <w:pPr>
        <w:pStyle w:val="Heading3"/>
      </w:pPr>
      <w:bookmarkStart w:id="25" w:name="_Toc207972445"/>
      <w:r>
        <w:t>1.1 3-tier architecture (Presentation, Business Logic, Data Access)</w:t>
      </w:r>
      <w:bookmarkEnd w:id="25"/>
    </w:p>
    <w:p w14:paraId="207A5A82" w14:textId="77777777" w:rsidR="00162FB4" w:rsidRDefault="00162FB4"/>
    <w:p w14:paraId="10EEF1DD" w14:textId="77777777" w:rsidR="00162FB4" w:rsidRDefault="00F8791B">
      <w:r>
        <w:t>The Smart Building Management System is designed with a traditional 3-tier</w:t>
      </w:r>
    </w:p>
    <w:p w14:paraId="39C16D73" w14:textId="77777777" w:rsidR="00162FB4" w:rsidRDefault="00F8791B">
      <w:r>
        <w:t>architecture to ensure clear separation of concerns and easy maintenance and</w:t>
      </w:r>
    </w:p>
    <w:p w14:paraId="4C90972A" w14:textId="77777777" w:rsidR="00162FB4" w:rsidRDefault="00F8791B">
      <w:r>
        <w:t>scalability.</w:t>
      </w:r>
    </w:p>
    <w:p w14:paraId="6203FD8C" w14:textId="77777777" w:rsidR="00162FB4" w:rsidRDefault="00162FB4"/>
    <w:p w14:paraId="4E22D527" w14:textId="77777777" w:rsidR="00162FB4" w:rsidRDefault="00F8791B" w:rsidP="00FA2931">
      <w:pPr>
        <w:pStyle w:val="Heading3"/>
      </w:pPr>
      <w:bookmarkStart w:id="26" w:name="_Toc207972446"/>
      <w:r>
        <w:t>1.2 Detailed roles of each tier + technologies used</w:t>
      </w:r>
      <w:bookmarkEnd w:id="26"/>
    </w:p>
    <w:p w14:paraId="29580539" w14:textId="77777777" w:rsidR="00162FB4" w:rsidRDefault="00162FB4"/>
    <w:p w14:paraId="30CD1D32" w14:textId="77777777" w:rsidR="00162FB4" w:rsidRDefault="00F8791B">
      <w:r>
        <w:t>**Presentation Layer (User Interface</w:t>
      </w:r>
      <w:proofErr w:type="gramStart"/>
      <w:r>
        <w:t>):*</w:t>
      </w:r>
      <w:proofErr w:type="gramEnd"/>
      <w:r>
        <w:t>*</w:t>
      </w:r>
    </w:p>
    <w:p w14:paraId="47E5D790" w14:textId="77777777" w:rsidR="00162FB4" w:rsidRDefault="00162FB4"/>
    <w:p w14:paraId="578B8554" w14:textId="77777777" w:rsidR="00162FB4" w:rsidRDefault="00F8791B">
      <w:r>
        <w:t>Roles:</w:t>
      </w:r>
    </w:p>
    <w:p w14:paraId="1E86D570" w14:textId="77777777" w:rsidR="00162FB4" w:rsidRDefault="00F8791B">
      <w:r>
        <w:t>• Provide interactive user interfaces</w:t>
      </w:r>
    </w:p>
    <w:p w14:paraId="35B6EF12" w14:textId="77777777" w:rsidR="00162FB4" w:rsidRDefault="00F8791B">
      <w:r>
        <w:t>• Process user input and display output</w:t>
      </w:r>
    </w:p>
    <w:p w14:paraId="45FE6705" w14:textId="77777777" w:rsidR="00162FB4" w:rsidRDefault="00F8791B">
      <w:r>
        <w:t>• Ensure the best user experience</w:t>
      </w:r>
    </w:p>
    <w:p w14:paraId="4BC310B8" w14:textId="77777777" w:rsidR="00162FB4" w:rsidRDefault="00F8791B">
      <w:r>
        <w:t>• Handle responsive design for different devices</w:t>
      </w:r>
    </w:p>
    <w:p w14:paraId="15653DE2" w14:textId="77777777" w:rsidR="00162FB4" w:rsidRDefault="00162FB4"/>
    <w:p w14:paraId="6803D52D" w14:textId="77777777" w:rsidR="00162FB4" w:rsidRDefault="00F8791B">
      <w:r>
        <w:t>Technologies used:</w:t>
      </w:r>
    </w:p>
    <w:p w14:paraId="76160386" w14:textId="77777777" w:rsidR="00162FB4" w:rsidRDefault="00F8791B">
      <w:r>
        <w:t>• **Web Application (Admin Dashboard</w:t>
      </w:r>
      <w:proofErr w:type="gramStart"/>
      <w:r>
        <w:t>):*</w:t>
      </w:r>
      <w:proofErr w:type="gramEnd"/>
      <w:r>
        <w:t>*</w:t>
      </w:r>
    </w:p>
    <w:p w14:paraId="45922643" w14:textId="77777777" w:rsidR="00162FB4" w:rsidRDefault="00F8791B">
      <w:r>
        <w:t xml:space="preserve">  - React.js 18+ with TypeScript 5+</w:t>
      </w:r>
    </w:p>
    <w:p w14:paraId="12D2B87A" w14:textId="77777777" w:rsidR="00162FB4" w:rsidRDefault="00F8791B">
      <w:r>
        <w:t xml:space="preserve">  - Tailwind CSS for styling</w:t>
      </w:r>
    </w:p>
    <w:p w14:paraId="38FBD585" w14:textId="77777777" w:rsidR="00162FB4" w:rsidRDefault="00F8791B">
      <w:r>
        <w:t xml:space="preserve">  - React Router for navigation</w:t>
      </w:r>
    </w:p>
    <w:p w14:paraId="303B27CF" w14:textId="77777777" w:rsidR="00162FB4" w:rsidRDefault="00F8791B">
      <w:r>
        <w:t xml:space="preserve">  - Axios for HTTP requests</w:t>
      </w:r>
    </w:p>
    <w:p w14:paraId="6872F787" w14:textId="77777777" w:rsidR="00162FB4" w:rsidRDefault="00F8791B">
      <w:r>
        <w:t xml:space="preserve">  - React Query for state management</w:t>
      </w:r>
    </w:p>
    <w:p w14:paraId="1D8EF340" w14:textId="77777777" w:rsidR="00162FB4" w:rsidRDefault="00162FB4"/>
    <w:p w14:paraId="1016A5BC" w14:textId="77777777" w:rsidR="00162FB4" w:rsidRDefault="00F8791B">
      <w:r>
        <w:lastRenderedPageBreak/>
        <w:t>• **Mobile Application (Resident App</w:t>
      </w:r>
      <w:proofErr w:type="gramStart"/>
      <w:r>
        <w:t>):*</w:t>
      </w:r>
      <w:proofErr w:type="gramEnd"/>
      <w:r>
        <w:t>*</w:t>
      </w:r>
    </w:p>
    <w:p w14:paraId="4FE0DBB6" w14:textId="77777777" w:rsidR="00162FB4" w:rsidRDefault="00F8791B">
      <w:r>
        <w:t xml:space="preserve">  - Flutter 3.x with Dart 3+</w:t>
      </w:r>
    </w:p>
    <w:p w14:paraId="0059BAB9" w14:textId="77777777" w:rsidR="00162FB4" w:rsidRDefault="00F8791B">
      <w:r>
        <w:t xml:space="preserve">  - Material Design 3</w:t>
      </w:r>
    </w:p>
    <w:p w14:paraId="0D5D0A60" w14:textId="77777777" w:rsidR="00162FB4" w:rsidRDefault="00F8791B">
      <w:r>
        <w:t xml:space="preserve">  - Provider for state management</w:t>
      </w:r>
    </w:p>
    <w:p w14:paraId="4563BD13" w14:textId="77777777" w:rsidR="00162FB4" w:rsidRDefault="00F8791B">
      <w:r>
        <w:t xml:space="preserve">  - HTTP package for API calls</w:t>
      </w:r>
    </w:p>
    <w:p w14:paraId="1E594C97" w14:textId="77777777" w:rsidR="00162FB4" w:rsidRDefault="00F8791B">
      <w:r>
        <w:t xml:space="preserve">  - Shared Preferences for local storage</w:t>
      </w:r>
    </w:p>
    <w:p w14:paraId="62DBFBDE" w14:textId="77777777" w:rsidR="00162FB4" w:rsidRDefault="00162FB4"/>
    <w:p w14:paraId="2C5A6AA3" w14:textId="77777777" w:rsidR="00162FB4" w:rsidRDefault="00F8791B">
      <w:r>
        <w:t xml:space="preserve">**Business Logic </w:t>
      </w:r>
      <w:proofErr w:type="gramStart"/>
      <w:r>
        <w:t>Layer:*</w:t>
      </w:r>
      <w:proofErr w:type="gramEnd"/>
      <w:r>
        <w:t>*</w:t>
      </w:r>
    </w:p>
    <w:p w14:paraId="23B9B3C7" w14:textId="77777777" w:rsidR="00162FB4" w:rsidRDefault="00162FB4"/>
    <w:p w14:paraId="2632947D" w14:textId="77777777" w:rsidR="00162FB4" w:rsidRDefault="00F8791B">
      <w:r>
        <w:t>Roles:</w:t>
      </w:r>
    </w:p>
    <w:p w14:paraId="7D7745EA" w14:textId="77777777" w:rsidR="00162FB4" w:rsidRDefault="00F8791B">
      <w:r>
        <w:t>• Process the core business logic of the system</w:t>
      </w:r>
    </w:p>
    <w:p w14:paraId="63C21F49" w14:textId="77777777" w:rsidR="00162FB4" w:rsidRDefault="00F8791B">
      <w:r>
        <w:t>• Execute business rules and validation</w:t>
      </w:r>
    </w:p>
    <w:p w14:paraId="29372856" w14:textId="77777777" w:rsidR="00162FB4" w:rsidRDefault="00F8791B">
      <w:r>
        <w:t>• Orchestrate between presentation and data access layers</w:t>
      </w:r>
    </w:p>
    <w:p w14:paraId="44132589" w14:textId="77777777" w:rsidR="00162FB4" w:rsidRDefault="00F8791B">
      <w:r>
        <w:t>• Handle authentication and authorization</w:t>
      </w:r>
    </w:p>
    <w:p w14:paraId="2D93DEC0" w14:textId="77777777" w:rsidR="00162FB4" w:rsidRDefault="00F8791B">
      <w:r>
        <w:t>• Manage business rules and workflows</w:t>
      </w:r>
    </w:p>
    <w:p w14:paraId="1CD52765" w14:textId="77777777" w:rsidR="00162FB4" w:rsidRDefault="00162FB4"/>
    <w:p w14:paraId="385517A5" w14:textId="77777777" w:rsidR="00162FB4" w:rsidRDefault="00F8791B">
      <w:r>
        <w:t>Technologies used:</w:t>
      </w:r>
    </w:p>
    <w:p w14:paraId="3378F97F" w14:textId="77777777" w:rsidR="00162FB4" w:rsidRDefault="00F8791B">
      <w:r>
        <w:t xml:space="preserve">• **Spring Boot 3.x </w:t>
      </w:r>
      <w:proofErr w:type="gramStart"/>
      <w:r>
        <w:t>Framework:*</w:t>
      </w:r>
      <w:proofErr w:type="gramEnd"/>
      <w:r>
        <w:t>*</w:t>
      </w:r>
    </w:p>
    <w:p w14:paraId="43084DD6" w14:textId="77777777" w:rsidR="00162FB4" w:rsidRDefault="00F8791B">
      <w:r>
        <w:t xml:space="preserve">  - Spring Security for authentication and authorization</w:t>
      </w:r>
    </w:p>
    <w:p w14:paraId="309ED645" w14:textId="77777777" w:rsidR="00162FB4" w:rsidRDefault="00F8791B">
      <w:r>
        <w:t xml:space="preserve">  - Spring Data JPA for data access</w:t>
      </w:r>
    </w:p>
    <w:p w14:paraId="588EF280" w14:textId="77777777" w:rsidR="00162FB4" w:rsidRDefault="00F8791B">
      <w:r>
        <w:t xml:space="preserve">  - Spring Web for REST APIs</w:t>
      </w:r>
    </w:p>
    <w:p w14:paraId="7EFA05BE" w14:textId="77777777" w:rsidR="00162FB4" w:rsidRDefault="00F8791B">
      <w:r>
        <w:t xml:space="preserve">  - Spring Validation for input validation</w:t>
      </w:r>
    </w:p>
    <w:p w14:paraId="58BB43C8" w14:textId="77777777" w:rsidR="00162FB4" w:rsidRDefault="00F8791B">
      <w:r>
        <w:t xml:space="preserve">  - Spring Mail for email services</w:t>
      </w:r>
    </w:p>
    <w:p w14:paraId="23242FF1" w14:textId="77777777" w:rsidR="00162FB4" w:rsidRDefault="00F8791B">
      <w:r>
        <w:t xml:space="preserve">  - Spring Scheduling for background tasks</w:t>
      </w:r>
    </w:p>
    <w:p w14:paraId="3E4FF3B0" w14:textId="77777777" w:rsidR="00162FB4" w:rsidRDefault="00162FB4"/>
    <w:p w14:paraId="1C447730" w14:textId="77777777" w:rsidR="00162FB4" w:rsidRDefault="00F8791B">
      <w:r>
        <w:lastRenderedPageBreak/>
        <w:t xml:space="preserve">• **Business </w:t>
      </w:r>
      <w:proofErr w:type="gramStart"/>
      <w:r>
        <w:t>Services:*</w:t>
      </w:r>
      <w:proofErr w:type="gramEnd"/>
      <w:r>
        <w:t>*</w:t>
      </w:r>
    </w:p>
    <w:p w14:paraId="099D3486" w14:textId="77777777" w:rsidR="00162FB4" w:rsidRDefault="00F8791B">
      <w:r>
        <w:t xml:space="preserve">  - User Management Service</w:t>
      </w:r>
    </w:p>
    <w:p w14:paraId="6EF4A21D" w14:textId="77777777" w:rsidR="00162FB4" w:rsidRDefault="00F8791B">
      <w:r>
        <w:t xml:space="preserve">  - Apartment Management Service</w:t>
      </w:r>
    </w:p>
    <w:p w14:paraId="39FC1D89" w14:textId="77777777" w:rsidR="00162FB4" w:rsidRDefault="00F8791B">
      <w:r>
        <w:t xml:space="preserve">  - Facility Booking Service</w:t>
      </w:r>
    </w:p>
    <w:p w14:paraId="1805D2EF" w14:textId="77777777" w:rsidR="00162FB4" w:rsidRDefault="00F8791B">
      <w:r>
        <w:t xml:space="preserve">  - Billing Service</w:t>
      </w:r>
    </w:p>
    <w:p w14:paraId="3279DD36" w14:textId="77777777" w:rsidR="00162FB4" w:rsidRDefault="00F8791B">
      <w:r>
        <w:t xml:space="preserve">  - Notification Service</w:t>
      </w:r>
    </w:p>
    <w:p w14:paraId="082837EA" w14:textId="77777777" w:rsidR="00162FB4" w:rsidRDefault="00F8791B">
      <w:r>
        <w:t xml:space="preserve">  - Maintenance Service</w:t>
      </w:r>
    </w:p>
    <w:p w14:paraId="09F5B094" w14:textId="77777777" w:rsidR="00162FB4" w:rsidRDefault="00162FB4"/>
    <w:p w14:paraId="3183C375" w14:textId="77777777" w:rsidR="00162FB4" w:rsidRDefault="00F8791B">
      <w:r>
        <w:t xml:space="preserve">**Data Access </w:t>
      </w:r>
      <w:proofErr w:type="gramStart"/>
      <w:r>
        <w:t>Layer:*</w:t>
      </w:r>
      <w:proofErr w:type="gramEnd"/>
      <w:r>
        <w:t>*</w:t>
      </w:r>
    </w:p>
    <w:p w14:paraId="26EE20FE" w14:textId="77777777" w:rsidR="00162FB4" w:rsidRDefault="00162FB4"/>
    <w:p w14:paraId="187480AD" w14:textId="77777777" w:rsidR="00162FB4" w:rsidRDefault="00F8791B">
      <w:r>
        <w:t>Roles:</w:t>
      </w:r>
    </w:p>
    <w:p w14:paraId="48791C80" w14:textId="77777777" w:rsidR="00162FB4" w:rsidRDefault="00F8791B">
      <w:r>
        <w:t>• Manage data storage and retrieval</w:t>
      </w:r>
    </w:p>
    <w:p w14:paraId="6947486B" w14:textId="77777777" w:rsidR="00162FB4" w:rsidRDefault="00F8791B">
      <w:r>
        <w:t>• Ensure data integrity and security</w:t>
      </w:r>
    </w:p>
    <w:p w14:paraId="6EB21C9E" w14:textId="77777777" w:rsidR="00162FB4" w:rsidRDefault="00F8791B">
      <w:r>
        <w:t>• Optimize query performance</w:t>
      </w:r>
    </w:p>
    <w:p w14:paraId="4200BAE1" w14:textId="77777777" w:rsidR="00162FB4" w:rsidRDefault="00F8791B">
      <w:r>
        <w:t>• Manage connection pooling and caching</w:t>
      </w:r>
    </w:p>
    <w:p w14:paraId="310E2FB8" w14:textId="77777777" w:rsidR="00162FB4" w:rsidRDefault="00F8791B">
      <w:r>
        <w:t>• Backup and recovery</w:t>
      </w:r>
    </w:p>
    <w:p w14:paraId="0849617E" w14:textId="77777777" w:rsidR="00162FB4" w:rsidRDefault="00162FB4"/>
    <w:p w14:paraId="022DC25E" w14:textId="77777777" w:rsidR="00162FB4" w:rsidRDefault="00F8791B">
      <w:r>
        <w:t>Technologies used:</w:t>
      </w:r>
    </w:p>
    <w:p w14:paraId="30864E57" w14:textId="77777777" w:rsidR="00162FB4" w:rsidRDefault="00F8791B">
      <w:r>
        <w:t xml:space="preserve">• **Primary </w:t>
      </w:r>
      <w:proofErr w:type="gramStart"/>
      <w:r>
        <w:t>Database:*</w:t>
      </w:r>
      <w:proofErr w:type="gramEnd"/>
      <w:r>
        <w:t>*</w:t>
      </w:r>
    </w:p>
    <w:p w14:paraId="2B78304F" w14:textId="5F53947F" w:rsidR="00162FB4" w:rsidRDefault="00F8791B">
      <w:r>
        <w:t xml:space="preserve">  - </w:t>
      </w:r>
      <w:r w:rsidR="009D3A14">
        <w:t>MySQL</w:t>
      </w:r>
    </w:p>
    <w:p w14:paraId="3CE202DE" w14:textId="77777777" w:rsidR="00162FB4" w:rsidRDefault="00F8791B">
      <w:r>
        <w:t xml:space="preserve">  - Hibernate ORM for object-relational mapping</w:t>
      </w:r>
    </w:p>
    <w:p w14:paraId="4594D305" w14:textId="77777777" w:rsidR="00162FB4" w:rsidRDefault="00F8791B">
      <w:r>
        <w:t xml:space="preserve">  - Connection pooling with </w:t>
      </w:r>
      <w:proofErr w:type="spellStart"/>
      <w:r>
        <w:t>HikariCP</w:t>
      </w:r>
      <w:proofErr w:type="spellEnd"/>
    </w:p>
    <w:p w14:paraId="79702E85" w14:textId="77777777" w:rsidR="00162FB4" w:rsidRDefault="00F8791B">
      <w:r>
        <w:t xml:space="preserve">  - Database migration with Flyway</w:t>
      </w:r>
    </w:p>
    <w:p w14:paraId="5FB59E00" w14:textId="77777777" w:rsidR="00162FB4" w:rsidRDefault="00162FB4"/>
    <w:p w14:paraId="557B3F3D" w14:textId="77777777" w:rsidR="00162FB4" w:rsidRDefault="00F8791B">
      <w:r>
        <w:t xml:space="preserve">• **Cache </w:t>
      </w:r>
      <w:proofErr w:type="gramStart"/>
      <w:r>
        <w:t>Layer:*</w:t>
      </w:r>
      <w:proofErr w:type="gramEnd"/>
      <w:r>
        <w:t>*</w:t>
      </w:r>
    </w:p>
    <w:p w14:paraId="7435EDCF" w14:textId="77777777" w:rsidR="00162FB4" w:rsidRDefault="00F8791B">
      <w:r>
        <w:lastRenderedPageBreak/>
        <w:t xml:space="preserve">  - Redis 6+ for session storage</w:t>
      </w:r>
    </w:p>
    <w:p w14:paraId="53F1188E" w14:textId="77777777" w:rsidR="00162FB4" w:rsidRDefault="00F8791B">
      <w:r>
        <w:t xml:space="preserve">  - Redis for frequently accessed caching</w:t>
      </w:r>
    </w:p>
    <w:p w14:paraId="6347F140" w14:textId="77777777" w:rsidR="00162FB4" w:rsidRDefault="00F8791B">
      <w:r>
        <w:t xml:space="preserve">  - Redis for real-time notifications</w:t>
      </w:r>
    </w:p>
    <w:p w14:paraId="59FF1325" w14:textId="77777777" w:rsidR="00162FB4" w:rsidRDefault="00162FB4"/>
    <w:p w14:paraId="298E45B0" w14:textId="77777777" w:rsidR="00162FB4" w:rsidRDefault="00F8791B">
      <w:r>
        <w:t xml:space="preserve">• **File </w:t>
      </w:r>
      <w:proofErr w:type="gramStart"/>
      <w:r>
        <w:t>Storage:*</w:t>
      </w:r>
      <w:proofErr w:type="gramEnd"/>
      <w:r>
        <w:t>*</w:t>
      </w:r>
    </w:p>
    <w:p w14:paraId="52144335" w14:textId="77777777" w:rsidR="00162FB4" w:rsidRDefault="00F8791B">
      <w:r>
        <w:t xml:space="preserve">  - Local file system for development</w:t>
      </w:r>
    </w:p>
    <w:p w14:paraId="6E633306" w14:textId="77777777" w:rsidR="00162FB4" w:rsidRDefault="00F8791B">
      <w:r>
        <w:t xml:space="preserve">  - Cloud storage (AWS S3) for production</w:t>
      </w:r>
    </w:p>
    <w:p w14:paraId="6EA96729" w14:textId="77777777" w:rsidR="00162FB4" w:rsidRDefault="00F8791B">
      <w:r>
        <w:t xml:space="preserve">  - Image optimization and compression</w:t>
      </w:r>
    </w:p>
    <w:p w14:paraId="73E78501" w14:textId="77777777" w:rsidR="00162FB4" w:rsidRDefault="00162FB4"/>
    <w:p w14:paraId="13E673F9" w14:textId="79583184" w:rsidR="00162FB4" w:rsidRDefault="00F8791B" w:rsidP="00FA2931">
      <w:pPr>
        <w:pStyle w:val="Heading3"/>
      </w:pPr>
      <w:bookmarkStart w:id="27" w:name="_Toc207972447"/>
      <w:r>
        <w:t xml:space="preserve">1.3 Overall system </w:t>
      </w:r>
      <w:bookmarkEnd w:id="27"/>
      <w:r w:rsidR="008B312F" w:rsidRPr="008B312F">
        <w:t>Modular Monolith</w:t>
      </w:r>
    </w:p>
    <w:p w14:paraId="0AFBCDA2" w14:textId="4653C039" w:rsidR="00162FB4" w:rsidRDefault="008B312F">
      <w:r>
        <w:rPr>
          <w:noProof/>
        </w:rPr>
        <w:drawing>
          <wp:inline distT="0" distB="0" distL="0" distR="0" wp14:anchorId="160226A6" wp14:editId="25E6C27B">
            <wp:extent cx="5486400" cy="3386455"/>
            <wp:effectExtent l="0" t="0" r="0" b="4445"/>
            <wp:docPr id="643608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6083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7FD6" w14:textId="77777777" w:rsidR="00162FB4" w:rsidRDefault="00162FB4"/>
    <w:p w14:paraId="6F913996" w14:textId="3EE7DDE6" w:rsidR="00162FB4" w:rsidRDefault="00F8791B" w:rsidP="00FA2931">
      <w:pPr>
        <w:pStyle w:val="Heading3"/>
      </w:pPr>
      <w:bookmarkStart w:id="28" w:name="_Toc207972448"/>
      <w:r>
        <w:lastRenderedPageBreak/>
        <w:t xml:space="preserve">1.4 </w:t>
      </w:r>
      <w:r w:rsidR="008B312F" w:rsidRPr="008B312F">
        <w:t>Overall architecture</w:t>
      </w:r>
      <w:r w:rsidR="008B312F">
        <w:t xml:space="preserve"> </w:t>
      </w:r>
      <w:r>
        <w:t>diagram</w:t>
      </w:r>
      <w:bookmarkEnd w:id="28"/>
    </w:p>
    <w:p w14:paraId="315B31A5" w14:textId="5503A339" w:rsidR="00162FB4" w:rsidRPr="008B312F" w:rsidRDefault="008B312F">
      <w:pPr>
        <w:rPr>
          <w:b/>
          <w:bCs/>
        </w:rPr>
      </w:pPr>
      <w:r>
        <w:rPr>
          <w:noProof/>
        </w:rPr>
        <w:drawing>
          <wp:inline distT="0" distB="0" distL="0" distR="0" wp14:anchorId="07999601" wp14:editId="22328B93">
            <wp:extent cx="5624513" cy="3641725"/>
            <wp:effectExtent l="0" t="0" r="0" b="0"/>
            <wp:docPr id="1098504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50425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5151" cy="364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C4E0D" w14:textId="77777777" w:rsidR="00162FB4" w:rsidRDefault="00162FB4"/>
    <w:p w14:paraId="08EB1895" w14:textId="77777777" w:rsidR="008B312F" w:rsidRPr="008B312F" w:rsidRDefault="00F8791B" w:rsidP="008B312F">
      <w:pPr>
        <w:pStyle w:val="Heading3"/>
      </w:pPr>
      <w:bookmarkStart w:id="29" w:name="_Toc207972449"/>
      <w:r>
        <w:t xml:space="preserve">1.5 </w:t>
      </w:r>
      <w:bookmarkEnd w:id="29"/>
      <w:r w:rsidR="008B312F" w:rsidRPr="008B312F">
        <w:t>Modular Monolith modules</w:t>
      </w:r>
    </w:p>
    <w:p w14:paraId="75F4C93C" w14:textId="3E1AB56A" w:rsidR="00162FB4" w:rsidRDefault="00162FB4" w:rsidP="008B312F">
      <w:pPr>
        <w:pStyle w:val="Heading3"/>
      </w:pPr>
    </w:p>
    <w:p w14:paraId="4AD90CD1" w14:textId="77777777" w:rsidR="00162FB4" w:rsidRDefault="00162FB4"/>
    <w:p w14:paraId="03CD77E2" w14:textId="77777777" w:rsidR="00162FB4" w:rsidRDefault="00F8791B">
      <w:r>
        <w:t>**MAIN SERVICE (Spring Boot</w:t>
      </w:r>
      <w:proofErr w:type="gramStart"/>
      <w:r>
        <w:t>):*</w:t>
      </w:r>
      <w:proofErr w:type="gramEnd"/>
      <w:r>
        <w:t>*</w:t>
      </w:r>
    </w:p>
    <w:p w14:paraId="521008BE" w14:textId="0F3E43A6" w:rsidR="009D3A14" w:rsidRPr="009D3A14" w:rsidRDefault="009D3A14" w:rsidP="009D3A14">
      <w:r w:rsidRPr="009D3A14">
        <w:rPr>
          <w:noProof/>
        </w:rPr>
        <w:lastRenderedPageBreak/>
        <w:drawing>
          <wp:inline distT="0" distB="0" distL="0" distR="0" wp14:anchorId="61C15CBF" wp14:editId="060880B5">
            <wp:extent cx="5486400" cy="2910205"/>
            <wp:effectExtent l="0" t="0" r="0" b="4445"/>
            <wp:docPr id="14172027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FFA0C" w14:textId="77777777" w:rsidR="009D3A14" w:rsidRDefault="009D3A14"/>
    <w:p w14:paraId="7C7CD74A" w14:textId="6CF22E89" w:rsidR="00162FB4" w:rsidRDefault="00162FB4"/>
    <w:p w14:paraId="5C5C28F1" w14:textId="77777777" w:rsidR="00162FB4" w:rsidRDefault="00162FB4"/>
    <w:p w14:paraId="569B9784" w14:textId="77777777" w:rsidR="00162FB4" w:rsidRDefault="00F8791B">
      <w:r>
        <w:t xml:space="preserve">- **User Management </w:t>
      </w:r>
      <w:proofErr w:type="gramStart"/>
      <w:r>
        <w:t>Service:*</w:t>
      </w:r>
      <w:proofErr w:type="gramEnd"/>
      <w:r>
        <w:t>* Manage users, roles, authentication</w:t>
      </w:r>
    </w:p>
    <w:p w14:paraId="2A10875C" w14:textId="77777777" w:rsidR="00162FB4" w:rsidRDefault="00F8791B">
      <w:r>
        <w:t xml:space="preserve">- **Apartment Management </w:t>
      </w:r>
      <w:proofErr w:type="gramStart"/>
      <w:r>
        <w:t>Service:*</w:t>
      </w:r>
      <w:proofErr w:type="gramEnd"/>
      <w:r>
        <w:t>* Manage apartments, residents, statuses</w:t>
      </w:r>
    </w:p>
    <w:p w14:paraId="5725972F" w14:textId="77777777" w:rsidR="00162FB4" w:rsidRDefault="00F8791B">
      <w:r>
        <w:t xml:space="preserve">- **Billing </w:t>
      </w:r>
      <w:proofErr w:type="gramStart"/>
      <w:r>
        <w:t>Service:*</w:t>
      </w:r>
      <w:proofErr w:type="gramEnd"/>
      <w:r>
        <w:t>* Generate invoices, calculate fees, track payments</w:t>
      </w:r>
    </w:p>
    <w:p w14:paraId="5825B9D8" w14:textId="2FA20DCB" w:rsidR="00162FB4" w:rsidRDefault="00F8791B">
      <w:r>
        <w:t>- **</w:t>
      </w:r>
      <w:proofErr w:type="gramStart"/>
      <w:r>
        <w:t>Database:*</w:t>
      </w:r>
      <w:proofErr w:type="gramEnd"/>
      <w:r>
        <w:t xml:space="preserve">* </w:t>
      </w:r>
      <w:r w:rsidR="009D3A14">
        <w:t xml:space="preserve">MySQL </w:t>
      </w:r>
      <w:r>
        <w:t>for core data</w:t>
      </w:r>
    </w:p>
    <w:p w14:paraId="3A577028" w14:textId="77777777" w:rsidR="00162FB4" w:rsidRDefault="00162FB4"/>
    <w:p w14:paraId="47767C75" w14:textId="77777777" w:rsidR="00162FB4" w:rsidRDefault="00162FB4"/>
    <w:p w14:paraId="27916AC0" w14:textId="77777777" w:rsidR="00162FB4" w:rsidRDefault="00162FB4"/>
    <w:p w14:paraId="10B8FDDA" w14:textId="77777777" w:rsidR="00162FB4" w:rsidRDefault="00F8791B">
      <w:r>
        <w:t>**REALTIME SERVICE (Spring Boot + WebSocket</w:t>
      </w:r>
      <w:proofErr w:type="gramStart"/>
      <w:r>
        <w:t>):*</w:t>
      </w:r>
      <w:proofErr w:type="gramEnd"/>
      <w:r>
        <w:t>*</w:t>
      </w:r>
    </w:p>
    <w:p w14:paraId="23EF4D38" w14:textId="7D77903A" w:rsidR="00162FB4" w:rsidRDefault="0027505C">
      <w:r>
        <w:rPr>
          <w:noProof/>
        </w:rPr>
        <w:lastRenderedPageBreak/>
        <w:drawing>
          <wp:inline distT="0" distB="0" distL="0" distR="0" wp14:anchorId="6EE4FC7A" wp14:editId="701A79C7">
            <wp:extent cx="4920672" cy="6089332"/>
            <wp:effectExtent l="0" t="0" r="0" b="6985"/>
            <wp:docPr id="13651291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868" cy="6093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21996" w14:textId="77777777" w:rsidR="00162FB4" w:rsidRDefault="00162FB4"/>
    <w:p w14:paraId="6A4C6AD4" w14:textId="77777777" w:rsidR="00162FB4" w:rsidRDefault="00F8791B">
      <w:r>
        <w:t xml:space="preserve">- **Notification </w:t>
      </w:r>
      <w:proofErr w:type="gramStart"/>
      <w:r>
        <w:t>Service:*</w:t>
      </w:r>
      <w:proofErr w:type="gramEnd"/>
      <w:r>
        <w:t>* Send real-time notifications, push notifications</w:t>
      </w:r>
    </w:p>
    <w:p w14:paraId="10AB30F8" w14:textId="77777777" w:rsidR="00162FB4" w:rsidRDefault="00F8791B">
      <w:r>
        <w:t xml:space="preserve">- **Chat </w:t>
      </w:r>
      <w:proofErr w:type="gramStart"/>
      <w:r>
        <w:t>Service:*</w:t>
      </w:r>
      <w:proofErr w:type="gramEnd"/>
      <w:r>
        <w:t>* Support chats between residents and staff</w:t>
      </w:r>
    </w:p>
    <w:p w14:paraId="1282476E" w14:textId="77777777" w:rsidR="00162FB4" w:rsidRDefault="00F8791B">
      <w:r>
        <w:t>- **</w:t>
      </w:r>
      <w:proofErr w:type="gramStart"/>
      <w:r>
        <w:t>WebSocket:*</w:t>
      </w:r>
      <w:proofErr w:type="gramEnd"/>
      <w:r>
        <w:t>* Real-time connections for the mobile app</w:t>
      </w:r>
    </w:p>
    <w:p w14:paraId="2AFAF651" w14:textId="77777777" w:rsidR="00162FB4" w:rsidRDefault="00F8791B">
      <w:r>
        <w:t>- **</w:t>
      </w:r>
      <w:proofErr w:type="gramStart"/>
      <w:r>
        <w:t>Database:*</w:t>
      </w:r>
      <w:proofErr w:type="gramEnd"/>
      <w:r>
        <w:t>* Redis for sessions and cache</w:t>
      </w:r>
    </w:p>
    <w:p w14:paraId="78C85378" w14:textId="77777777" w:rsidR="00162FB4" w:rsidRDefault="00162FB4"/>
    <w:p w14:paraId="38371ED3" w14:textId="77777777" w:rsidR="00162FB4" w:rsidRDefault="00162FB4"/>
    <w:p w14:paraId="35A664C9" w14:textId="77777777" w:rsidR="00162FB4" w:rsidRDefault="00162FB4"/>
    <w:p w14:paraId="4B754E95" w14:textId="77777777" w:rsidR="00162FB4" w:rsidRDefault="00F8791B">
      <w:r>
        <w:t>**FACILITY SERVICE (Spring Boot</w:t>
      </w:r>
      <w:proofErr w:type="gramStart"/>
      <w:r>
        <w:t>):*</w:t>
      </w:r>
      <w:proofErr w:type="gramEnd"/>
      <w:r>
        <w:t>*</w:t>
      </w:r>
    </w:p>
    <w:p w14:paraId="1A329302" w14:textId="532A0922" w:rsidR="0089274E" w:rsidRPr="0089274E" w:rsidRDefault="0089274E" w:rsidP="0089274E">
      <w:r w:rsidRPr="0089274E">
        <w:rPr>
          <w:noProof/>
        </w:rPr>
        <w:drawing>
          <wp:inline distT="0" distB="0" distL="0" distR="0" wp14:anchorId="44A21CAB" wp14:editId="39642D49">
            <wp:extent cx="5486400" cy="2900680"/>
            <wp:effectExtent l="0" t="0" r="0" b="0"/>
            <wp:docPr id="55308421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0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4829E" w14:textId="77777777" w:rsidR="00162FB4" w:rsidRDefault="00162FB4"/>
    <w:p w14:paraId="68B2D08F" w14:textId="238EBDA9" w:rsidR="00162FB4" w:rsidRDefault="0027505C">
      <w:r>
        <w:t xml:space="preserve">- **Facility Booking </w:t>
      </w:r>
      <w:proofErr w:type="gramStart"/>
      <w:r>
        <w:t>Service:*</w:t>
      </w:r>
      <w:proofErr w:type="gramEnd"/>
      <w:r>
        <w:t>* Manage facility reservations</w:t>
      </w:r>
    </w:p>
    <w:p w14:paraId="2EF7EBCC" w14:textId="77777777" w:rsidR="00162FB4" w:rsidRDefault="00F8791B">
      <w:r>
        <w:t xml:space="preserve">- **Scheduling </w:t>
      </w:r>
      <w:proofErr w:type="gramStart"/>
      <w:r>
        <w:t>Service:*</w:t>
      </w:r>
      <w:proofErr w:type="gramEnd"/>
      <w:r>
        <w:t>* Schedule maintenance, manage time</w:t>
      </w:r>
    </w:p>
    <w:p w14:paraId="781DAF86" w14:textId="77777777" w:rsidR="00162FB4" w:rsidRDefault="00F8791B">
      <w:r>
        <w:t xml:space="preserve">- **Maintenance </w:t>
      </w:r>
      <w:proofErr w:type="gramStart"/>
      <w:r>
        <w:t>Service:*</w:t>
      </w:r>
      <w:proofErr w:type="gramEnd"/>
      <w:r>
        <w:t>* Handle maintenance requests</w:t>
      </w:r>
    </w:p>
    <w:p w14:paraId="25E38D49" w14:textId="3EAA5CAB" w:rsidR="00162FB4" w:rsidRDefault="00F8791B">
      <w:r>
        <w:t>- **</w:t>
      </w:r>
      <w:proofErr w:type="gramStart"/>
      <w:r>
        <w:t>Database:*</w:t>
      </w:r>
      <w:proofErr w:type="gramEnd"/>
      <w:r>
        <w:t xml:space="preserve">* </w:t>
      </w:r>
      <w:r w:rsidR="009D3A14">
        <w:t xml:space="preserve">MySQL </w:t>
      </w:r>
      <w:r>
        <w:t>for facility data</w:t>
      </w:r>
    </w:p>
    <w:p w14:paraId="25AFE8B0" w14:textId="77777777" w:rsidR="00162FB4" w:rsidRDefault="00162FB4"/>
    <w:p w14:paraId="687E6022" w14:textId="77777777" w:rsidR="00162FB4" w:rsidRDefault="00162FB4"/>
    <w:p w14:paraId="533ADB08" w14:textId="77777777" w:rsidR="00162FB4" w:rsidRDefault="00162FB4"/>
    <w:p w14:paraId="7A19967B" w14:textId="4D448710" w:rsidR="00162FB4" w:rsidRDefault="00F8791B">
      <w:r>
        <w:lastRenderedPageBreak/>
        <w:t>**REPORTING SERVICE (Spring Boot</w:t>
      </w:r>
      <w:proofErr w:type="gramStart"/>
      <w:r>
        <w:t>):*</w:t>
      </w:r>
      <w:proofErr w:type="gramEnd"/>
      <w:r>
        <w:t>*</w:t>
      </w:r>
      <w:r w:rsidR="0089274E" w:rsidRPr="0089274E">
        <w:rPr>
          <w:rFonts w:cs="Times New Roman"/>
          <w:szCs w:val="24"/>
        </w:rPr>
        <w:t xml:space="preserve"> </w:t>
      </w:r>
      <w:r w:rsidR="0089274E" w:rsidRPr="0089274E">
        <w:rPr>
          <w:noProof/>
        </w:rPr>
        <w:drawing>
          <wp:inline distT="0" distB="0" distL="0" distR="0" wp14:anchorId="02CBADA9" wp14:editId="148F6BB8">
            <wp:extent cx="5486400" cy="3268980"/>
            <wp:effectExtent l="0" t="0" r="0" b="7620"/>
            <wp:docPr id="1982403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EE53E" w14:textId="77777777" w:rsidR="00162FB4" w:rsidRDefault="00F8791B">
      <w:r>
        <w:t xml:space="preserve">- **Analytics </w:t>
      </w:r>
      <w:proofErr w:type="gramStart"/>
      <w:r>
        <w:t>Service:*</w:t>
      </w:r>
      <w:proofErr w:type="gramEnd"/>
      <w:r>
        <w:t>* Data analytics, statistics</w:t>
      </w:r>
    </w:p>
    <w:p w14:paraId="4A9D5F67" w14:textId="77777777" w:rsidR="00162FB4" w:rsidRDefault="00F8791B">
      <w:r>
        <w:t xml:space="preserve">- **Report </w:t>
      </w:r>
      <w:proofErr w:type="gramStart"/>
      <w:r>
        <w:t>Generation:*</w:t>
      </w:r>
      <w:proofErr w:type="gramEnd"/>
      <w:r>
        <w:t>* Generate PDF/Excel reports</w:t>
      </w:r>
    </w:p>
    <w:p w14:paraId="1261D121" w14:textId="77777777" w:rsidR="00162FB4" w:rsidRDefault="00F8791B">
      <w:r>
        <w:t xml:space="preserve">- **Data </w:t>
      </w:r>
      <w:proofErr w:type="gramStart"/>
      <w:r>
        <w:t>Export:*</w:t>
      </w:r>
      <w:proofErr w:type="gramEnd"/>
      <w:r>
        <w:t>* Export data on demand</w:t>
      </w:r>
    </w:p>
    <w:p w14:paraId="4DA0A93E" w14:textId="49EA15E5" w:rsidR="00162FB4" w:rsidRDefault="00F8791B">
      <w:r>
        <w:t>- **</w:t>
      </w:r>
      <w:proofErr w:type="gramStart"/>
      <w:r>
        <w:t>Database:*</w:t>
      </w:r>
      <w:proofErr w:type="gramEnd"/>
      <w:r>
        <w:t xml:space="preserve">* </w:t>
      </w:r>
      <w:r w:rsidR="009D3A14">
        <w:t>MySQL</w:t>
      </w:r>
    </w:p>
    <w:p w14:paraId="27898997" w14:textId="77777777" w:rsidR="00162FB4" w:rsidRDefault="00162FB4"/>
    <w:p w14:paraId="62702611" w14:textId="77777777" w:rsidR="00162FB4" w:rsidRDefault="00F8791B">
      <w:r>
        <w:t>**PAYMENT SERVICE (Spring Boot</w:t>
      </w:r>
      <w:proofErr w:type="gramStart"/>
      <w:r>
        <w:t>):*</w:t>
      </w:r>
      <w:proofErr w:type="gramEnd"/>
      <w:r>
        <w:t>*</w:t>
      </w:r>
    </w:p>
    <w:p w14:paraId="03714D92" w14:textId="77777777" w:rsidR="00162FB4" w:rsidRDefault="00162FB4"/>
    <w:p w14:paraId="2B63C741" w14:textId="4897699D" w:rsidR="0089274E" w:rsidRPr="0089274E" w:rsidRDefault="0089274E" w:rsidP="0089274E">
      <w:r w:rsidRPr="0089274E">
        <w:rPr>
          <w:noProof/>
        </w:rPr>
        <w:drawing>
          <wp:inline distT="0" distB="0" distL="0" distR="0" wp14:anchorId="1D178C08" wp14:editId="0B9AB17B">
            <wp:extent cx="5486400" cy="2210435"/>
            <wp:effectExtent l="0" t="0" r="0" b="0"/>
            <wp:docPr id="944574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464BB" w14:textId="2C5DC439" w:rsidR="00162FB4" w:rsidRDefault="0027505C">
      <w:r>
        <w:lastRenderedPageBreak/>
        <w:t xml:space="preserve">- **Payment </w:t>
      </w:r>
      <w:proofErr w:type="gramStart"/>
      <w:r>
        <w:t>Gateway:*</w:t>
      </w:r>
      <w:proofErr w:type="gramEnd"/>
      <w:r>
        <w:t>* Integrate payment gateways</w:t>
      </w:r>
    </w:p>
    <w:p w14:paraId="4BF934D2" w14:textId="77777777" w:rsidR="00162FB4" w:rsidRDefault="00F8791B">
      <w:r>
        <w:t xml:space="preserve">- **Transaction </w:t>
      </w:r>
      <w:proofErr w:type="gramStart"/>
      <w:r>
        <w:t>Management:*</w:t>
      </w:r>
      <w:proofErr w:type="gramEnd"/>
      <w:r>
        <w:t>* Manage transactions</w:t>
      </w:r>
    </w:p>
    <w:p w14:paraId="326C42CB" w14:textId="77777777" w:rsidR="00162FB4" w:rsidRDefault="00F8791B">
      <w:r>
        <w:t xml:space="preserve">- **Refund </w:t>
      </w:r>
      <w:proofErr w:type="gramStart"/>
      <w:r>
        <w:t>Processing:*</w:t>
      </w:r>
      <w:proofErr w:type="gramEnd"/>
      <w:r>
        <w:t>* Handle refunds</w:t>
      </w:r>
    </w:p>
    <w:p w14:paraId="7E4B2BCD" w14:textId="16972C54" w:rsidR="00162FB4" w:rsidRDefault="00F8791B">
      <w:r>
        <w:t>- **</w:t>
      </w:r>
      <w:proofErr w:type="gramStart"/>
      <w:r>
        <w:t>Database:*</w:t>
      </w:r>
      <w:proofErr w:type="gramEnd"/>
      <w:r>
        <w:t xml:space="preserve">* </w:t>
      </w:r>
      <w:r w:rsidR="009D3A14">
        <w:t xml:space="preserve">MySQL </w:t>
      </w:r>
    </w:p>
    <w:p w14:paraId="24DC514F" w14:textId="77777777" w:rsidR="00162FB4" w:rsidRDefault="00162FB4"/>
    <w:p w14:paraId="332804AA" w14:textId="77777777" w:rsidR="00162FB4" w:rsidRDefault="00F8791B">
      <w:r>
        <w:t>**SECURITY SERVICE (Spring Boot</w:t>
      </w:r>
      <w:proofErr w:type="gramStart"/>
      <w:r>
        <w:t>):*</w:t>
      </w:r>
      <w:proofErr w:type="gramEnd"/>
      <w:r>
        <w:t>*</w:t>
      </w:r>
    </w:p>
    <w:p w14:paraId="2147B3BE" w14:textId="5ECF5FF3" w:rsidR="00162FB4" w:rsidRDefault="009D3A14">
      <w:r w:rsidRPr="009D3A14">
        <w:rPr>
          <w:noProof/>
        </w:rPr>
        <w:drawing>
          <wp:inline distT="0" distB="0" distL="0" distR="0" wp14:anchorId="795D1C72" wp14:editId="5CAA34F5">
            <wp:extent cx="5486400" cy="3571875"/>
            <wp:effectExtent l="0" t="0" r="0" b="9525"/>
            <wp:docPr id="586164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74C86" w14:textId="77777777" w:rsidR="00162FB4" w:rsidRDefault="00162FB4"/>
    <w:p w14:paraId="36CF9BFA" w14:textId="77777777" w:rsidR="00162FB4" w:rsidRDefault="00F8791B">
      <w:r>
        <w:t xml:space="preserve">- **Access </w:t>
      </w:r>
      <w:proofErr w:type="gramStart"/>
      <w:r>
        <w:t>Control:*</w:t>
      </w:r>
      <w:proofErr w:type="gramEnd"/>
      <w:r>
        <w:t>* Access management, RBAC</w:t>
      </w:r>
    </w:p>
    <w:p w14:paraId="559FA3DB" w14:textId="77777777" w:rsidR="00162FB4" w:rsidRDefault="00F8791B">
      <w:r>
        <w:t>- **</w:t>
      </w:r>
      <w:proofErr w:type="gramStart"/>
      <w:r>
        <w:t>Monitoring:*</w:t>
      </w:r>
      <w:proofErr w:type="gramEnd"/>
      <w:r>
        <w:t>* System activity monitoring</w:t>
      </w:r>
    </w:p>
    <w:p w14:paraId="685DE0D2" w14:textId="77777777" w:rsidR="00162FB4" w:rsidRDefault="00F8791B">
      <w:r>
        <w:t xml:space="preserve">- **Alert </w:t>
      </w:r>
      <w:proofErr w:type="gramStart"/>
      <w:r>
        <w:t>System:*</w:t>
      </w:r>
      <w:proofErr w:type="gramEnd"/>
      <w:r>
        <w:t>* Security alert system</w:t>
      </w:r>
    </w:p>
    <w:p w14:paraId="7486D771" w14:textId="6D9844E0" w:rsidR="00162FB4" w:rsidRDefault="00F8791B">
      <w:r>
        <w:t>- **</w:t>
      </w:r>
      <w:proofErr w:type="gramStart"/>
      <w:r>
        <w:t>Database:*</w:t>
      </w:r>
      <w:proofErr w:type="gramEnd"/>
      <w:r>
        <w:t xml:space="preserve">* </w:t>
      </w:r>
      <w:r w:rsidR="009D3A14">
        <w:t xml:space="preserve">MySQL </w:t>
      </w:r>
      <w:r>
        <w:t>+ Redis logs</w:t>
      </w:r>
    </w:p>
    <w:p w14:paraId="7403ED41" w14:textId="77777777" w:rsidR="00162FB4" w:rsidRDefault="00162FB4"/>
    <w:p w14:paraId="55B1C355" w14:textId="45B1503E" w:rsidR="00162FB4" w:rsidRDefault="00F8791B" w:rsidP="00FA2931">
      <w:pPr>
        <w:pStyle w:val="Heading3"/>
      </w:pPr>
      <w:bookmarkStart w:id="30" w:name="_Toc207972450"/>
      <w:r>
        <w:t>1.6 Data flows in the architecture</w:t>
      </w:r>
      <w:bookmarkEnd w:id="30"/>
    </w:p>
    <w:p w14:paraId="1F9F834D" w14:textId="77777777" w:rsidR="00162FB4" w:rsidRDefault="00162FB4"/>
    <w:p w14:paraId="457CD845" w14:textId="08A35870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lastRenderedPageBreak/>
        <w:drawing>
          <wp:anchor distT="0" distB="0" distL="114300" distR="114300" simplePos="0" relativeHeight="251649536" behindDoc="0" locked="0" layoutInCell="1" allowOverlap="1" wp14:anchorId="592ECDBA" wp14:editId="3050027E">
            <wp:simplePos x="0" y="0"/>
            <wp:positionH relativeFrom="column">
              <wp:posOffset>2271713</wp:posOffset>
            </wp:positionH>
            <wp:positionV relativeFrom="paragraph">
              <wp:posOffset>543242</wp:posOffset>
            </wp:positionV>
            <wp:extent cx="1133475" cy="1734592"/>
            <wp:effectExtent l="0" t="0" r="0" b="0"/>
            <wp:wrapTopAndBottom/>
            <wp:docPr id="13707337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734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User Request Flow:</w:t>
      </w:r>
    </w:p>
    <w:p w14:paraId="73973780" w14:textId="55326040" w:rsidR="00ED1497" w:rsidRDefault="00ED1497" w:rsidP="00ED1497">
      <w:pPr>
        <w:pStyle w:val="NormalWeb"/>
        <w:ind w:left="720"/>
      </w:pPr>
    </w:p>
    <w:p w14:paraId="145745A9" w14:textId="4C6BA7CF" w:rsidR="00ED1497" w:rsidRDefault="00ED1497" w:rsidP="00ED1497">
      <w:pPr>
        <w:pStyle w:val="ListParagraph"/>
      </w:pPr>
    </w:p>
    <w:p w14:paraId="76A2ED66" w14:textId="58552B15" w:rsidR="00162FB4" w:rsidRDefault="00ED1497">
      <w:r>
        <w:rPr>
          <w:noProof/>
        </w:rPr>
        <w:drawing>
          <wp:inline distT="0" distB="0" distL="0" distR="0" wp14:anchorId="133A2DA7" wp14:editId="4AF2ED3A">
            <wp:extent cx="5176838" cy="2834079"/>
            <wp:effectExtent l="0" t="0" r="5080" b="4445"/>
            <wp:docPr id="4863029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77" cy="28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A6BB2" w14:textId="5ACF205A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lastRenderedPageBreak/>
        <w:drawing>
          <wp:anchor distT="0" distB="0" distL="114300" distR="114300" simplePos="0" relativeHeight="251653632" behindDoc="0" locked="0" layoutInCell="1" allowOverlap="1" wp14:anchorId="319AE690" wp14:editId="1DB5F7A6">
            <wp:simplePos x="0" y="0"/>
            <wp:positionH relativeFrom="column">
              <wp:posOffset>1618615</wp:posOffset>
            </wp:positionH>
            <wp:positionV relativeFrom="paragraph">
              <wp:posOffset>342265</wp:posOffset>
            </wp:positionV>
            <wp:extent cx="2247900" cy="4384675"/>
            <wp:effectExtent l="0" t="0" r="0" b="0"/>
            <wp:wrapTopAndBottom/>
            <wp:docPr id="15386632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38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Inter-Service Communication:</w:t>
      </w:r>
    </w:p>
    <w:p w14:paraId="14172CCE" w14:textId="49C662F5" w:rsidR="00ED1497" w:rsidRDefault="00ED1497" w:rsidP="00ED1497">
      <w:pPr>
        <w:pStyle w:val="ListParagraph"/>
      </w:pPr>
    </w:p>
    <w:p w14:paraId="747D6546" w14:textId="5719043F" w:rsidR="00162FB4" w:rsidRDefault="0027505C">
      <w:r>
        <w:rPr>
          <w:noProof/>
        </w:rPr>
        <w:drawing>
          <wp:inline distT="0" distB="0" distL="0" distR="0" wp14:anchorId="1ED630DF" wp14:editId="49DC6D7E">
            <wp:extent cx="5486400" cy="3153410"/>
            <wp:effectExtent l="0" t="0" r="0" b="8890"/>
            <wp:docPr id="25446852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558CE" w14:textId="2DAF4A72" w:rsidR="00162FB4" w:rsidRDefault="00114916">
      <w:r>
        <w:rPr>
          <w:noProof/>
        </w:rPr>
        <w:lastRenderedPageBreak/>
        <w:drawing>
          <wp:anchor distT="0" distB="0" distL="114300" distR="114300" simplePos="0" relativeHeight="251655680" behindDoc="0" locked="0" layoutInCell="1" allowOverlap="1" wp14:anchorId="7B1A6472" wp14:editId="735CC73F">
            <wp:simplePos x="0" y="0"/>
            <wp:positionH relativeFrom="column">
              <wp:posOffset>2257425</wp:posOffset>
            </wp:positionH>
            <wp:positionV relativeFrom="paragraph">
              <wp:posOffset>461645</wp:posOffset>
            </wp:positionV>
            <wp:extent cx="1472009" cy="3750931"/>
            <wp:effectExtent l="0" t="0" r="0" b="2540"/>
            <wp:wrapTopAndBottom/>
            <wp:docPr id="8297051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009" cy="375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3. Data Flow:</w:t>
      </w:r>
    </w:p>
    <w:p w14:paraId="500CB086" w14:textId="40BCC744" w:rsidR="00162FB4" w:rsidRDefault="00162FB4"/>
    <w:p w14:paraId="11DCEEC8" w14:textId="253563DB" w:rsidR="00162FB4" w:rsidRDefault="00114916">
      <w:r w:rsidRPr="00114916"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2C57C08B" wp14:editId="7453FA7D">
            <wp:simplePos x="0" y="0"/>
            <wp:positionH relativeFrom="column">
              <wp:posOffset>2285683</wp:posOffset>
            </wp:positionH>
            <wp:positionV relativeFrom="paragraph">
              <wp:posOffset>581660</wp:posOffset>
            </wp:positionV>
            <wp:extent cx="1504950" cy="3949065"/>
            <wp:effectExtent l="0" t="0" r="0" b="0"/>
            <wp:wrapTopAndBottom/>
            <wp:docPr id="797985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394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4. Real-time Communication:</w:t>
      </w:r>
    </w:p>
    <w:p w14:paraId="3D8266D8" w14:textId="542A66A5" w:rsidR="00114916" w:rsidRPr="00114916" w:rsidRDefault="00114916" w:rsidP="00114916"/>
    <w:p w14:paraId="73387367" w14:textId="0B6EFBDF" w:rsidR="00114916" w:rsidRDefault="00114916"/>
    <w:p w14:paraId="3CA40B5A" w14:textId="54BD76AF" w:rsidR="00162FB4" w:rsidRDefault="0027505C">
      <w:r>
        <w:rPr>
          <w:noProof/>
        </w:rPr>
        <w:drawing>
          <wp:inline distT="0" distB="0" distL="0" distR="0" wp14:anchorId="4D58ACBD" wp14:editId="64C8EF7D">
            <wp:extent cx="5486400" cy="2172970"/>
            <wp:effectExtent l="0" t="0" r="0" b="0"/>
            <wp:docPr id="130894103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458D4" w14:textId="77777777" w:rsidR="00162FB4" w:rsidRDefault="00162FB4"/>
    <w:p w14:paraId="4AE0B4C0" w14:textId="77777777" w:rsidR="00162FB4" w:rsidRPr="00FA2931" w:rsidRDefault="00F8791B" w:rsidP="00FA2931">
      <w:pPr>
        <w:pStyle w:val="Heading2"/>
      </w:pPr>
      <w:bookmarkStart w:id="31" w:name="_Toc207967581"/>
      <w:bookmarkStart w:id="32" w:name="_Toc207972451"/>
      <w:r>
        <w:t>2. DATA FLOW DIAGRAM (DFD)</w:t>
      </w:r>
      <w:bookmarkEnd w:id="31"/>
      <w:bookmarkEnd w:id="32"/>
    </w:p>
    <w:p w14:paraId="29830DC8" w14:textId="77777777" w:rsidR="00162FB4" w:rsidRDefault="00162FB4"/>
    <w:p w14:paraId="23B477F1" w14:textId="1518EFE7" w:rsidR="00162FB4" w:rsidRDefault="00F8791B" w:rsidP="00EB1E04">
      <w:pPr>
        <w:pStyle w:val="Heading4"/>
      </w:pPr>
      <w:r>
        <w:lastRenderedPageBreak/>
        <w:t xml:space="preserve">2.1 Main flows of the </w:t>
      </w:r>
      <w:r w:rsidRPr="00FA2931">
        <w:rPr>
          <w:rStyle w:val="Heading3Char"/>
        </w:rPr>
        <w:t>system</w:t>
      </w:r>
    </w:p>
    <w:p w14:paraId="5D6A1A90" w14:textId="0D7BEFF6" w:rsidR="00162FB4" w:rsidRDefault="00162FB4"/>
    <w:p w14:paraId="4A89E120" w14:textId="20A8A260" w:rsidR="00162FB4" w:rsidRDefault="00F8791B">
      <w:r>
        <w:t>**Flow 1: Login and authentication**</w:t>
      </w:r>
    </w:p>
    <w:p w14:paraId="0E5997DB" w14:textId="56DECAD4" w:rsidR="00114916" w:rsidRPr="00114916" w:rsidRDefault="00114916" w:rsidP="00114916">
      <w:r w:rsidRPr="00114916">
        <w:rPr>
          <w:noProof/>
        </w:rPr>
        <w:drawing>
          <wp:anchor distT="0" distB="0" distL="114300" distR="114300" simplePos="0" relativeHeight="251661824" behindDoc="0" locked="0" layoutInCell="1" allowOverlap="1" wp14:anchorId="6A6DB8DB" wp14:editId="1578A606">
            <wp:simplePos x="0" y="0"/>
            <wp:positionH relativeFrom="column">
              <wp:posOffset>2581275</wp:posOffset>
            </wp:positionH>
            <wp:positionV relativeFrom="paragraph">
              <wp:posOffset>341630</wp:posOffset>
            </wp:positionV>
            <wp:extent cx="1064260" cy="3528695"/>
            <wp:effectExtent l="0" t="0" r="2540" b="0"/>
            <wp:wrapTopAndBottom/>
            <wp:docPr id="15426375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352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006A8" w14:textId="4438ECBC" w:rsidR="00114916" w:rsidRDefault="00114916"/>
    <w:p w14:paraId="41BA5E10" w14:textId="3C17FB63" w:rsidR="00162FB4" w:rsidRDefault="0027505C">
      <w:r>
        <w:rPr>
          <w:noProof/>
        </w:rPr>
        <w:drawing>
          <wp:inline distT="0" distB="0" distL="0" distR="0" wp14:anchorId="601CD525" wp14:editId="5CA9E95D">
            <wp:extent cx="5486400" cy="3098800"/>
            <wp:effectExtent l="0" t="0" r="0" b="6350"/>
            <wp:docPr id="25918101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7619B" w14:textId="77777777" w:rsidR="00162FB4" w:rsidRDefault="00162FB4"/>
    <w:p w14:paraId="07285054" w14:textId="77777777" w:rsidR="00162FB4" w:rsidRDefault="00F8791B">
      <w:r>
        <w:t>Flow details:</w:t>
      </w:r>
    </w:p>
    <w:p w14:paraId="309E51E6" w14:textId="77777777" w:rsidR="00162FB4" w:rsidRDefault="00F8791B">
      <w:r>
        <w:t>1. The user enters login information</w:t>
      </w:r>
    </w:p>
    <w:p w14:paraId="44B8C4EA" w14:textId="77777777" w:rsidR="00162FB4" w:rsidRDefault="00F8791B">
      <w:r>
        <w:t>2. Frontend sends a request to the Authentication Service</w:t>
      </w:r>
    </w:p>
    <w:p w14:paraId="7F670F1C" w14:textId="77777777" w:rsidR="00162FB4" w:rsidRDefault="00F8791B">
      <w:r>
        <w:t>3. The service validates credentials against the database</w:t>
      </w:r>
    </w:p>
    <w:p w14:paraId="2FBB97AA" w14:textId="77777777" w:rsidR="00162FB4" w:rsidRDefault="00F8791B">
      <w:r>
        <w:t>4. Generate a JWT token and return it to the client</w:t>
      </w:r>
    </w:p>
    <w:p w14:paraId="4AB61D37" w14:textId="77777777" w:rsidR="00162FB4" w:rsidRDefault="00F8791B">
      <w:r>
        <w:t>5. The client stores the token and uses it for subsequent requests</w:t>
      </w:r>
    </w:p>
    <w:p w14:paraId="478B9342" w14:textId="77777777" w:rsidR="00162FB4" w:rsidRDefault="00F8791B">
      <w:r>
        <w:t>6. Each request is checked by the Authorization Service</w:t>
      </w:r>
    </w:p>
    <w:p w14:paraId="509D215E" w14:textId="77777777" w:rsidR="00162FB4" w:rsidRDefault="00162FB4"/>
    <w:p w14:paraId="3715FD8C" w14:textId="77777777" w:rsidR="00162FB4" w:rsidRDefault="00F8791B">
      <w:r>
        <w:t>**Flow 2: Facility booking**</w:t>
      </w:r>
    </w:p>
    <w:p w14:paraId="067E5C1C" w14:textId="301869D9" w:rsidR="00AE560C" w:rsidRPr="00AE560C" w:rsidRDefault="00AE560C" w:rsidP="00AE560C">
      <w:r w:rsidRPr="00AE560C">
        <w:rPr>
          <w:noProof/>
        </w:rPr>
        <w:drawing>
          <wp:inline distT="0" distB="0" distL="0" distR="0" wp14:anchorId="539E99C7" wp14:editId="0D359A36">
            <wp:extent cx="3630706" cy="3500438"/>
            <wp:effectExtent l="0" t="0" r="8255" b="5080"/>
            <wp:docPr id="116244970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12" cy="350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07EFD" w14:textId="77777777" w:rsidR="00AE560C" w:rsidRDefault="00AE560C"/>
    <w:p w14:paraId="688F36B3" w14:textId="59326517" w:rsidR="0027505C" w:rsidRDefault="0027505C">
      <w:r>
        <w:rPr>
          <w:noProof/>
        </w:rPr>
        <w:lastRenderedPageBreak/>
        <w:drawing>
          <wp:inline distT="0" distB="0" distL="0" distR="0" wp14:anchorId="7D5D0B0E" wp14:editId="483740BB">
            <wp:extent cx="5486400" cy="2691765"/>
            <wp:effectExtent l="0" t="0" r="0" b="0"/>
            <wp:docPr id="141468562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909" w14:textId="77777777" w:rsidR="00162FB4" w:rsidRDefault="00162FB4"/>
    <w:p w14:paraId="103812C0" w14:textId="77777777" w:rsidR="00162FB4" w:rsidRDefault="00F8791B">
      <w:r>
        <w:t>Flow details:</w:t>
      </w:r>
    </w:p>
    <w:p w14:paraId="5234198E" w14:textId="77777777" w:rsidR="00162FB4" w:rsidRDefault="00F8791B">
      <w:r>
        <w:t>1. The resident selects a facility and time</w:t>
      </w:r>
    </w:p>
    <w:p w14:paraId="33C53334" w14:textId="77777777" w:rsidR="00162FB4" w:rsidRDefault="00F8791B">
      <w:r>
        <w:t>2. Frontend sends a request to the Facility Booking Service</w:t>
      </w:r>
    </w:p>
    <w:p w14:paraId="2F4A2AD5" w14:textId="77777777" w:rsidR="00162FB4" w:rsidRDefault="00F8791B">
      <w:r>
        <w:t>3. The service checks facility availability</w:t>
      </w:r>
    </w:p>
    <w:p w14:paraId="4B59F828" w14:textId="77777777" w:rsidR="00162FB4" w:rsidRDefault="00F8791B">
      <w:r>
        <w:t>4. Create a booking record in the database</w:t>
      </w:r>
    </w:p>
    <w:p w14:paraId="5591FB02" w14:textId="77777777" w:rsidR="00162FB4" w:rsidRDefault="00F8791B">
      <w:r>
        <w:t>5. Send confirmation via the Notification Service</w:t>
      </w:r>
    </w:p>
    <w:p w14:paraId="5C576BD1" w14:textId="77777777" w:rsidR="00162FB4" w:rsidRDefault="00F8791B">
      <w:r>
        <w:t>6. Update facility status</w:t>
      </w:r>
    </w:p>
    <w:p w14:paraId="20D026F1" w14:textId="77777777" w:rsidR="00162FB4" w:rsidRDefault="00162FB4"/>
    <w:p w14:paraId="6C72A23F" w14:textId="0F51618E" w:rsidR="00162FB4" w:rsidRDefault="00AE560C">
      <w:r>
        <w:rPr>
          <w:noProof/>
        </w:rPr>
        <w:lastRenderedPageBreak/>
        <w:drawing>
          <wp:anchor distT="0" distB="0" distL="114300" distR="114300" simplePos="0" relativeHeight="251663872" behindDoc="0" locked="0" layoutInCell="1" allowOverlap="1" wp14:anchorId="12E27820" wp14:editId="6A752150">
            <wp:simplePos x="0" y="0"/>
            <wp:positionH relativeFrom="column">
              <wp:posOffset>2242820</wp:posOffset>
            </wp:positionH>
            <wp:positionV relativeFrom="paragraph">
              <wp:posOffset>457200</wp:posOffset>
            </wp:positionV>
            <wp:extent cx="876300" cy="3107055"/>
            <wp:effectExtent l="0" t="0" r="0" b="0"/>
            <wp:wrapTopAndBottom/>
            <wp:docPr id="82249220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10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**Flow 3: Billing process**</w:t>
      </w:r>
    </w:p>
    <w:p w14:paraId="607EEE87" w14:textId="2275768A" w:rsidR="00AE560C" w:rsidRDefault="00AE560C"/>
    <w:p w14:paraId="49FD3DCF" w14:textId="2A8BE8BC" w:rsidR="00162FB4" w:rsidRDefault="0027505C">
      <w:r>
        <w:rPr>
          <w:noProof/>
        </w:rPr>
        <w:drawing>
          <wp:inline distT="0" distB="0" distL="0" distR="0" wp14:anchorId="0A01150F" wp14:editId="66919FD6">
            <wp:extent cx="5324475" cy="2627727"/>
            <wp:effectExtent l="0" t="0" r="0" b="1270"/>
            <wp:docPr id="149003077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494" cy="262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91AA0" w14:textId="77777777" w:rsidR="00162FB4" w:rsidRDefault="00162FB4"/>
    <w:p w14:paraId="10BF193C" w14:textId="77777777" w:rsidR="00162FB4" w:rsidRDefault="00F8791B">
      <w:r>
        <w:t>Flow details:</w:t>
      </w:r>
    </w:p>
    <w:p w14:paraId="0E37D39D" w14:textId="77777777" w:rsidR="00162FB4" w:rsidRDefault="00F8791B">
      <w:r>
        <w:t>1. The system automatically generates periodic invoices</w:t>
      </w:r>
    </w:p>
    <w:p w14:paraId="0EBDE616" w14:textId="77777777" w:rsidR="00162FB4" w:rsidRDefault="00F8791B">
      <w:r>
        <w:t>2. Billing Service calculates fees</w:t>
      </w:r>
    </w:p>
    <w:p w14:paraId="26308860" w14:textId="77777777" w:rsidR="00162FB4" w:rsidRDefault="00F8791B">
      <w:r>
        <w:t>3. Create the invoice and save it to the database</w:t>
      </w:r>
    </w:p>
    <w:p w14:paraId="2EEC8F10" w14:textId="77777777" w:rsidR="00162FB4" w:rsidRDefault="00F8791B">
      <w:r>
        <w:lastRenderedPageBreak/>
        <w:t>4. Send the invoice notification to the resident</w:t>
      </w:r>
    </w:p>
    <w:p w14:paraId="44391787" w14:textId="77777777" w:rsidR="00162FB4" w:rsidRDefault="00F8791B">
      <w:r>
        <w:t>5. Resident views and pays the invoice</w:t>
      </w:r>
    </w:p>
    <w:p w14:paraId="5D487128" w14:textId="77777777" w:rsidR="00162FB4" w:rsidRDefault="00F8791B">
      <w:r>
        <w:t>6. Update payment status</w:t>
      </w:r>
    </w:p>
    <w:p w14:paraId="3F29E093" w14:textId="77777777" w:rsidR="00162FB4" w:rsidRDefault="00162FB4"/>
    <w:p w14:paraId="44994776" w14:textId="77777777" w:rsidR="00162FB4" w:rsidRDefault="00F8791B">
      <w:r>
        <w:t>**Flow 4: Notification system**</w:t>
      </w:r>
    </w:p>
    <w:p w14:paraId="53799D9A" w14:textId="7300F572" w:rsidR="00DF6743" w:rsidRDefault="00DF6743">
      <w:r>
        <w:rPr>
          <w:noProof/>
        </w:rPr>
        <w:drawing>
          <wp:inline distT="0" distB="0" distL="0" distR="0" wp14:anchorId="080E3EED" wp14:editId="06D7D1B1">
            <wp:extent cx="5295900" cy="1973703"/>
            <wp:effectExtent l="0" t="0" r="0" b="7620"/>
            <wp:docPr id="7073774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672" cy="197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C6269" w14:textId="4A50D7AD" w:rsidR="00DF6743" w:rsidRDefault="00DF6743">
      <w:r>
        <w:rPr>
          <w:noProof/>
        </w:rPr>
        <w:drawing>
          <wp:inline distT="0" distB="0" distL="0" distR="0" wp14:anchorId="2B2A34DF" wp14:editId="538C9E0F">
            <wp:extent cx="5348288" cy="2729855"/>
            <wp:effectExtent l="0" t="0" r="5080" b="0"/>
            <wp:docPr id="11497343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351" cy="273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74E76" w14:textId="4A733D12" w:rsidR="00162FB4" w:rsidRDefault="0027505C">
      <w:r>
        <w:rPr>
          <w:noProof/>
        </w:rPr>
        <w:lastRenderedPageBreak/>
        <w:drawing>
          <wp:inline distT="0" distB="0" distL="0" distR="0" wp14:anchorId="41FAC7BC" wp14:editId="13ACA37C">
            <wp:extent cx="5486400" cy="2327275"/>
            <wp:effectExtent l="0" t="0" r="0" b="0"/>
            <wp:docPr id="209462517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2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9E17A" w14:textId="77777777" w:rsidR="00162FB4" w:rsidRDefault="00162FB4"/>
    <w:p w14:paraId="27FBF2A4" w14:textId="77777777" w:rsidR="00162FB4" w:rsidRDefault="00F8791B">
      <w:r>
        <w:t>Admin/Staff → Create notification → Notification Service → Database</w:t>
      </w:r>
    </w:p>
    <w:p w14:paraId="07985805" w14:textId="77777777" w:rsidR="00162FB4" w:rsidRDefault="00F8791B">
      <w:r>
        <w:t xml:space="preserve">    ↓</w:t>
      </w:r>
    </w:p>
    <w:p w14:paraId="7A757481" w14:textId="77777777" w:rsidR="00162FB4" w:rsidRDefault="00F8791B">
      <w:r>
        <w:t>Store notification → Push Notification → Mobile App → Resident</w:t>
      </w:r>
    </w:p>
    <w:p w14:paraId="07037E04" w14:textId="77777777" w:rsidR="00162FB4" w:rsidRDefault="00162FB4"/>
    <w:p w14:paraId="2C060A63" w14:textId="77777777" w:rsidR="00162FB4" w:rsidRDefault="00162FB4"/>
    <w:p w14:paraId="7EC954DF" w14:textId="77777777" w:rsidR="00162FB4" w:rsidRDefault="00F8791B">
      <w:r>
        <w:t>Flow details:</w:t>
      </w:r>
    </w:p>
    <w:p w14:paraId="0CC9F835" w14:textId="77777777" w:rsidR="00162FB4" w:rsidRDefault="00F8791B">
      <w:r>
        <w:t>1. Admin or Staff creates a new notification</w:t>
      </w:r>
    </w:p>
    <w:p w14:paraId="3B43D335" w14:textId="77777777" w:rsidR="00162FB4" w:rsidRDefault="00F8791B">
      <w:r>
        <w:t>2. The notification is saved to the database</w:t>
      </w:r>
    </w:p>
    <w:p w14:paraId="340A7CCF" w14:textId="77777777" w:rsidR="00162FB4" w:rsidRDefault="00F8791B">
      <w:r>
        <w:t>3. Notification Service sends a push notification</w:t>
      </w:r>
    </w:p>
    <w:p w14:paraId="1162E1E6" w14:textId="77777777" w:rsidR="00162FB4" w:rsidRDefault="00F8791B">
      <w:r>
        <w:t>4. Mobile app receives and displays the notification</w:t>
      </w:r>
    </w:p>
    <w:p w14:paraId="19810016" w14:textId="77777777" w:rsidR="00162FB4" w:rsidRDefault="00F8791B">
      <w:r>
        <w:t>5. Resident can read and respond to the notification</w:t>
      </w:r>
    </w:p>
    <w:p w14:paraId="04ED0312" w14:textId="77777777" w:rsidR="00162FB4" w:rsidRDefault="00162FB4"/>
    <w:p w14:paraId="139B6A10" w14:textId="77777777" w:rsidR="00162FB4" w:rsidRDefault="00F8791B">
      <w:r>
        <w:t>**Flow 5: Maintenance request handling**</w:t>
      </w:r>
    </w:p>
    <w:p w14:paraId="523E324E" w14:textId="6D728C1D" w:rsidR="00DF6743" w:rsidRDefault="00DF6743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59946C" wp14:editId="26254EEF">
            <wp:simplePos x="0" y="0"/>
            <wp:positionH relativeFrom="column">
              <wp:posOffset>1971040</wp:posOffset>
            </wp:positionH>
            <wp:positionV relativeFrom="paragraph">
              <wp:posOffset>-528955</wp:posOffset>
            </wp:positionV>
            <wp:extent cx="1537335" cy="5271770"/>
            <wp:effectExtent l="0" t="0" r="5715" b="5080"/>
            <wp:wrapTopAndBottom/>
            <wp:docPr id="14567010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527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4094D8" w14:textId="5D213149" w:rsidR="00162FB4" w:rsidRDefault="0027505C">
      <w:r>
        <w:rPr>
          <w:noProof/>
        </w:rPr>
        <w:lastRenderedPageBreak/>
        <w:drawing>
          <wp:inline distT="0" distB="0" distL="0" distR="0" wp14:anchorId="5D6CB853" wp14:editId="7301FCB5">
            <wp:extent cx="5486400" cy="2760345"/>
            <wp:effectExtent l="0" t="0" r="0" b="1905"/>
            <wp:docPr id="136458039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7C530" w14:textId="77777777" w:rsidR="00162FB4" w:rsidRDefault="00162FB4"/>
    <w:p w14:paraId="52E4A92A" w14:textId="77777777" w:rsidR="00162FB4" w:rsidRDefault="00F8791B">
      <w:r>
        <w:t>Flow details:</w:t>
      </w:r>
    </w:p>
    <w:p w14:paraId="293A8B39" w14:textId="77777777" w:rsidR="00162FB4" w:rsidRDefault="00F8791B">
      <w:r>
        <w:t>1. Resident submits a maintenance request</w:t>
      </w:r>
    </w:p>
    <w:p w14:paraId="45FBD0D0" w14:textId="77777777" w:rsidR="00162FB4" w:rsidRDefault="00F8791B">
      <w:r>
        <w:t>2. Maintenance Service saves the request to the database</w:t>
      </w:r>
    </w:p>
    <w:p w14:paraId="6886A3DC" w14:textId="77777777" w:rsidR="00162FB4" w:rsidRDefault="00F8791B">
      <w:r>
        <w:t>3. The system assigns it to appropriate staff</w:t>
      </w:r>
    </w:p>
    <w:p w14:paraId="10492922" w14:textId="77777777" w:rsidR="00162FB4" w:rsidRDefault="00F8791B">
      <w:r>
        <w:t>4. Staff receives and processes the request</w:t>
      </w:r>
    </w:p>
    <w:p w14:paraId="61BBBAA4" w14:textId="77777777" w:rsidR="00162FB4" w:rsidRDefault="00F8791B">
      <w:r>
        <w:t>5. Update status and notify the resident</w:t>
      </w:r>
    </w:p>
    <w:p w14:paraId="79F415BE" w14:textId="77777777" w:rsidR="00162FB4" w:rsidRDefault="00F8791B">
      <w:r>
        <w:t>6. Save maintenance history</w:t>
      </w:r>
    </w:p>
    <w:p w14:paraId="23F31702" w14:textId="77777777" w:rsidR="00162FB4" w:rsidRDefault="00162FB4"/>
    <w:p w14:paraId="3FC65A4E" w14:textId="1C75B0EA" w:rsidR="00162FB4" w:rsidRDefault="00F8791B" w:rsidP="00FA2931">
      <w:pPr>
        <w:pStyle w:val="Heading3"/>
      </w:pPr>
      <w:bookmarkStart w:id="33" w:name="_Toc207972452"/>
      <w:r>
        <w:lastRenderedPageBreak/>
        <w:t>2.2 Overall data flow diagram</w:t>
      </w:r>
      <w:bookmarkEnd w:id="33"/>
    </w:p>
    <w:p w14:paraId="523EE264" w14:textId="6A10BE86" w:rsidR="00DF6743" w:rsidRPr="00DF6743" w:rsidRDefault="00DF6743" w:rsidP="00DF6743">
      <w:r w:rsidRPr="00DF6743">
        <w:rPr>
          <w:noProof/>
        </w:rPr>
        <w:drawing>
          <wp:anchor distT="0" distB="0" distL="114300" distR="114300" simplePos="0" relativeHeight="251666944" behindDoc="0" locked="0" layoutInCell="1" allowOverlap="1" wp14:anchorId="256C9939" wp14:editId="3CEB874A">
            <wp:simplePos x="0" y="0"/>
            <wp:positionH relativeFrom="column">
              <wp:posOffset>1871663</wp:posOffset>
            </wp:positionH>
            <wp:positionV relativeFrom="paragraph">
              <wp:posOffset>648018</wp:posOffset>
            </wp:positionV>
            <wp:extent cx="1841500" cy="4076700"/>
            <wp:effectExtent l="0" t="0" r="6350" b="0"/>
            <wp:wrapTopAndBottom/>
            <wp:docPr id="4863026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832D1D" w14:textId="37E492D6" w:rsidR="00162FB4" w:rsidRDefault="00162FB4"/>
    <w:p w14:paraId="3E669604" w14:textId="77777777" w:rsidR="00162FB4" w:rsidRDefault="00162FB4"/>
    <w:p w14:paraId="0095E130" w14:textId="77777777" w:rsidR="00162FB4" w:rsidRDefault="00F8791B" w:rsidP="00FA2931">
      <w:pPr>
        <w:pStyle w:val="Heading2"/>
      </w:pPr>
      <w:bookmarkStart w:id="34" w:name="_Toc207967582"/>
      <w:bookmarkStart w:id="35" w:name="_Toc207972453"/>
      <w:r>
        <w:t>3. USE CASE DIAGRAM</w:t>
      </w:r>
      <w:bookmarkEnd w:id="34"/>
      <w:bookmarkEnd w:id="35"/>
    </w:p>
    <w:p w14:paraId="10EC97BA" w14:textId="77777777" w:rsidR="00162FB4" w:rsidRDefault="00162FB4"/>
    <w:p w14:paraId="5F857144" w14:textId="77777777" w:rsidR="00162FB4" w:rsidRDefault="00F8791B" w:rsidP="00EB1E04">
      <w:pPr>
        <w:pStyle w:val="Heading4"/>
      </w:pPr>
      <w:r>
        <w:t xml:space="preserve">3.1 Admin Use Cases </w:t>
      </w:r>
      <w:r w:rsidRPr="00FA2931">
        <w:rPr>
          <w:rStyle w:val="Heading3Char"/>
        </w:rPr>
        <w:t>(</w:t>
      </w:r>
      <w:r>
        <w:t>System-wide management)</w:t>
      </w:r>
    </w:p>
    <w:p w14:paraId="1D5739F9" w14:textId="77777777" w:rsidR="00162FB4" w:rsidRDefault="00162FB4"/>
    <w:p w14:paraId="3657D5C8" w14:textId="77777777" w:rsidR="00162FB4" w:rsidRDefault="00F8791B">
      <w:r>
        <w:t xml:space="preserve">**Admin Use Case </w:t>
      </w:r>
      <w:proofErr w:type="gramStart"/>
      <w:r>
        <w:t>Description:*</w:t>
      </w:r>
      <w:proofErr w:type="gramEnd"/>
      <w:r>
        <w:t>*</w:t>
      </w:r>
    </w:p>
    <w:p w14:paraId="2060C799" w14:textId="153FF8B2" w:rsidR="00230AC5" w:rsidRPr="00230AC5" w:rsidRDefault="00230AC5" w:rsidP="00230AC5">
      <w:r w:rsidRPr="00230AC5">
        <w:rPr>
          <w:noProof/>
        </w:rPr>
        <w:lastRenderedPageBreak/>
        <w:drawing>
          <wp:inline distT="0" distB="0" distL="0" distR="0" wp14:anchorId="01AE8CEB" wp14:editId="6F2219FD">
            <wp:extent cx="6259398" cy="3162300"/>
            <wp:effectExtent l="0" t="0" r="8255" b="0"/>
            <wp:docPr id="122721969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285" cy="316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128B4" w14:textId="52C59F51" w:rsidR="00162FB4" w:rsidRDefault="00162FB4"/>
    <w:p w14:paraId="4173736F" w14:textId="77777777" w:rsidR="00162FB4" w:rsidRDefault="00162FB4"/>
    <w:p w14:paraId="05202E56" w14:textId="77777777" w:rsidR="00162FB4" w:rsidRDefault="00F8791B">
      <w:r>
        <w:t xml:space="preserve">The </w:t>
      </w:r>
      <w:proofErr w:type="gramStart"/>
      <w:r>
        <w:t>Admin</w:t>
      </w:r>
      <w:proofErr w:type="gramEnd"/>
      <w:r>
        <w:t xml:space="preserve"> has the highest privileges in the system and can manage all</w:t>
      </w:r>
    </w:p>
    <w:p w14:paraId="3E9E57E2" w14:textId="77777777" w:rsidR="00162FB4" w:rsidRDefault="00F8791B">
      <w:r>
        <w:t>components and functions.</w:t>
      </w:r>
    </w:p>
    <w:p w14:paraId="5B9E4D3F" w14:textId="77777777" w:rsidR="00162FB4" w:rsidRDefault="00162FB4"/>
    <w:p w14:paraId="6306430D" w14:textId="77777777" w:rsidR="00162FB4" w:rsidRDefault="00F8791B">
      <w:r>
        <w:t xml:space="preserve">**Main Use </w:t>
      </w:r>
      <w:proofErr w:type="gramStart"/>
      <w:r>
        <w:t>Cases:*</w:t>
      </w:r>
      <w:proofErr w:type="gramEnd"/>
      <w:r>
        <w:t>*</w:t>
      </w:r>
    </w:p>
    <w:p w14:paraId="02472969" w14:textId="77777777" w:rsidR="00162FB4" w:rsidRDefault="00162FB4"/>
    <w:p w14:paraId="7F0C52E5" w14:textId="77777777" w:rsidR="00162FB4" w:rsidRDefault="00162FB4"/>
    <w:p w14:paraId="16D50C6A" w14:textId="77777777" w:rsidR="00162FB4" w:rsidRDefault="00F8791B">
      <w:r>
        <w:t>1. **User Management**</w:t>
      </w:r>
    </w:p>
    <w:p w14:paraId="0649F43C" w14:textId="19A688FA" w:rsidR="00162FB4" w:rsidRDefault="0027505C">
      <w:r>
        <w:rPr>
          <w:noProof/>
        </w:rPr>
        <w:lastRenderedPageBreak/>
        <w:drawing>
          <wp:inline distT="0" distB="0" distL="0" distR="0" wp14:anchorId="24E1978B" wp14:editId="51FF5BD5">
            <wp:extent cx="5486400" cy="2301875"/>
            <wp:effectExtent l="0" t="0" r="0" b="3175"/>
            <wp:docPr id="66817566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B5E56" w14:textId="77777777" w:rsidR="00162FB4" w:rsidRDefault="00162FB4"/>
    <w:p w14:paraId="40CF0074" w14:textId="77777777" w:rsidR="00162FB4" w:rsidRDefault="00F8791B">
      <w:r>
        <w:t xml:space="preserve">   - Actor: Admin</w:t>
      </w:r>
    </w:p>
    <w:p w14:paraId="60513B9A" w14:textId="77777777" w:rsidR="00162FB4" w:rsidRDefault="00F8791B">
      <w:r>
        <w:t xml:space="preserve">   - Description: Admin can create, edit, delete, and manage all users</w:t>
      </w:r>
    </w:p>
    <w:p w14:paraId="27687E81" w14:textId="77777777" w:rsidR="00162FB4" w:rsidRDefault="00F8791B">
      <w:r>
        <w:t xml:space="preserve">   - Precondition: Admin has successfully logged in</w:t>
      </w:r>
    </w:p>
    <w:p w14:paraId="6EC9E27E" w14:textId="77777777" w:rsidR="00162FB4" w:rsidRDefault="00F8791B">
      <w:r>
        <w:t xml:space="preserve">   - Main Flow:</w:t>
      </w:r>
    </w:p>
    <w:p w14:paraId="5202EE7D" w14:textId="77777777" w:rsidR="00162FB4" w:rsidRDefault="00F8791B">
      <w:r>
        <w:t xml:space="preserve">     * Admin accesses the user management page</w:t>
      </w:r>
    </w:p>
    <w:p w14:paraId="55840ED8" w14:textId="77777777" w:rsidR="00162FB4" w:rsidRDefault="00F8791B">
      <w:r>
        <w:t xml:space="preserve">     * The system displays the list of all users</w:t>
      </w:r>
    </w:p>
    <w:p w14:paraId="463A61B7" w14:textId="77777777" w:rsidR="00162FB4" w:rsidRDefault="00F8791B">
      <w:r>
        <w:t xml:space="preserve">     * Admin can perform CRUD operations</w:t>
      </w:r>
    </w:p>
    <w:p w14:paraId="48C37CE0" w14:textId="77777777" w:rsidR="00162FB4" w:rsidRDefault="00F8791B">
      <w:r>
        <w:t xml:space="preserve">     * The system updates the database and sends notifications</w:t>
      </w:r>
    </w:p>
    <w:p w14:paraId="0E9A7D96" w14:textId="77777777" w:rsidR="00162FB4" w:rsidRDefault="00F8791B">
      <w:r>
        <w:t xml:space="preserve">   - Postcondition: User information is updated</w:t>
      </w:r>
    </w:p>
    <w:p w14:paraId="57D09FA9" w14:textId="77777777" w:rsidR="00162FB4" w:rsidRDefault="00162FB4"/>
    <w:p w14:paraId="7989EAC3" w14:textId="77777777" w:rsidR="00162FB4" w:rsidRDefault="00162FB4"/>
    <w:p w14:paraId="3B0028E9" w14:textId="77777777" w:rsidR="00162FB4" w:rsidRDefault="00F8791B">
      <w:r>
        <w:t>2. **Apartment Management**</w:t>
      </w:r>
    </w:p>
    <w:p w14:paraId="102E460B" w14:textId="607EF927" w:rsidR="00162FB4" w:rsidRDefault="0027505C">
      <w:r>
        <w:rPr>
          <w:noProof/>
        </w:rPr>
        <w:lastRenderedPageBreak/>
        <w:drawing>
          <wp:inline distT="0" distB="0" distL="0" distR="0" wp14:anchorId="02292896" wp14:editId="44ABAF1F">
            <wp:extent cx="5486400" cy="2555875"/>
            <wp:effectExtent l="0" t="0" r="0" b="0"/>
            <wp:docPr id="117649801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5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1CDD7" w14:textId="77777777" w:rsidR="00162FB4" w:rsidRDefault="00162FB4"/>
    <w:p w14:paraId="298293A3" w14:textId="77777777" w:rsidR="00162FB4" w:rsidRDefault="00F8791B">
      <w:r>
        <w:t xml:space="preserve">   - Actor: Admin</w:t>
      </w:r>
    </w:p>
    <w:p w14:paraId="1166A896" w14:textId="77777777" w:rsidR="00162FB4" w:rsidRDefault="00F8791B">
      <w:r>
        <w:t xml:space="preserve">   - Description: Admin manages apartment info, assigns residents, tracks status</w:t>
      </w:r>
    </w:p>
    <w:p w14:paraId="2A5E4A33" w14:textId="77777777" w:rsidR="00162FB4" w:rsidRDefault="00F8791B">
      <w:r>
        <w:t xml:space="preserve">   - Precondition: Admin has apartment management rights</w:t>
      </w:r>
    </w:p>
    <w:p w14:paraId="7E5159D8" w14:textId="77777777" w:rsidR="00162FB4" w:rsidRDefault="00F8791B">
      <w:r>
        <w:t xml:space="preserve">   - Main Flow:</w:t>
      </w:r>
    </w:p>
    <w:p w14:paraId="11F0B313" w14:textId="77777777" w:rsidR="00162FB4" w:rsidRDefault="00F8791B">
      <w:r>
        <w:t xml:space="preserve">     * Admin views all apartments</w:t>
      </w:r>
    </w:p>
    <w:p w14:paraId="5A12A044" w14:textId="77777777" w:rsidR="00162FB4" w:rsidRDefault="00F8791B">
      <w:r>
        <w:t xml:space="preserve">     * Add/edit/delete apartment information</w:t>
      </w:r>
    </w:p>
    <w:p w14:paraId="179B2BAB" w14:textId="77777777" w:rsidR="00162FB4" w:rsidRDefault="00F8791B">
      <w:r>
        <w:t xml:space="preserve">     * Assign residents to apartments</w:t>
      </w:r>
    </w:p>
    <w:p w14:paraId="36E7063B" w14:textId="77777777" w:rsidR="00162FB4" w:rsidRDefault="00F8791B">
      <w:r>
        <w:t xml:space="preserve">     * Update apartment status</w:t>
      </w:r>
    </w:p>
    <w:p w14:paraId="57E6C75F" w14:textId="77777777" w:rsidR="00162FB4" w:rsidRDefault="00F8791B">
      <w:r>
        <w:t xml:space="preserve">   - Postcondition: Apartment information is updated</w:t>
      </w:r>
    </w:p>
    <w:p w14:paraId="4B7B5B5B" w14:textId="77777777" w:rsidR="00162FB4" w:rsidRDefault="00162FB4"/>
    <w:p w14:paraId="566C95B6" w14:textId="77777777" w:rsidR="00162FB4" w:rsidRDefault="00F8791B">
      <w:r>
        <w:t>3. **Facility Management**</w:t>
      </w:r>
    </w:p>
    <w:p w14:paraId="1EB8574A" w14:textId="0121D0F7" w:rsidR="00162FB4" w:rsidRDefault="0027505C">
      <w:r>
        <w:rPr>
          <w:noProof/>
        </w:rPr>
        <w:lastRenderedPageBreak/>
        <w:drawing>
          <wp:inline distT="0" distB="0" distL="0" distR="0" wp14:anchorId="095A33A7" wp14:editId="3AC9E724">
            <wp:extent cx="5486400" cy="2304415"/>
            <wp:effectExtent l="0" t="0" r="0" b="635"/>
            <wp:docPr id="184207778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96224" w14:textId="77777777" w:rsidR="00162FB4" w:rsidRDefault="00162FB4"/>
    <w:p w14:paraId="1A36B1A8" w14:textId="77777777" w:rsidR="00162FB4" w:rsidRDefault="00F8791B">
      <w:r>
        <w:t xml:space="preserve">   - Actor: Admin</w:t>
      </w:r>
    </w:p>
    <w:p w14:paraId="3F4A44CF" w14:textId="77777777" w:rsidR="00162FB4" w:rsidRDefault="00F8791B">
      <w:r>
        <w:t xml:space="preserve">   - Description: Admin manages facility catalog, maintenance schedules, usage fees</w:t>
      </w:r>
    </w:p>
    <w:p w14:paraId="1F3E9DAE" w14:textId="77777777" w:rsidR="00162FB4" w:rsidRDefault="00F8791B">
      <w:r>
        <w:t xml:space="preserve">   - Precondition: Admin has facility management rights</w:t>
      </w:r>
    </w:p>
    <w:p w14:paraId="4033E5F1" w14:textId="77777777" w:rsidR="00162FB4" w:rsidRDefault="00F8791B">
      <w:r>
        <w:t xml:space="preserve">   - Main Flow:</w:t>
      </w:r>
    </w:p>
    <w:p w14:paraId="22091E34" w14:textId="77777777" w:rsidR="00162FB4" w:rsidRDefault="00F8791B">
      <w:r>
        <w:t xml:space="preserve">     * Admin views the list of facilities</w:t>
      </w:r>
    </w:p>
    <w:p w14:paraId="52D86796" w14:textId="77777777" w:rsidR="00162FB4" w:rsidRDefault="00F8791B">
      <w:r>
        <w:t xml:space="preserve">     * Add/edit/delete facilities</w:t>
      </w:r>
    </w:p>
    <w:p w14:paraId="530AD642" w14:textId="77777777" w:rsidR="00162FB4" w:rsidRDefault="00F8791B">
      <w:r>
        <w:t xml:space="preserve">     * Set maintenance schedules</w:t>
      </w:r>
    </w:p>
    <w:p w14:paraId="61CA89FA" w14:textId="77777777" w:rsidR="00162FB4" w:rsidRDefault="00F8791B">
      <w:r>
        <w:t xml:space="preserve">     * Update usage fees</w:t>
      </w:r>
    </w:p>
    <w:p w14:paraId="321C1A28" w14:textId="77777777" w:rsidR="00162FB4" w:rsidRDefault="00F8791B">
      <w:r>
        <w:t xml:space="preserve">   - Postcondition: Facility information is updated</w:t>
      </w:r>
    </w:p>
    <w:p w14:paraId="7B243E4E" w14:textId="77777777" w:rsidR="00162FB4" w:rsidRDefault="00162FB4"/>
    <w:p w14:paraId="38772501" w14:textId="77777777" w:rsidR="00162FB4" w:rsidRDefault="00F8791B">
      <w:r>
        <w:t>4. **Billing Management**</w:t>
      </w:r>
    </w:p>
    <w:p w14:paraId="4DD37C24" w14:textId="7C06827D" w:rsidR="00162FB4" w:rsidRDefault="0027505C">
      <w:r>
        <w:rPr>
          <w:noProof/>
        </w:rPr>
        <w:lastRenderedPageBreak/>
        <w:drawing>
          <wp:inline distT="0" distB="0" distL="0" distR="0" wp14:anchorId="20C8DE16" wp14:editId="654BE400">
            <wp:extent cx="5486400" cy="3010535"/>
            <wp:effectExtent l="0" t="0" r="0" b="0"/>
            <wp:docPr id="161524874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E56AE" w14:textId="77777777" w:rsidR="00162FB4" w:rsidRDefault="00162FB4"/>
    <w:p w14:paraId="696036BD" w14:textId="77777777" w:rsidR="00162FB4" w:rsidRDefault="00F8791B">
      <w:r>
        <w:t xml:space="preserve">   - Actor: Admin</w:t>
      </w:r>
    </w:p>
    <w:p w14:paraId="2B20CF39" w14:textId="77777777" w:rsidR="00162FB4" w:rsidRDefault="00F8791B">
      <w:r>
        <w:t xml:space="preserve">   - Description: Admin manages invoices, tracks payments, generates financial reports</w:t>
      </w:r>
    </w:p>
    <w:p w14:paraId="24BA7A07" w14:textId="77777777" w:rsidR="00162FB4" w:rsidRDefault="00F8791B">
      <w:r>
        <w:t xml:space="preserve">   - Precondition: Admin has financial management rights</w:t>
      </w:r>
    </w:p>
    <w:p w14:paraId="20E81A7D" w14:textId="77777777" w:rsidR="00162FB4" w:rsidRDefault="00F8791B">
      <w:r>
        <w:t xml:space="preserve">   - Main Flow:</w:t>
      </w:r>
    </w:p>
    <w:p w14:paraId="034CECE1" w14:textId="77777777" w:rsidR="00162FB4" w:rsidRDefault="00F8791B">
      <w:r>
        <w:t xml:space="preserve">     * Admin views the list of invoices</w:t>
      </w:r>
    </w:p>
    <w:p w14:paraId="39282172" w14:textId="77777777" w:rsidR="00162FB4" w:rsidRDefault="00F8791B">
      <w:r>
        <w:t xml:space="preserve">     * Manually create invoices if needed</w:t>
      </w:r>
    </w:p>
    <w:p w14:paraId="5397E49D" w14:textId="77777777" w:rsidR="00162FB4" w:rsidRDefault="00F8791B">
      <w:r>
        <w:t xml:space="preserve">     * Track payment statuses</w:t>
      </w:r>
    </w:p>
    <w:p w14:paraId="052A2F7C" w14:textId="77777777" w:rsidR="00162FB4" w:rsidRDefault="00F8791B">
      <w:r>
        <w:t xml:space="preserve">     * Generate financial reports</w:t>
      </w:r>
    </w:p>
    <w:p w14:paraId="3E6C505C" w14:textId="77777777" w:rsidR="00162FB4" w:rsidRDefault="00F8791B">
      <w:r>
        <w:t xml:space="preserve">   - Postcondition: Invoices and reports are created</w:t>
      </w:r>
    </w:p>
    <w:p w14:paraId="5C53A89F" w14:textId="77777777" w:rsidR="00162FB4" w:rsidRDefault="00162FB4"/>
    <w:p w14:paraId="1078B561" w14:textId="77777777" w:rsidR="00162FB4" w:rsidRDefault="00162FB4"/>
    <w:p w14:paraId="01D30702" w14:textId="77777777" w:rsidR="00162FB4" w:rsidRDefault="00162FB4"/>
    <w:p w14:paraId="17C0971E" w14:textId="77777777" w:rsidR="00162FB4" w:rsidRDefault="00162FB4"/>
    <w:p w14:paraId="52722700" w14:textId="77777777" w:rsidR="00162FB4" w:rsidRDefault="00F8791B">
      <w:r>
        <w:t>5. **Notification Management**</w:t>
      </w:r>
    </w:p>
    <w:p w14:paraId="7EE52306" w14:textId="377DA147" w:rsidR="0027505C" w:rsidRDefault="0027505C">
      <w:r>
        <w:rPr>
          <w:noProof/>
        </w:rPr>
        <w:lastRenderedPageBreak/>
        <w:drawing>
          <wp:inline distT="0" distB="0" distL="0" distR="0" wp14:anchorId="69A1039F" wp14:editId="73B196A1">
            <wp:extent cx="5486400" cy="2073275"/>
            <wp:effectExtent l="0" t="0" r="0" b="3175"/>
            <wp:docPr id="28476321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F1853" w14:textId="77777777" w:rsidR="00162FB4" w:rsidRDefault="00162FB4"/>
    <w:p w14:paraId="7564DC26" w14:textId="77777777" w:rsidR="00162FB4" w:rsidRDefault="00162FB4"/>
    <w:p w14:paraId="395EA042" w14:textId="77777777" w:rsidR="00162FB4" w:rsidRDefault="00F8791B">
      <w:r>
        <w:t xml:space="preserve">   - Actor: Admin</w:t>
      </w:r>
    </w:p>
    <w:p w14:paraId="7E36CEFA" w14:textId="77777777" w:rsidR="00162FB4" w:rsidRDefault="00F8791B">
      <w:r>
        <w:t xml:space="preserve">   - Description: Admin creates and sends system-wide notifications</w:t>
      </w:r>
    </w:p>
    <w:p w14:paraId="17AF4635" w14:textId="77777777" w:rsidR="00162FB4" w:rsidRDefault="00F8791B">
      <w:r>
        <w:t xml:space="preserve">   - Precondition: Admin has permission to send notifications</w:t>
      </w:r>
    </w:p>
    <w:p w14:paraId="3A251C9F" w14:textId="77777777" w:rsidR="00162FB4" w:rsidRDefault="00F8791B">
      <w:r>
        <w:t xml:space="preserve">   - Main Flow:</w:t>
      </w:r>
    </w:p>
    <w:p w14:paraId="3CC7D089" w14:textId="77777777" w:rsidR="00162FB4" w:rsidRDefault="00F8791B">
      <w:r>
        <w:t xml:space="preserve">     * Admin creates a new notification</w:t>
      </w:r>
    </w:p>
    <w:p w14:paraId="5897EA44" w14:textId="77777777" w:rsidR="00162FB4" w:rsidRDefault="00F8791B">
      <w:r>
        <w:t xml:space="preserve">     * Selects target recipients</w:t>
      </w:r>
    </w:p>
    <w:p w14:paraId="57030C04" w14:textId="77777777" w:rsidR="00162FB4" w:rsidRDefault="00F8791B">
      <w:r>
        <w:t xml:space="preserve">     * Sends the notification</w:t>
      </w:r>
    </w:p>
    <w:p w14:paraId="2AF0E313" w14:textId="77777777" w:rsidR="00162FB4" w:rsidRDefault="00F8791B">
      <w:r>
        <w:t xml:space="preserve">     * Tracks delivery status</w:t>
      </w:r>
    </w:p>
    <w:p w14:paraId="76441FC6" w14:textId="77777777" w:rsidR="00162FB4" w:rsidRDefault="00F8791B">
      <w:r>
        <w:t xml:space="preserve">   - Postcondition: Notification is sent successfully</w:t>
      </w:r>
    </w:p>
    <w:p w14:paraId="2E83E0E6" w14:textId="77777777" w:rsidR="00162FB4" w:rsidRDefault="00162FB4"/>
    <w:p w14:paraId="145795AC" w14:textId="77777777" w:rsidR="00162FB4" w:rsidRDefault="00F8791B">
      <w:r>
        <w:t>6. **View reports and analytics**</w:t>
      </w:r>
    </w:p>
    <w:p w14:paraId="7F15B136" w14:textId="09B6247B" w:rsidR="00162FB4" w:rsidRDefault="0027505C">
      <w:r>
        <w:rPr>
          <w:noProof/>
        </w:rPr>
        <w:lastRenderedPageBreak/>
        <w:drawing>
          <wp:inline distT="0" distB="0" distL="0" distR="0" wp14:anchorId="2BA2303E" wp14:editId="531618B5">
            <wp:extent cx="5486400" cy="3115945"/>
            <wp:effectExtent l="0" t="0" r="0" b="8255"/>
            <wp:docPr id="88956086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1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5AA0" w14:textId="77777777" w:rsidR="00162FB4" w:rsidRDefault="00162FB4"/>
    <w:p w14:paraId="6C6DAF9F" w14:textId="77777777" w:rsidR="00162FB4" w:rsidRDefault="00F8791B">
      <w:r>
        <w:t xml:space="preserve">   - Actor: Admin</w:t>
      </w:r>
    </w:p>
    <w:p w14:paraId="46F75E92" w14:textId="77777777" w:rsidR="00162FB4" w:rsidRDefault="00F8791B">
      <w:r>
        <w:t xml:space="preserve">   - Description: Admin views overview reports and system statistics</w:t>
      </w:r>
    </w:p>
    <w:p w14:paraId="1AF3F1F7" w14:textId="77777777" w:rsidR="00162FB4" w:rsidRDefault="00F8791B">
      <w:r>
        <w:t xml:space="preserve">   - Precondition: Admin has permission to view reports</w:t>
      </w:r>
    </w:p>
    <w:p w14:paraId="1B964BED" w14:textId="77777777" w:rsidR="00162FB4" w:rsidRDefault="00F8791B">
      <w:r>
        <w:t xml:space="preserve">   - Main Flow:</w:t>
      </w:r>
    </w:p>
    <w:p w14:paraId="6FEB899A" w14:textId="77777777" w:rsidR="00162FB4" w:rsidRDefault="00F8791B">
      <w:r>
        <w:t xml:space="preserve">     * Admin accesses the dashboard</w:t>
      </w:r>
    </w:p>
    <w:p w14:paraId="3A0AD63A" w14:textId="77777777" w:rsidR="00162FB4" w:rsidRDefault="00F8791B">
      <w:r>
        <w:t xml:space="preserve">     * Views overview statistics</w:t>
      </w:r>
    </w:p>
    <w:p w14:paraId="4CC93D85" w14:textId="77777777" w:rsidR="00162FB4" w:rsidRDefault="00F8791B">
      <w:r>
        <w:t xml:space="preserve">     * Generates on-demand reports</w:t>
      </w:r>
    </w:p>
    <w:p w14:paraId="5F49F7F9" w14:textId="77777777" w:rsidR="00162FB4" w:rsidRDefault="00F8791B">
      <w:r>
        <w:t xml:space="preserve">     * Exports reports to PDF/Excel</w:t>
      </w:r>
    </w:p>
    <w:p w14:paraId="33BAF16F" w14:textId="77777777" w:rsidR="00162FB4" w:rsidRDefault="00F8791B">
      <w:r>
        <w:t xml:space="preserve">   - Postcondition: Reports are generated and displayed</w:t>
      </w:r>
    </w:p>
    <w:p w14:paraId="25CD1155" w14:textId="77777777" w:rsidR="00162FB4" w:rsidRDefault="00162FB4"/>
    <w:p w14:paraId="471EB3D5" w14:textId="77777777" w:rsidR="00162FB4" w:rsidRDefault="00F8791B" w:rsidP="00FA2931">
      <w:pPr>
        <w:pStyle w:val="Heading3"/>
      </w:pPr>
      <w:bookmarkStart w:id="36" w:name="_Toc207972454"/>
      <w:r>
        <w:lastRenderedPageBreak/>
        <w:t>3.2 Staff Use Cases (Maintenance handling, facility management)</w:t>
      </w:r>
      <w:bookmarkEnd w:id="36"/>
    </w:p>
    <w:p w14:paraId="7FE5D6EE" w14:textId="2BF0727A" w:rsidR="00162FB4" w:rsidRDefault="0027505C">
      <w:r>
        <w:rPr>
          <w:noProof/>
        </w:rPr>
        <w:drawing>
          <wp:inline distT="0" distB="0" distL="0" distR="0" wp14:anchorId="42648185" wp14:editId="2CDA98B0">
            <wp:extent cx="5486400" cy="3400425"/>
            <wp:effectExtent l="0" t="0" r="0" b="9525"/>
            <wp:docPr id="195743124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35F86" w14:textId="77777777" w:rsidR="00162FB4" w:rsidRDefault="00162FB4"/>
    <w:p w14:paraId="78246347" w14:textId="77777777" w:rsidR="00162FB4" w:rsidRDefault="00F8791B">
      <w:r>
        <w:t xml:space="preserve">**Staff Use Case </w:t>
      </w:r>
      <w:proofErr w:type="gramStart"/>
      <w:r>
        <w:t>Description:*</w:t>
      </w:r>
      <w:proofErr w:type="gramEnd"/>
      <w:r>
        <w:t>*</w:t>
      </w:r>
    </w:p>
    <w:p w14:paraId="2701A590" w14:textId="77777777" w:rsidR="00162FB4" w:rsidRDefault="00162FB4"/>
    <w:p w14:paraId="05394814" w14:textId="77777777" w:rsidR="00162FB4" w:rsidRDefault="00F8791B">
      <w:r>
        <w:t>Staff are operations personnel with permissions to handle maintenance</w:t>
      </w:r>
    </w:p>
    <w:p w14:paraId="018ED4AD" w14:textId="77777777" w:rsidR="00162FB4" w:rsidRDefault="00F8791B">
      <w:r>
        <w:t>requests, manage facilities, and support residents.</w:t>
      </w:r>
    </w:p>
    <w:p w14:paraId="5F81A72B" w14:textId="77777777" w:rsidR="00162FB4" w:rsidRDefault="00162FB4"/>
    <w:p w14:paraId="0BF710EA" w14:textId="77777777" w:rsidR="00162FB4" w:rsidRDefault="00F8791B">
      <w:r>
        <w:t xml:space="preserve">**Main Use </w:t>
      </w:r>
      <w:proofErr w:type="gramStart"/>
      <w:r>
        <w:t>Cases:*</w:t>
      </w:r>
      <w:proofErr w:type="gramEnd"/>
      <w:r>
        <w:t>*</w:t>
      </w:r>
    </w:p>
    <w:p w14:paraId="20509C5A" w14:textId="77777777" w:rsidR="00162FB4" w:rsidRDefault="00162FB4"/>
    <w:p w14:paraId="4F8AFD24" w14:textId="77777777" w:rsidR="00162FB4" w:rsidRDefault="00F8791B">
      <w:r>
        <w:t>1. **Maintenance Request Handling**</w:t>
      </w:r>
    </w:p>
    <w:p w14:paraId="221E1CC1" w14:textId="5C6013CE" w:rsidR="00162FB4" w:rsidRDefault="0027505C">
      <w:r>
        <w:rPr>
          <w:noProof/>
        </w:rPr>
        <w:lastRenderedPageBreak/>
        <w:drawing>
          <wp:inline distT="0" distB="0" distL="0" distR="0" wp14:anchorId="6CE4B181" wp14:editId="1C7AA2BE">
            <wp:extent cx="5053013" cy="3014847"/>
            <wp:effectExtent l="0" t="0" r="0" b="0"/>
            <wp:docPr id="115801162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740" cy="301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1E74F" w14:textId="77777777" w:rsidR="00162FB4" w:rsidRDefault="00162FB4"/>
    <w:p w14:paraId="1353C1AE" w14:textId="77777777" w:rsidR="00162FB4" w:rsidRDefault="00F8791B">
      <w:r>
        <w:t xml:space="preserve">   - Actor: Staff</w:t>
      </w:r>
    </w:p>
    <w:p w14:paraId="0F39ECFB" w14:textId="77777777" w:rsidR="00162FB4" w:rsidRDefault="00F8791B">
      <w:r>
        <w:t xml:space="preserve">   - Description: Staff receives and handles maintenance requests from residents</w:t>
      </w:r>
    </w:p>
    <w:p w14:paraId="3C451893" w14:textId="77777777" w:rsidR="00162FB4" w:rsidRDefault="00F8791B">
      <w:r>
        <w:t xml:space="preserve">   - Precondition: Staff is logged in and there are maintenance requests</w:t>
      </w:r>
    </w:p>
    <w:p w14:paraId="41CC8C81" w14:textId="77777777" w:rsidR="00162FB4" w:rsidRDefault="00F8791B">
      <w:r>
        <w:t xml:space="preserve">   - Main Flow:</w:t>
      </w:r>
    </w:p>
    <w:p w14:paraId="5F37072E" w14:textId="77777777" w:rsidR="00162FB4" w:rsidRDefault="00F8791B">
      <w:r>
        <w:t xml:space="preserve">     * Staff views the list of maintenance requests</w:t>
      </w:r>
    </w:p>
    <w:p w14:paraId="5D1B5324" w14:textId="77777777" w:rsidR="00162FB4" w:rsidRDefault="00F8791B">
      <w:r>
        <w:t xml:space="preserve">     * Takes the request to handle</w:t>
      </w:r>
    </w:p>
    <w:p w14:paraId="7C516756" w14:textId="77777777" w:rsidR="00162FB4" w:rsidRDefault="00F8791B">
      <w:r>
        <w:t xml:space="preserve">     * Updates processing status</w:t>
      </w:r>
    </w:p>
    <w:p w14:paraId="59F65796" w14:textId="77777777" w:rsidR="00162FB4" w:rsidRDefault="00F8791B">
      <w:r>
        <w:t xml:space="preserve">     * Records notes and images during processing</w:t>
      </w:r>
    </w:p>
    <w:p w14:paraId="5A8AED62" w14:textId="77777777" w:rsidR="00162FB4" w:rsidRDefault="00F8791B">
      <w:r>
        <w:t xml:space="preserve">     * Completes and notifies the resident</w:t>
      </w:r>
    </w:p>
    <w:p w14:paraId="1EC1A4EA" w14:textId="77777777" w:rsidR="00162FB4" w:rsidRDefault="00F8791B">
      <w:r>
        <w:t xml:space="preserve">   - Postcondition: Maintenance request is fully processed</w:t>
      </w:r>
    </w:p>
    <w:p w14:paraId="05E07675" w14:textId="77777777" w:rsidR="00162FB4" w:rsidRDefault="00162FB4"/>
    <w:p w14:paraId="0F2D2AFE" w14:textId="77777777" w:rsidR="00162FB4" w:rsidRDefault="00F8791B">
      <w:r>
        <w:t>2. **Facility Management**</w:t>
      </w:r>
    </w:p>
    <w:p w14:paraId="52D7067F" w14:textId="77777777" w:rsidR="00162FB4" w:rsidRDefault="00162FB4"/>
    <w:p w14:paraId="1E212722" w14:textId="7AD88774" w:rsidR="00162FB4" w:rsidRDefault="0027505C">
      <w:r>
        <w:rPr>
          <w:noProof/>
        </w:rPr>
        <w:lastRenderedPageBreak/>
        <w:drawing>
          <wp:inline distT="0" distB="0" distL="0" distR="0" wp14:anchorId="5FD15E35" wp14:editId="4CBF3442">
            <wp:extent cx="5486400" cy="4678045"/>
            <wp:effectExtent l="0" t="0" r="0" b="8255"/>
            <wp:docPr id="14005329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6F387" w14:textId="77777777" w:rsidR="00162FB4" w:rsidRDefault="00F8791B">
      <w:r>
        <w:t xml:space="preserve">   - Actor: Staff</w:t>
      </w:r>
    </w:p>
    <w:p w14:paraId="4F197A61" w14:textId="77777777" w:rsidR="00162FB4" w:rsidRDefault="00F8791B">
      <w:r>
        <w:t xml:space="preserve">   - Description: Staff manages daily facility operations</w:t>
      </w:r>
    </w:p>
    <w:p w14:paraId="1F78AA4A" w14:textId="77777777" w:rsidR="00162FB4" w:rsidRDefault="00F8791B">
      <w:r>
        <w:t xml:space="preserve">   - Precondition: Staff has facility management rights</w:t>
      </w:r>
    </w:p>
    <w:p w14:paraId="7329A48F" w14:textId="77777777" w:rsidR="00162FB4" w:rsidRDefault="00F8791B">
      <w:r>
        <w:t xml:space="preserve">   - Main Flow:</w:t>
      </w:r>
    </w:p>
    <w:p w14:paraId="1F9AED53" w14:textId="77777777" w:rsidR="00162FB4" w:rsidRDefault="00F8791B">
      <w:r>
        <w:t xml:space="preserve">     * Staff views the facility booking schedule</w:t>
      </w:r>
    </w:p>
    <w:p w14:paraId="158F47DF" w14:textId="77777777" w:rsidR="00162FB4" w:rsidRDefault="00F8791B">
      <w:r>
        <w:t xml:space="preserve">     * Checks facility status</w:t>
      </w:r>
    </w:p>
    <w:p w14:paraId="34C4EAC3" w14:textId="77777777" w:rsidR="00162FB4" w:rsidRDefault="00F8791B">
      <w:r>
        <w:t xml:space="preserve">     * Updates facility status</w:t>
      </w:r>
    </w:p>
    <w:p w14:paraId="016F0FE3" w14:textId="77777777" w:rsidR="00162FB4" w:rsidRDefault="00F8791B">
      <w:r>
        <w:t xml:space="preserve">     * Handles incidents if any</w:t>
      </w:r>
    </w:p>
    <w:p w14:paraId="1CC13129" w14:textId="77777777" w:rsidR="00162FB4" w:rsidRDefault="00F8791B">
      <w:r>
        <w:t xml:space="preserve">   - Postcondition: Facilities operate normally</w:t>
      </w:r>
    </w:p>
    <w:p w14:paraId="3A87C67E" w14:textId="77777777" w:rsidR="00162FB4" w:rsidRDefault="00162FB4"/>
    <w:p w14:paraId="05D69187" w14:textId="77777777" w:rsidR="00162FB4" w:rsidRDefault="00F8791B">
      <w:r>
        <w:lastRenderedPageBreak/>
        <w:t>3. **Resident Support**</w:t>
      </w:r>
    </w:p>
    <w:p w14:paraId="13999740" w14:textId="77777777" w:rsidR="00162FB4" w:rsidRDefault="00162FB4"/>
    <w:p w14:paraId="064C365D" w14:textId="5E1B8FDD" w:rsidR="00162FB4" w:rsidRDefault="0027505C">
      <w:r>
        <w:rPr>
          <w:noProof/>
        </w:rPr>
        <w:drawing>
          <wp:inline distT="0" distB="0" distL="0" distR="0" wp14:anchorId="626B09D8" wp14:editId="3EE67F32">
            <wp:extent cx="5486400" cy="3034665"/>
            <wp:effectExtent l="0" t="0" r="0" b="0"/>
            <wp:docPr id="84370974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E4588" w14:textId="77777777" w:rsidR="00162FB4" w:rsidRDefault="00F8791B">
      <w:r>
        <w:t xml:space="preserve">   - Actor: Staff</w:t>
      </w:r>
    </w:p>
    <w:p w14:paraId="684E51A3" w14:textId="77777777" w:rsidR="00162FB4" w:rsidRDefault="00F8791B">
      <w:r>
        <w:t xml:space="preserve">   - Description: Staff supports residents in resolving issues</w:t>
      </w:r>
    </w:p>
    <w:p w14:paraId="1F9ED540" w14:textId="77777777" w:rsidR="00162FB4" w:rsidRDefault="00F8791B">
      <w:r>
        <w:t xml:space="preserve">   - Precondition: There are resident support requests</w:t>
      </w:r>
    </w:p>
    <w:p w14:paraId="2B67B578" w14:textId="77777777" w:rsidR="00162FB4" w:rsidRDefault="00F8791B">
      <w:r>
        <w:t xml:space="preserve">   - Main Flow:</w:t>
      </w:r>
    </w:p>
    <w:p w14:paraId="44A97F6E" w14:textId="77777777" w:rsidR="00162FB4" w:rsidRDefault="00F8791B">
      <w:r>
        <w:t xml:space="preserve">     * Staff receives support requests</w:t>
      </w:r>
    </w:p>
    <w:p w14:paraId="358A79B3" w14:textId="77777777" w:rsidR="00162FB4" w:rsidRDefault="00F8791B">
      <w:r>
        <w:t xml:space="preserve">     * Analyzes and resolves issues</w:t>
      </w:r>
    </w:p>
    <w:p w14:paraId="1C6BA098" w14:textId="77777777" w:rsidR="00162FB4" w:rsidRDefault="00F8791B">
      <w:r>
        <w:t xml:space="preserve">     * Updates processing status</w:t>
      </w:r>
    </w:p>
    <w:p w14:paraId="67FCB584" w14:textId="77777777" w:rsidR="00162FB4" w:rsidRDefault="00F8791B">
      <w:r>
        <w:t xml:space="preserve">     * Notifies results to the resident</w:t>
      </w:r>
    </w:p>
    <w:p w14:paraId="64CC8209" w14:textId="77777777" w:rsidR="00162FB4" w:rsidRDefault="00F8791B">
      <w:r>
        <w:t xml:space="preserve">   - Postcondition: Issues are resolved</w:t>
      </w:r>
    </w:p>
    <w:p w14:paraId="14A5817E" w14:textId="77777777" w:rsidR="00162FB4" w:rsidRDefault="00162FB4"/>
    <w:p w14:paraId="2C6579AB" w14:textId="77777777" w:rsidR="00162FB4" w:rsidRDefault="00F8791B">
      <w:r>
        <w:t>4. **Update resident information**</w:t>
      </w:r>
    </w:p>
    <w:p w14:paraId="4BF9661E" w14:textId="77777777" w:rsidR="00162FB4" w:rsidRDefault="00162FB4"/>
    <w:p w14:paraId="39CF744D" w14:textId="3A406090" w:rsidR="00162FB4" w:rsidRDefault="0027505C">
      <w:r>
        <w:rPr>
          <w:noProof/>
        </w:rPr>
        <w:lastRenderedPageBreak/>
        <w:drawing>
          <wp:inline distT="0" distB="0" distL="0" distR="0" wp14:anchorId="52C537D2" wp14:editId="0AD55581">
            <wp:extent cx="5486400" cy="3736340"/>
            <wp:effectExtent l="0" t="0" r="0" b="0"/>
            <wp:docPr id="850624704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D7AEC" w14:textId="77777777" w:rsidR="00162FB4" w:rsidRDefault="00F8791B">
      <w:r>
        <w:t xml:space="preserve">   - Actor: Staff</w:t>
      </w:r>
    </w:p>
    <w:p w14:paraId="28519E7B" w14:textId="77777777" w:rsidR="00162FB4" w:rsidRDefault="00F8791B">
      <w:r>
        <w:t xml:space="preserve">   - Description: Staff updates resident information when necessary</w:t>
      </w:r>
    </w:p>
    <w:p w14:paraId="5E3999FE" w14:textId="77777777" w:rsidR="00162FB4" w:rsidRDefault="00F8791B">
      <w:r>
        <w:t xml:space="preserve">   - Precondition: Staff has permission to update information</w:t>
      </w:r>
    </w:p>
    <w:p w14:paraId="62D57FC9" w14:textId="77777777" w:rsidR="00162FB4" w:rsidRDefault="00F8791B">
      <w:r>
        <w:t xml:space="preserve">   - Main Flow:</w:t>
      </w:r>
    </w:p>
    <w:p w14:paraId="33942C0B" w14:textId="77777777" w:rsidR="00162FB4" w:rsidRDefault="00F8791B">
      <w:r>
        <w:t xml:space="preserve">     * Staff views resident information</w:t>
      </w:r>
    </w:p>
    <w:p w14:paraId="566A7CA9" w14:textId="77777777" w:rsidR="00162FB4" w:rsidRDefault="00F8791B">
      <w:r>
        <w:t xml:space="preserve">     * Updates information as requested</w:t>
      </w:r>
    </w:p>
    <w:p w14:paraId="4E3D30FE" w14:textId="77777777" w:rsidR="00162FB4" w:rsidRDefault="00F8791B">
      <w:r>
        <w:t xml:space="preserve">     * Confirms changes</w:t>
      </w:r>
    </w:p>
    <w:p w14:paraId="1C8D52B2" w14:textId="77777777" w:rsidR="00162FB4" w:rsidRDefault="00F8791B">
      <w:r>
        <w:t xml:space="preserve">     * Notifies the resident</w:t>
      </w:r>
    </w:p>
    <w:p w14:paraId="74AA4902" w14:textId="77777777" w:rsidR="00162FB4" w:rsidRDefault="00F8791B">
      <w:r>
        <w:t xml:space="preserve">   - Postcondition: Resident information is updated</w:t>
      </w:r>
    </w:p>
    <w:p w14:paraId="43BFC378" w14:textId="77777777" w:rsidR="00162FB4" w:rsidRDefault="00162FB4"/>
    <w:p w14:paraId="2EBAA23E" w14:textId="77777777" w:rsidR="00162FB4" w:rsidRDefault="00F8791B" w:rsidP="00FA2931">
      <w:pPr>
        <w:pStyle w:val="Heading3"/>
      </w:pPr>
      <w:bookmarkStart w:id="37" w:name="_Toc207972455"/>
      <w:r>
        <w:t>3.3 Resident Use Cases (Booking, payment, receiving notifications)</w:t>
      </w:r>
      <w:bookmarkEnd w:id="37"/>
    </w:p>
    <w:p w14:paraId="48EF0196" w14:textId="77777777" w:rsidR="00162FB4" w:rsidRDefault="00162FB4"/>
    <w:p w14:paraId="141CA1E6" w14:textId="43985EA5" w:rsidR="00162FB4" w:rsidRDefault="0027505C">
      <w:r>
        <w:rPr>
          <w:noProof/>
        </w:rPr>
        <w:lastRenderedPageBreak/>
        <w:drawing>
          <wp:inline distT="0" distB="0" distL="0" distR="0" wp14:anchorId="4773BE47" wp14:editId="33EDCC78">
            <wp:extent cx="5486400" cy="3152140"/>
            <wp:effectExtent l="0" t="0" r="0" b="0"/>
            <wp:docPr id="44873820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BB632" w14:textId="77777777" w:rsidR="00162FB4" w:rsidRDefault="00F8791B">
      <w:r>
        <w:t xml:space="preserve">**Resident Use Case </w:t>
      </w:r>
      <w:proofErr w:type="gramStart"/>
      <w:r>
        <w:t>Description:*</w:t>
      </w:r>
      <w:proofErr w:type="gramEnd"/>
      <w:r>
        <w:t>*</w:t>
      </w:r>
    </w:p>
    <w:p w14:paraId="0A095424" w14:textId="77777777" w:rsidR="00162FB4" w:rsidRDefault="00162FB4"/>
    <w:p w14:paraId="22ED907E" w14:textId="77777777" w:rsidR="00162FB4" w:rsidRDefault="00F8791B">
      <w:r>
        <w:t>Residents live in the building and use the system to book facilities, pay</w:t>
      </w:r>
    </w:p>
    <w:p w14:paraId="0ECCFA15" w14:textId="77777777" w:rsidR="00162FB4" w:rsidRDefault="00F8791B">
      <w:r>
        <w:t>invoices, and receive notifications.</w:t>
      </w:r>
    </w:p>
    <w:p w14:paraId="68A2B5F8" w14:textId="77777777" w:rsidR="00162FB4" w:rsidRDefault="00162FB4"/>
    <w:p w14:paraId="452BC9BA" w14:textId="77777777" w:rsidR="00162FB4" w:rsidRDefault="00F8791B">
      <w:r>
        <w:t xml:space="preserve">**Main Use </w:t>
      </w:r>
      <w:proofErr w:type="gramStart"/>
      <w:r>
        <w:t>Cases:*</w:t>
      </w:r>
      <w:proofErr w:type="gramEnd"/>
      <w:r>
        <w:t>*</w:t>
      </w:r>
    </w:p>
    <w:p w14:paraId="3BE6CE38" w14:textId="77777777" w:rsidR="00162FB4" w:rsidRDefault="00162FB4"/>
    <w:p w14:paraId="20821888" w14:textId="77777777" w:rsidR="00162FB4" w:rsidRDefault="00F8791B">
      <w:r>
        <w:t>1. **Facility Booking**</w:t>
      </w:r>
    </w:p>
    <w:p w14:paraId="39F3D93F" w14:textId="0C4C58C9" w:rsidR="00162FB4" w:rsidRDefault="0027505C">
      <w:r>
        <w:rPr>
          <w:noProof/>
        </w:rPr>
        <w:lastRenderedPageBreak/>
        <w:drawing>
          <wp:inline distT="0" distB="0" distL="0" distR="0" wp14:anchorId="67F6C7B9" wp14:editId="23714DFA">
            <wp:extent cx="5486400" cy="4410710"/>
            <wp:effectExtent l="0" t="0" r="0" b="8890"/>
            <wp:docPr id="195332490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2166F" w14:textId="77777777" w:rsidR="00162FB4" w:rsidRDefault="00162FB4"/>
    <w:p w14:paraId="2E838448" w14:textId="77777777" w:rsidR="00162FB4" w:rsidRDefault="00F8791B">
      <w:r>
        <w:t xml:space="preserve">   - Actor: Resident</w:t>
      </w:r>
    </w:p>
    <w:p w14:paraId="06767D79" w14:textId="77777777" w:rsidR="00162FB4" w:rsidRDefault="00F8791B">
      <w:r>
        <w:t xml:space="preserve">   - Description: Resident reserves usage of building facilities</w:t>
      </w:r>
    </w:p>
    <w:p w14:paraId="0AB85118" w14:textId="77777777" w:rsidR="00162FB4" w:rsidRDefault="00F8791B">
      <w:r>
        <w:t xml:space="preserve">   - Precondition: Resident is logged in and the facility is available</w:t>
      </w:r>
    </w:p>
    <w:p w14:paraId="5C0BB9CB" w14:textId="77777777" w:rsidR="00162FB4" w:rsidRDefault="00F8791B">
      <w:r>
        <w:t xml:space="preserve">   - Main Flow:</w:t>
      </w:r>
    </w:p>
    <w:p w14:paraId="48E383CD" w14:textId="77777777" w:rsidR="00162FB4" w:rsidRDefault="00F8791B">
      <w:r>
        <w:t xml:space="preserve">     * Resident views the list of facilities</w:t>
      </w:r>
    </w:p>
    <w:p w14:paraId="5B442E41" w14:textId="77777777" w:rsidR="00162FB4" w:rsidRDefault="00F8791B">
      <w:r>
        <w:t xml:space="preserve">     * Selects a facility and time slot</w:t>
      </w:r>
    </w:p>
    <w:p w14:paraId="61AF6B32" w14:textId="77777777" w:rsidR="00162FB4" w:rsidRDefault="00F8791B">
      <w:r>
        <w:t xml:space="preserve">     * Checks availability</w:t>
      </w:r>
    </w:p>
    <w:p w14:paraId="21B05979" w14:textId="77777777" w:rsidR="00162FB4" w:rsidRDefault="00F8791B">
      <w:r>
        <w:t xml:space="preserve">     * Confirms the booking</w:t>
      </w:r>
    </w:p>
    <w:p w14:paraId="0565378D" w14:textId="77777777" w:rsidR="00162FB4" w:rsidRDefault="00F8791B">
      <w:r>
        <w:t xml:space="preserve">     * Receives confirmation notification</w:t>
      </w:r>
    </w:p>
    <w:p w14:paraId="1710BF5E" w14:textId="77777777" w:rsidR="00162FB4" w:rsidRDefault="00F8791B">
      <w:r>
        <w:t xml:space="preserve">   - Postcondition: Facility booking is successful</w:t>
      </w:r>
    </w:p>
    <w:p w14:paraId="788A33E4" w14:textId="77777777" w:rsidR="00162FB4" w:rsidRDefault="00162FB4"/>
    <w:p w14:paraId="68F59B40" w14:textId="77777777" w:rsidR="00162FB4" w:rsidRDefault="00F8791B">
      <w:r>
        <w:t>2. **Bill Payment**</w:t>
      </w:r>
    </w:p>
    <w:p w14:paraId="3151D5F8" w14:textId="02A11A29" w:rsidR="00162FB4" w:rsidRDefault="0027505C">
      <w:r>
        <w:rPr>
          <w:noProof/>
        </w:rPr>
        <w:drawing>
          <wp:inline distT="0" distB="0" distL="0" distR="0" wp14:anchorId="79755109" wp14:editId="4A204A69">
            <wp:extent cx="5486400" cy="3256280"/>
            <wp:effectExtent l="0" t="0" r="0" b="1270"/>
            <wp:docPr id="28643143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5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A5E44" w14:textId="77777777" w:rsidR="00162FB4" w:rsidRDefault="00162FB4"/>
    <w:p w14:paraId="764F2201" w14:textId="77777777" w:rsidR="00162FB4" w:rsidRDefault="00F8791B">
      <w:r>
        <w:t xml:space="preserve">   - Actor: Resident</w:t>
      </w:r>
    </w:p>
    <w:p w14:paraId="54D86F42" w14:textId="77777777" w:rsidR="00162FB4" w:rsidRDefault="00F8791B">
      <w:r>
        <w:t xml:space="preserve">   - Description: Resident views and pays invoices</w:t>
      </w:r>
    </w:p>
    <w:p w14:paraId="0E310A3A" w14:textId="77777777" w:rsidR="00162FB4" w:rsidRDefault="00F8791B">
      <w:r>
        <w:t xml:space="preserve">   - Precondition: Resident has invoices to pay</w:t>
      </w:r>
    </w:p>
    <w:p w14:paraId="0A61FEFB" w14:textId="77777777" w:rsidR="00162FB4" w:rsidRDefault="00F8791B">
      <w:r>
        <w:t xml:space="preserve">   - Main Flow:</w:t>
      </w:r>
    </w:p>
    <w:p w14:paraId="6C7FA797" w14:textId="77777777" w:rsidR="00162FB4" w:rsidRDefault="00F8791B">
      <w:r>
        <w:t xml:space="preserve">     * Resident views invoice list</w:t>
      </w:r>
    </w:p>
    <w:p w14:paraId="784D45D6" w14:textId="77777777" w:rsidR="00162FB4" w:rsidRDefault="00F8791B">
      <w:r>
        <w:t xml:space="preserve">     * Selects invoices to pay</w:t>
      </w:r>
    </w:p>
    <w:p w14:paraId="477D17DB" w14:textId="77777777" w:rsidR="00162FB4" w:rsidRDefault="00F8791B">
      <w:r>
        <w:t xml:space="preserve">     * Chooses a payment method</w:t>
      </w:r>
    </w:p>
    <w:p w14:paraId="250902CE" w14:textId="77777777" w:rsidR="00162FB4" w:rsidRDefault="00F8791B">
      <w:r>
        <w:t xml:space="preserve">     * Makes the payment</w:t>
      </w:r>
    </w:p>
    <w:p w14:paraId="65BD4EEF" w14:textId="77777777" w:rsidR="00162FB4" w:rsidRDefault="00F8791B">
      <w:r>
        <w:t xml:space="preserve">     * Receives payment confirmation</w:t>
      </w:r>
    </w:p>
    <w:p w14:paraId="2A8A0636" w14:textId="77777777" w:rsidR="00162FB4" w:rsidRDefault="00F8791B">
      <w:r>
        <w:t xml:space="preserve">   - Postcondition: Invoice is paid successfully</w:t>
      </w:r>
    </w:p>
    <w:p w14:paraId="0C1D01DD" w14:textId="77777777" w:rsidR="00162FB4" w:rsidRDefault="00162FB4"/>
    <w:p w14:paraId="4FDD3042" w14:textId="77777777" w:rsidR="00162FB4" w:rsidRDefault="00F8791B">
      <w:r>
        <w:t>3. **Receive notifications**</w:t>
      </w:r>
    </w:p>
    <w:p w14:paraId="73913DEC" w14:textId="77B3CEE3" w:rsidR="00162FB4" w:rsidRDefault="0027505C">
      <w:r>
        <w:rPr>
          <w:noProof/>
        </w:rPr>
        <w:lastRenderedPageBreak/>
        <w:drawing>
          <wp:inline distT="0" distB="0" distL="0" distR="0" wp14:anchorId="4814DAF7" wp14:editId="2A7B0086">
            <wp:extent cx="5486400" cy="3730625"/>
            <wp:effectExtent l="0" t="0" r="0" b="3175"/>
            <wp:docPr id="10948826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180CB" w14:textId="77777777" w:rsidR="00162FB4" w:rsidRDefault="00162FB4"/>
    <w:p w14:paraId="22B6C18B" w14:textId="77777777" w:rsidR="00162FB4" w:rsidRDefault="00F8791B">
      <w:r>
        <w:t xml:space="preserve">   - Actor: Resident</w:t>
      </w:r>
    </w:p>
    <w:p w14:paraId="582BA425" w14:textId="77777777" w:rsidR="00162FB4" w:rsidRDefault="00F8791B">
      <w:r>
        <w:t xml:space="preserve">   - Description: Resident receives and views notifications from management</w:t>
      </w:r>
    </w:p>
    <w:p w14:paraId="1D45178E" w14:textId="77777777" w:rsidR="00162FB4" w:rsidRDefault="00F8791B">
      <w:r>
        <w:t xml:space="preserve">   - Precondition: Resident is logged into the system</w:t>
      </w:r>
    </w:p>
    <w:p w14:paraId="7EA55C94" w14:textId="77777777" w:rsidR="00162FB4" w:rsidRDefault="00F8791B">
      <w:r>
        <w:t xml:space="preserve">   - Main Flow:</w:t>
      </w:r>
    </w:p>
    <w:p w14:paraId="28DD8A3C" w14:textId="77777777" w:rsidR="00162FB4" w:rsidRDefault="00F8791B">
      <w:r>
        <w:t xml:space="preserve">     * Resident receives new notifications</w:t>
      </w:r>
    </w:p>
    <w:p w14:paraId="560CEBFF" w14:textId="77777777" w:rsidR="00162FB4" w:rsidRDefault="00F8791B">
      <w:r>
        <w:t xml:space="preserve">     * Views notification content</w:t>
      </w:r>
    </w:p>
    <w:p w14:paraId="48C68B6C" w14:textId="77777777" w:rsidR="00162FB4" w:rsidRDefault="00F8791B">
      <w:r>
        <w:t xml:space="preserve">     * Marks as read</w:t>
      </w:r>
    </w:p>
    <w:p w14:paraId="03DF9CC2" w14:textId="77777777" w:rsidR="00162FB4" w:rsidRDefault="00F8791B">
      <w:r>
        <w:t xml:space="preserve">     * Responds if needed</w:t>
      </w:r>
    </w:p>
    <w:p w14:paraId="348D6EE2" w14:textId="77777777" w:rsidR="00162FB4" w:rsidRDefault="00F8791B">
      <w:r>
        <w:t xml:space="preserve">   - Postcondition: Notification is processed</w:t>
      </w:r>
    </w:p>
    <w:p w14:paraId="30E3949E" w14:textId="77777777" w:rsidR="00162FB4" w:rsidRDefault="00162FB4"/>
    <w:p w14:paraId="25C933F0" w14:textId="77777777" w:rsidR="00162FB4" w:rsidRDefault="00F8791B">
      <w:r>
        <w:t>4. **Submit maintenance request**</w:t>
      </w:r>
    </w:p>
    <w:p w14:paraId="32DA3D0E" w14:textId="629BD62F" w:rsidR="00162FB4" w:rsidRDefault="0027505C">
      <w:r>
        <w:rPr>
          <w:noProof/>
        </w:rPr>
        <w:lastRenderedPageBreak/>
        <w:drawing>
          <wp:inline distT="0" distB="0" distL="0" distR="0" wp14:anchorId="0F74B6D9" wp14:editId="0100ABEB">
            <wp:extent cx="5486400" cy="3155950"/>
            <wp:effectExtent l="0" t="0" r="0" b="6350"/>
            <wp:docPr id="78793646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504C5" w14:textId="77777777" w:rsidR="00162FB4" w:rsidRDefault="00162FB4"/>
    <w:p w14:paraId="3374ECBB" w14:textId="77777777" w:rsidR="00162FB4" w:rsidRDefault="00F8791B">
      <w:r>
        <w:t xml:space="preserve">   - Actor: Resident</w:t>
      </w:r>
    </w:p>
    <w:p w14:paraId="27AAA2D1" w14:textId="77777777" w:rsidR="00162FB4" w:rsidRDefault="00F8791B">
      <w:r>
        <w:t xml:space="preserve">   - Description: Resident submits maintenance requests when needed</w:t>
      </w:r>
    </w:p>
    <w:p w14:paraId="58350072" w14:textId="77777777" w:rsidR="00162FB4" w:rsidRDefault="00F8791B">
      <w:r>
        <w:t xml:space="preserve">   - Precondition: Resident needs maintenance for apartment or facilities</w:t>
      </w:r>
    </w:p>
    <w:p w14:paraId="045EEB10" w14:textId="77777777" w:rsidR="00162FB4" w:rsidRDefault="00F8791B">
      <w:r>
        <w:t xml:space="preserve">   - Main Flow:</w:t>
      </w:r>
    </w:p>
    <w:p w14:paraId="486C6987" w14:textId="77777777" w:rsidR="00162FB4" w:rsidRDefault="00F8791B">
      <w:r>
        <w:t xml:space="preserve">     * Resident creates a new maintenance request</w:t>
      </w:r>
    </w:p>
    <w:p w14:paraId="02193A09" w14:textId="77777777" w:rsidR="00162FB4" w:rsidRDefault="00F8791B">
      <w:r>
        <w:t xml:space="preserve">     * Describes the issue</w:t>
      </w:r>
    </w:p>
    <w:p w14:paraId="1CD42484" w14:textId="77777777" w:rsidR="00162FB4" w:rsidRDefault="00F8791B">
      <w:r>
        <w:t xml:space="preserve">     * Selects priority level</w:t>
      </w:r>
    </w:p>
    <w:p w14:paraId="1189AD1B" w14:textId="77777777" w:rsidR="00162FB4" w:rsidRDefault="00F8791B">
      <w:r>
        <w:t xml:space="preserve">     * Submits the request</w:t>
      </w:r>
    </w:p>
    <w:p w14:paraId="69C2A46C" w14:textId="77777777" w:rsidR="00162FB4" w:rsidRDefault="00F8791B">
      <w:r>
        <w:t xml:space="preserve">     * Tracks processing status</w:t>
      </w:r>
    </w:p>
    <w:p w14:paraId="6B2AA53D" w14:textId="77777777" w:rsidR="00162FB4" w:rsidRDefault="00F8791B">
      <w:r>
        <w:t xml:space="preserve">   - Postcondition: Maintenance request is submitted successfully</w:t>
      </w:r>
    </w:p>
    <w:p w14:paraId="5E12057A" w14:textId="77777777" w:rsidR="00162FB4" w:rsidRDefault="00162FB4"/>
    <w:p w14:paraId="7468FDF2" w14:textId="77777777" w:rsidR="00162FB4" w:rsidRDefault="00F8791B">
      <w:r>
        <w:t>5. **View apartment information**</w:t>
      </w:r>
    </w:p>
    <w:p w14:paraId="7AE32AF1" w14:textId="77777777" w:rsidR="00162FB4" w:rsidRDefault="00162FB4"/>
    <w:p w14:paraId="77F34D78" w14:textId="6DF202BA" w:rsidR="00162FB4" w:rsidRDefault="0027505C">
      <w:r>
        <w:rPr>
          <w:noProof/>
        </w:rPr>
        <w:lastRenderedPageBreak/>
        <w:drawing>
          <wp:inline distT="0" distB="0" distL="0" distR="0" wp14:anchorId="785F980C" wp14:editId="1715835D">
            <wp:extent cx="5486400" cy="4960620"/>
            <wp:effectExtent l="0" t="0" r="0" b="0"/>
            <wp:docPr id="930284090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FE06A" w14:textId="77777777" w:rsidR="00162FB4" w:rsidRDefault="00F8791B">
      <w:r>
        <w:t xml:space="preserve">   - Actor: Resident</w:t>
      </w:r>
    </w:p>
    <w:p w14:paraId="4C812B08" w14:textId="77777777" w:rsidR="00162FB4" w:rsidRDefault="00F8791B">
      <w:r>
        <w:t xml:space="preserve">   - Description: Resident views detailed information about their apartment</w:t>
      </w:r>
    </w:p>
    <w:p w14:paraId="125CBAA9" w14:textId="77777777" w:rsidR="00162FB4" w:rsidRDefault="00F8791B">
      <w:r>
        <w:t xml:space="preserve">   - Precondition: Resident has been assigned to an apartment</w:t>
      </w:r>
    </w:p>
    <w:p w14:paraId="0A719654" w14:textId="77777777" w:rsidR="00162FB4" w:rsidRDefault="00F8791B">
      <w:r>
        <w:t xml:space="preserve">   - Main Flow:</w:t>
      </w:r>
    </w:p>
    <w:p w14:paraId="42A0B915" w14:textId="77777777" w:rsidR="00162FB4" w:rsidRDefault="00F8791B">
      <w:r>
        <w:t xml:space="preserve">     * Resident accesses apartment information</w:t>
      </w:r>
    </w:p>
    <w:p w14:paraId="2AE926AF" w14:textId="77777777" w:rsidR="00162FB4" w:rsidRDefault="00F8791B">
      <w:r>
        <w:t xml:space="preserve">     * Views details</w:t>
      </w:r>
    </w:p>
    <w:p w14:paraId="4D7DC910" w14:textId="77777777" w:rsidR="00162FB4" w:rsidRDefault="00F8791B">
      <w:r>
        <w:t xml:space="preserve">     * Views maintenance history</w:t>
      </w:r>
    </w:p>
    <w:p w14:paraId="6D973B35" w14:textId="77777777" w:rsidR="00162FB4" w:rsidRDefault="00F8791B">
      <w:r>
        <w:t xml:space="preserve">     * Views emergency contact information</w:t>
      </w:r>
    </w:p>
    <w:p w14:paraId="5DC75CA2" w14:textId="77777777" w:rsidR="00162FB4" w:rsidRDefault="00F8791B">
      <w:r>
        <w:t xml:space="preserve">   - Postcondition: Resident has complete apartment information</w:t>
      </w:r>
    </w:p>
    <w:p w14:paraId="4439A0C5" w14:textId="77777777" w:rsidR="00162FB4" w:rsidRDefault="00162FB4"/>
    <w:p w14:paraId="71D99150" w14:textId="77777777" w:rsidR="00162FB4" w:rsidRDefault="00F8791B">
      <w:r>
        <w:t>6. **Update personal information**</w:t>
      </w:r>
    </w:p>
    <w:p w14:paraId="42A88B8B" w14:textId="77777777" w:rsidR="00162FB4" w:rsidRDefault="00162FB4"/>
    <w:p w14:paraId="56FE3979" w14:textId="7C3601F9" w:rsidR="00162FB4" w:rsidRDefault="0027505C">
      <w:r>
        <w:rPr>
          <w:noProof/>
        </w:rPr>
        <w:drawing>
          <wp:inline distT="0" distB="0" distL="0" distR="0" wp14:anchorId="3EF6B886" wp14:editId="3AB6E5F9">
            <wp:extent cx="5486400" cy="3767455"/>
            <wp:effectExtent l="0" t="0" r="0" b="4445"/>
            <wp:docPr id="80041839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FB8F6" w14:textId="77777777" w:rsidR="00162FB4" w:rsidRDefault="00F8791B">
      <w:r>
        <w:t xml:space="preserve">   - Actor: Resident</w:t>
      </w:r>
    </w:p>
    <w:p w14:paraId="1497A5B0" w14:textId="77777777" w:rsidR="00162FB4" w:rsidRDefault="00F8791B">
      <w:r>
        <w:t xml:space="preserve">   - Description: Resident updates their personal information</w:t>
      </w:r>
    </w:p>
    <w:p w14:paraId="18BC0F35" w14:textId="77777777" w:rsidR="00162FB4" w:rsidRDefault="00F8791B">
      <w:r>
        <w:t xml:space="preserve">   - Precondition: Resident wants to change information</w:t>
      </w:r>
    </w:p>
    <w:p w14:paraId="01A01590" w14:textId="77777777" w:rsidR="00162FB4" w:rsidRDefault="00F8791B">
      <w:r>
        <w:t xml:space="preserve">   - Main Flow:</w:t>
      </w:r>
    </w:p>
    <w:p w14:paraId="7567D65A" w14:textId="77777777" w:rsidR="00162FB4" w:rsidRDefault="00F8791B">
      <w:r>
        <w:t xml:space="preserve">     * Resident opens the personal information page</w:t>
      </w:r>
    </w:p>
    <w:p w14:paraId="2B973EDF" w14:textId="77777777" w:rsidR="00162FB4" w:rsidRDefault="00F8791B">
      <w:r>
        <w:t xml:space="preserve">     * Edits necessary information</w:t>
      </w:r>
    </w:p>
    <w:p w14:paraId="6453BFE9" w14:textId="77777777" w:rsidR="00162FB4" w:rsidRDefault="00F8791B">
      <w:r>
        <w:t xml:space="preserve">     * Saves changes</w:t>
      </w:r>
    </w:p>
    <w:p w14:paraId="7BF631BF" w14:textId="77777777" w:rsidR="00162FB4" w:rsidRDefault="00F8791B">
      <w:r>
        <w:t xml:space="preserve">     * Receives confirmation</w:t>
      </w:r>
    </w:p>
    <w:p w14:paraId="2EDF6001" w14:textId="77777777" w:rsidR="00162FB4" w:rsidRDefault="00F8791B">
      <w:r>
        <w:t xml:space="preserve">   - Postcondition: Personal information is updated</w:t>
      </w:r>
    </w:p>
    <w:p w14:paraId="4A72C454" w14:textId="77777777" w:rsidR="00162FB4" w:rsidRDefault="00162FB4"/>
    <w:p w14:paraId="397EA402" w14:textId="35010A74" w:rsidR="005D787F" w:rsidRDefault="005D787F" w:rsidP="00FA2931">
      <w:pPr>
        <w:pStyle w:val="Heading2"/>
      </w:pPr>
      <w:bookmarkStart w:id="38" w:name="_Toc207970152"/>
      <w:bookmarkStart w:id="39" w:name="_Toc207972456"/>
      <w:r>
        <w:lastRenderedPageBreak/>
        <w:t>T</w:t>
      </w:r>
      <w:r w:rsidR="008C0186">
        <w:t>ASK</w:t>
      </w:r>
      <w:r>
        <w:t xml:space="preserve"> S</w:t>
      </w:r>
      <w:r w:rsidR="008C0186">
        <w:t>HEET</w:t>
      </w:r>
      <w:r>
        <w:t xml:space="preserve"> </w:t>
      </w:r>
      <w:r w:rsidR="008C0186">
        <w:t>FOR</w:t>
      </w:r>
      <w:r>
        <w:t xml:space="preserve"> </w:t>
      </w:r>
      <w:r w:rsidR="008C0186">
        <w:t>REVIEW</w:t>
      </w:r>
      <w:r>
        <w:t xml:space="preserve"> 2</w:t>
      </w:r>
      <w:bookmarkEnd w:id="38"/>
      <w:r w:rsidR="008C0186">
        <w:t>.</w:t>
      </w:r>
      <w:bookmarkEnd w:id="39"/>
    </w:p>
    <w:p w14:paraId="7EAD5786" w14:textId="2817C8B6" w:rsidR="005D787F" w:rsidRDefault="005D787F" w:rsidP="005D787F">
      <w:pPr>
        <w:pStyle w:val="Heading3"/>
      </w:pPr>
    </w:p>
    <w:tbl>
      <w:tblPr>
        <w:tblStyle w:val="Table"/>
        <w:tblW w:w="6257" w:type="pct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340"/>
        <w:gridCol w:w="1800"/>
        <w:gridCol w:w="1310"/>
        <w:gridCol w:w="1166"/>
        <w:gridCol w:w="1394"/>
        <w:gridCol w:w="1710"/>
      </w:tblGrid>
      <w:tr w:rsidR="005D787F" w14:paraId="31993719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5B03AEC2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340" w:type="dxa"/>
          </w:tcPr>
          <w:p w14:paraId="375424B7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800" w:type="dxa"/>
          </w:tcPr>
          <w:p w14:paraId="32114AF6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1310" w:type="dxa"/>
          </w:tcPr>
          <w:p w14:paraId="5C7587F9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1166" w:type="dxa"/>
          </w:tcPr>
          <w:p w14:paraId="23EE35AC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394" w:type="dxa"/>
          </w:tcPr>
          <w:p w14:paraId="048DD5A3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1710" w:type="dxa"/>
          </w:tcPr>
          <w:p w14:paraId="50499300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2FF5F0A9" w14:textId="77777777" w:rsidTr="005D787F">
        <w:tc>
          <w:tcPr>
            <w:tcW w:w="1080" w:type="dxa"/>
          </w:tcPr>
          <w:p w14:paraId="5DE39A97" w14:textId="77777777" w:rsidR="005D787F" w:rsidRDefault="005D787F" w:rsidP="00ED3B03">
            <w:pPr>
              <w:pStyle w:val="Compact"/>
            </w:pPr>
            <w:r>
              <w:t>R2-01</w:t>
            </w:r>
          </w:p>
        </w:tc>
        <w:tc>
          <w:tcPr>
            <w:tcW w:w="2340" w:type="dxa"/>
          </w:tcPr>
          <w:p w14:paraId="7FAE6AE5" w14:textId="77777777" w:rsidR="005D787F" w:rsidRDefault="005D787F" w:rsidP="00ED3B03">
            <w:pPr>
              <w:pStyle w:val="Compact"/>
            </w:pPr>
            <w:r>
              <w:t>Define 3-tier architecture (Presentation, Business Logic, Data Access)</w:t>
            </w:r>
          </w:p>
        </w:tc>
        <w:tc>
          <w:tcPr>
            <w:tcW w:w="1800" w:type="dxa"/>
          </w:tcPr>
          <w:p w14:paraId="6147BD70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183B6169" w14:textId="5D0FE7BF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914A5F4" w14:textId="77777777" w:rsidR="005D787F" w:rsidRDefault="005D787F" w:rsidP="00ED3B03">
            <w:pPr>
              <w:pStyle w:val="Compact"/>
            </w:pPr>
            <w:r>
              <w:t>13/09/2025</w:t>
            </w:r>
          </w:p>
        </w:tc>
        <w:tc>
          <w:tcPr>
            <w:tcW w:w="1394" w:type="dxa"/>
          </w:tcPr>
          <w:p w14:paraId="682F4CF1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9A7A871" w14:textId="77777777" w:rsidR="005D787F" w:rsidRDefault="005D787F" w:rsidP="00ED3B03">
            <w:pPr>
              <w:pStyle w:val="Compact"/>
            </w:pPr>
            <w:r>
              <w:t>Clear responsibilities and boundaries</w:t>
            </w:r>
          </w:p>
        </w:tc>
      </w:tr>
      <w:tr w:rsidR="005D787F" w14:paraId="66B4A262" w14:textId="77777777" w:rsidTr="005D787F">
        <w:tc>
          <w:tcPr>
            <w:tcW w:w="1080" w:type="dxa"/>
          </w:tcPr>
          <w:p w14:paraId="091E55BF" w14:textId="77777777" w:rsidR="005D787F" w:rsidRDefault="005D787F" w:rsidP="00ED3B03">
            <w:pPr>
              <w:pStyle w:val="Compact"/>
            </w:pPr>
            <w:r>
              <w:t>R2-02</w:t>
            </w:r>
          </w:p>
        </w:tc>
        <w:tc>
          <w:tcPr>
            <w:tcW w:w="2340" w:type="dxa"/>
          </w:tcPr>
          <w:p w14:paraId="6BCC2566" w14:textId="77777777" w:rsidR="005D787F" w:rsidRDefault="005D787F" w:rsidP="00ED3B03">
            <w:pPr>
              <w:pStyle w:val="Compact"/>
            </w:pPr>
            <w:r>
              <w:t>Detail roles of each tier and technologies used</w:t>
            </w:r>
          </w:p>
        </w:tc>
        <w:tc>
          <w:tcPr>
            <w:tcW w:w="1800" w:type="dxa"/>
          </w:tcPr>
          <w:p w14:paraId="11C3AFEC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B409993" w14:textId="6CFA4016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8504FA8" w14:textId="6B9ACBA6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C0C9CCC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6AE823DC" w14:textId="77777777" w:rsidR="005D787F" w:rsidRDefault="005D787F" w:rsidP="00ED3B03">
            <w:pPr>
              <w:pStyle w:val="Compact"/>
            </w:pPr>
            <w:proofErr w:type="spellStart"/>
            <w:r>
              <w:t>React+TS</w:t>
            </w:r>
            <w:proofErr w:type="spellEnd"/>
            <w:r>
              <w:t>, Flutter, Spring Boot, MySQL, Redis</w:t>
            </w:r>
          </w:p>
        </w:tc>
      </w:tr>
      <w:tr w:rsidR="005D787F" w14:paraId="5F8FD235" w14:textId="77777777" w:rsidTr="005D787F">
        <w:tc>
          <w:tcPr>
            <w:tcW w:w="1080" w:type="dxa"/>
          </w:tcPr>
          <w:p w14:paraId="3AC6865C" w14:textId="77777777" w:rsidR="005D787F" w:rsidRDefault="005D787F" w:rsidP="00ED3B03">
            <w:pPr>
              <w:pStyle w:val="Compact"/>
            </w:pPr>
            <w:r>
              <w:t>R2-03</w:t>
            </w:r>
          </w:p>
        </w:tc>
        <w:tc>
          <w:tcPr>
            <w:tcW w:w="2340" w:type="dxa"/>
          </w:tcPr>
          <w:p w14:paraId="6D1D3B74" w14:textId="77777777" w:rsidR="005D787F" w:rsidRDefault="005D787F" w:rsidP="00ED3B03">
            <w:pPr>
              <w:pStyle w:val="Compact"/>
            </w:pPr>
            <w:r>
              <w:t>Describe overall system architecture</w:t>
            </w:r>
          </w:p>
        </w:tc>
        <w:tc>
          <w:tcPr>
            <w:tcW w:w="1800" w:type="dxa"/>
          </w:tcPr>
          <w:p w14:paraId="157ECEA6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3CCA735F" w14:textId="6CE1AD76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DB8DEC6" w14:textId="742AAA79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84734E8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5EC5A675" w14:textId="77777777" w:rsidR="005D787F" w:rsidRDefault="005D787F" w:rsidP="00ED3B03">
            <w:pPr>
              <w:pStyle w:val="Compact"/>
            </w:pPr>
            <w:r>
              <w:t>Web, Mobile, RESTful APIs, 3-tier</w:t>
            </w:r>
          </w:p>
        </w:tc>
      </w:tr>
      <w:tr w:rsidR="005D787F" w14:paraId="3ED0A863" w14:textId="77777777" w:rsidTr="005D787F">
        <w:tc>
          <w:tcPr>
            <w:tcW w:w="1080" w:type="dxa"/>
          </w:tcPr>
          <w:p w14:paraId="2B803730" w14:textId="77777777" w:rsidR="005D787F" w:rsidRDefault="005D787F" w:rsidP="00ED3B03">
            <w:pPr>
              <w:pStyle w:val="Compact"/>
            </w:pPr>
            <w:r>
              <w:t>R2-04</w:t>
            </w:r>
          </w:p>
        </w:tc>
        <w:tc>
          <w:tcPr>
            <w:tcW w:w="2340" w:type="dxa"/>
          </w:tcPr>
          <w:p w14:paraId="70D1F08B" w14:textId="77777777" w:rsidR="005D787F" w:rsidRDefault="005D787F" w:rsidP="00ED3B03">
            <w:pPr>
              <w:pStyle w:val="Compact"/>
            </w:pPr>
            <w:r>
              <w:t>Design microservices architecture diagram</w:t>
            </w:r>
          </w:p>
        </w:tc>
        <w:tc>
          <w:tcPr>
            <w:tcW w:w="1800" w:type="dxa"/>
          </w:tcPr>
          <w:p w14:paraId="410608F8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F92F154" w14:textId="2CFCB02F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6340F82F" w14:textId="1F72AA7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4E7E06A7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53D21DDE" w14:textId="77777777" w:rsidR="005D787F" w:rsidRDefault="005D787F" w:rsidP="00ED3B03">
            <w:pPr>
              <w:pStyle w:val="Compact"/>
            </w:pPr>
            <w:r>
              <w:t>Draw components and inter-service communication</w:t>
            </w:r>
          </w:p>
        </w:tc>
      </w:tr>
      <w:tr w:rsidR="005D787F" w14:paraId="7E65579C" w14:textId="77777777" w:rsidTr="005D787F">
        <w:tc>
          <w:tcPr>
            <w:tcW w:w="1080" w:type="dxa"/>
          </w:tcPr>
          <w:p w14:paraId="65D8B687" w14:textId="77777777" w:rsidR="005D787F" w:rsidRDefault="005D787F" w:rsidP="00ED3B03">
            <w:pPr>
              <w:pStyle w:val="Compact"/>
            </w:pPr>
            <w:r>
              <w:t>R2-05</w:t>
            </w:r>
          </w:p>
        </w:tc>
        <w:tc>
          <w:tcPr>
            <w:tcW w:w="2340" w:type="dxa"/>
          </w:tcPr>
          <w:p w14:paraId="45DF4DB5" w14:textId="77777777" w:rsidR="005D787F" w:rsidRDefault="005D787F" w:rsidP="00ED3B03">
            <w:pPr>
              <w:pStyle w:val="Compact"/>
            </w:pPr>
            <w:r>
              <w:t>Document microservices details (Main, Realtime, Facility, Reporting, Payment, Security)</w:t>
            </w:r>
          </w:p>
        </w:tc>
        <w:tc>
          <w:tcPr>
            <w:tcW w:w="1800" w:type="dxa"/>
          </w:tcPr>
          <w:p w14:paraId="22B4EB7A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11BA6F2E" w14:textId="1635FF9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847F29B" w14:textId="08CB089B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3B32F54F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2CF998BD" w14:textId="77777777" w:rsidR="005D787F" w:rsidRDefault="005D787F" w:rsidP="00ED3B03">
            <w:pPr>
              <w:pStyle w:val="Compact"/>
            </w:pPr>
            <w:r>
              <w:t>Responsibilities, data stores, protocols</w:t>
            </w:r>
          </w:p>
        </w:tc>
      </w:tr>
      <w:tr w:rsidR="005D787F" w14:paraId="00DA1429" w14:textId="77777777" w:rsidTr="005D787F">
        <w:tc>
          <w:tcPr>
            <w:tcW w:w="1080" w:type="dxa"/>
          </w:tcPr>
          <w:p w14:paraId="10DEEA6B" w14:textId="77777777" w:rsidR="005D787F" w:rsidRDefault="005D787F" w:rsidP="00ED3B03">
            <w:pPr>
              <w:pStyle w:val="Compact"/>
            </w:pPr>
            <w:r>
              <w:t>R2-06</w:t>
            </w:r>
          </w:p>
        </w:tc>
        <w:tc>
          <w:tcPr>
            <w:tcW w:w="2340" w:type="dxa"/>
          </w:tcPr>
          <w:p w14:paraId="52D3D054" w14:textId="77777777" w:rsidR="005D787F" w:rsidRDefault="005D787F" w:rsidP="00ED3B03">
            <w:pPr>
              <w:pStyle w:val="Compact"/>
            </w:pPr>
            <w:r>
              <w:t xml:space="preserve">Define data flows (user request, inter-service, data, </w:t>
            </w:r>
            <w:proofErr w:type="spellStart"/>
            <w:r>
              <w:t>realtime</w:t>
            </w:r>
            <w:proofErr w:type="spellEnd"/>
            <w:r>
              <w:t>)</w:t>
            </w:r>
          </w:p>
        </w:tc>
        <w:tc>
          <w:tcPr>
            <w:tcW w:w="1800" w:type="dxa"/>
          </w:tcPr>
          <w:p w14:paraId="22EC0EF8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5506FB83" w14:textId="27C94F3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07EBAC02" w14:textId="13D38DDF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7326CEA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648942F1" w14:textId="77777777" w:rsidR="005D787F" w:rsidRDefault="005D787F" w:rsidP="00ED3B03">
            <w:pPr>
              <w:pStyle w:val="Compact"/>
            </w:pPr>
            <w:r>
              <w:t>Sequence and integration points</w:t>
            </w:r>
          </w:p>
        </w:tc>
      </w:tr>
      <w:tr w:rsidR="005D787F" w14:paraId="500A7344" w14:textId="77777777" w:rsidTr="005D787F">
        <w:tc>
          <w:tcPr>
            <w:tcW w:w="1080" w:type="dxa"/>
          </w:tcPr>
          <w:p w14:paraId="49441EFE" w14:textId="77777777" w:rsidR="005D787F" w:rsidRDefault="005D787F" w:rsidP="00ED3B03">
            <w:pPr>
              <w:pStyle w:val="Compact"/>
            </w:pPr>
            <w:r>
              <w:t>R2-07</w:t>
            </w:r>
          </w:p>
        </w:tc>
        <w:tc>
          <w:tcPr>
            <w:tcW w:w="2340" w:type="dxa"/>
          </w:tcPr>
          <w:p w14:paraId="5565D5A8" w14:textId="77777777" w:rsidR="005D787F" w:rsidRDefault="005D787F" w:rsidP="00ED3B03">
            <w:pPr>
              <w:pStyle w:val="Compact"/>
            </w:pPr>
            <w:r>
              <w:t>Create Data Flow Diagrams (DFD) for main flows</w:t>
            </w:r>
          </w:p>
        </w:tc>
        <w:tc>
          <w:tcPr>
            <w:tcW w:w="1800" w:type="dxa"/>
          </w:tcPr>
          <w:p w14:paraId="3EC27C1A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461FC4C4" w14:textId="40E099B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4BCC6C71" w14:textId="47E0189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C6911B3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65D8FA62" w14:textId="77777777" w:rsidR="005D787F" w:rsidRDefault="005D787F" w:rsidP="00ED3B03">
            <w:pPr>
              <w:pStyle w:val="Compact"/>
            </w:pPr>
            <w:r>
              <w:t>Context + Level 1 diagrams</w:t>
            </w:r>
          </w:p>
        </w:tc>
      </w:tr>
      <w:tr w:rsidR="005D787F" w14:paraId="3E641233" w14:textId="77777777" w:rsidTr="005D787F">
        <w:tc>
          <w:tcPr>
            <w:tcW w:w="1080" w:type="dxa"/>
          </w:tcPr>
          <w:p w14:paraId="3BF4E699" w14:textId="77777777" w:rsidR="005D787F" w:rsidRDefault="005D787F" w:rsidP="00ED3B03">
            <w:pPr>
              <w:pStyle w:val="Compact"/>
            </w:pPr>
            <w:r>
              <w:t>R2-08</w:t>
            </w:r>
          </w:p>
        </w:tc>
        <w:tc>
          <w:tcPr>
            <w:tcW w:w="2340" w:type="dxa"/>
          </w:tcPr>
          <w:p w14:paraId="3D3F4ED4" w14:textId="77777777" w:rsidR="005D787F" w:rsidRDefault="005D787F" w:rsidP="00ED3B03">
            <w:pPr>
              <w:pStyle w:val="Compact"/>
            </w:pPr>
            <w:r>
              <w:t>Elaborate use case diagrams and descriptions (Admin/Staff/Resident)</w:t>
            </w:r>
          </w:p>
        </w:tc>
        <w:tc>
          <w:tcPr>
            <w:tcW w:w="1800" w:type="dxa"/>
          </w:tcPr>
          <w:p w14:paraId="40BFED4A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DFEF44B" w14:textId="3D6B0405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8EEB4DD" w14:textId="5C23315F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89D7766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2BFA5A39" w14:textId="77777777" w:rsidR="005D787F" w:rsidRDefault="005D787F" w:rsidP="00ED3B03">
            <w:pPr>
              <w:pStyle w:val="Compact"/>
            </w:pPr>
            <w:r>
              <w:t>Detailed flows and postconditions</w:t>
            </w:r>
          </w:p>
        </w:tc>
      </w:tr>
      <w:tr w:rsidR="005D787F" w14:paraId="63A30258" w14:textId="77777777" w:rsidTr="005D787F">
        <w:tc>
          <w:tcPr>
            <w:tcW w:w="1080" w:type="dxa"/>
          </w:tcPr>
          <w:p w14:paraId="201B1209" w14:textId="77777777" w:rsidR="005D787F" w:rsidRDefault="005D787F" w:rsidP="00ED3B03">
            <w:pPr>
              <w:pStyle w:val="Compact"/>
            </w:pPr>
            <w:r>
              <w:lastRenderedPageBreak/>
              <w:t>R2-09</w:t>
            </w:r>
          </w:p>
        </w:tc>
        <w:tc>
          <w:tcPr>
            <w:tcW w:w="2340" w:type="dxa"/>
          </w:tcPr>
          <w:p w14:paraId="498F9F23" w14:textId="77777777" w:rsidR="005D787F" w:rsidRDefault="005D787F" w:rsidP="00ED3B03">
            <w:pPr>
              <w:pStyle w:val="Compact"/>
            </w:pPr>
            <w:r>
              <w:t>Specify sequence flows for login, booking, billing, notifications, maintenance</w:t>
            </w:r>
          </w:p>
        </w:tc>
        <w:tc>
          <w:tcPr>
            <w:tcW w:w="1800" w:type="dxa"/>
          </w:tcPr>
          <w:p w14:paraId="25D8E093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0C2C3F99" w14:textId="2AE37669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8907C0B" w14:textId="5E901C8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9F372F5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0B8E0D5B" w14:textId="77777777" w:rsidR="005D787F" w:rsidRDefault="005D787F" w:rsidP="00ED3B03">
            <w:pPr>
              <w:pStyle w:val="Compact"/>
            </w:pPr>
            <w:r>
              <w:t>Convert text flows to UML sequences</w:t>
            </w:r>
          </w:p>
        </w:tc>
      </w:tr>
      <w:tr w:rsidR="005D787F" w14:paraId="32DC6813" w14:textId="77777777" w:rsidTr="005D787F">
        <w:tc>
          <w:tcPr>
            <w:tcW w:w="1080" w:type="dxa"/>
          </w:tcPr>
          <w:p w14:paraId="7F9DE333" w14:textId="77777777" w:rsidR="005D787F" w:rsidRDefault="005D787F" w:rsidP="00ED3B03">
            <w:pPr>
              <w:pStyle w:val="Compact"/>
            </w:pPr>
            <w:r>
              <w:t>R2-10</w:t>
            </w:r>
          </w:p>
        </w:tc>
        <w:tc>
          <w:tcPr>
            <w:tcW w:w="2340" w:type="dxa"/>
          </w:tcPr>
          <w:p w14:paraId="672217AE" w14:textId="77777777" w:rsidR="005D787F" w:rsidRDefault="005D787F" w:rsidP="00ED3B03">
            <w:pPr>
              <w:pStyle w:val="Compact"/>
            </w:pPr>
            <w:r>
              <w:t>Define non-functional design decisions (scalability, security, caching, backups)</w:t>
            </w:r>
          </w:p>
        </w:tc>
        <w:tc>
          <w:tcPr>
            <w:tcW w:w="1800" w:type="dxa"/>
          </w:tcPr>
          <w:p w14:paraId="21F36DAB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2C2EB7A" w14:textId="56E9E1E8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AD05D31" w14:textId="20D52231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069411A6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975AF8B" w14:textId="77777777" w:rsidR="005D787F" w:rsidRDefault="005D787F" w:rsidP="00ED3B03">
            <w:pPr>
              <w:pStyle w:val="Compact"/>
            </w:pPr>
            <w:proofErr w:type="spellStart"/>
            <w:r>
              <w:t>HikariCP</w:t>
            </w:r>
            <w:proofErr w:type="spellEnd"/>
            <w:r>
              <w:t>, TLS, JWT, RBAC, Flyway, Redis</w:t>
            </w:r>
          </w:p>
        </w:tc>
      </w:tr>
      <w:tr w:rsidR="005D787F" w14:paraId="0E02FF71" w14:textId="77777777" w:rsidTr="005D787F">
        <w:tc>
          <w:tcPr>
            <w:tcW w:w="1080" w:type="dxa"/>
          </w:tcPr>
          <w:p w14:paraId="4C916F0D" w14:textId="77777777" w:rsidR="005D787F" w:rsidRDefault="005D787F" w:rsidP="00ED3B03">
            <w:pPr>
              <w:pStyle w:val="Compact"/>
            </w:pPr>
            <w:r>
              <w:t>R2-11</w:t>
            </w:r>
          </w:p>
        </w:tc>
        <w:tc>
          <w:tcPr>
            <w:tcW w:w="2340" w:type="dxa"/>
          </w:tcPr>
          <w:p w14:paraId="025E30E0" w14:textId="77777777" w:rsidR="005D787F" w:rsidRDefault="005D787F" w:rsidP="00ED3B03">
            <w:pPr>
              <w:pStyle w:val="Compact"/>
            </w:pPr>
            <w:r>
              <w:t>Prepare architecture diagrams (C4/Component/Deployment)</w:t>
            </w:r>
          </w:p>
        </w:tc>
        <w:tc>
          <w:tcPr>
            <w:tcW w:w="1800" w:type="dxa"/>
          </w:tcPr>
          <w:p w14:paraId="7285AB1B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0D0231AF" w14:textId="58B2565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838CF55" w14:textId="6AB2639E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2676B1AB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328AB308" w14:textId="77777777" w:rsidR="005D787F" w:rsidRDefault="005D787F" w:rsidP="00ED3B03">
            <w:pPr>
              <w:pStyle w:val="Compact"/>
            </w:pPr>
            <w:r>
              <w:t xml:space="preserve">Use </w:t>
            </w:r>
            <w:proofErr w:type="spellStart"/>
            <w:r>
              <w:t>PlantUML</w:t>
            </w:r>
            <w:proofErr w:type="spellEnd"/>
            <w:r>
              <w:t>/Mermaid</w:t>
            </w:r>
          </w:p>
        </w:tc>
      </w:tr>
      <w:tr w:rsidR="005D787F" w14:paraId="0AB31456" w14:textId="77777777" w:rsidTr="005D787F">
        <w:tc>
          <w:tcPr>
            <w:tcW w:w="1080" w:type="dxa"/>
          </w:tcPr>
          <w:p w14:paraId="240E5B1C" w14:textId="77777777" w:rsidR="005D787F" w:rsidRDefault="005D787F" w:rsidP="00ED3B03">
            <w:pPr>
              <w:pStyle w:val="Compact"/>
            </w:pPr>
            <w:r>
              <w:t>R2-12</w:t>
            </w:r>
          </w:p>
        </w:tc>
        <w:tc>
          <w:tcPr>
            <w:tcW w:w="2340" w:type="dxa"/>
          </w:tcPr>
          <w:p w14:paraId="55C9F878" w14:textId="77777777" w:rsidR="005D787F" w:rsidRDefault="005D787F" w:rsidP="00ED3B03">
            <w:pPr>
              <w:pStyle w:val="Compact"/>
            </w:pPr>
            <w:r>
              <w:t>Consolidate Review 2 package and submit</w:t>
            </w:r>
          </w:p>
        </w:tc>
        <w:tc>
          <w:tcPr>
            <w:tcW w:w="1800" w:type="dxa"/>
          </w:tcPr>
          <w:p w14:paraId="404DEF62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08E549A3" w14:textId="455B85D3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F46AD2F" w14:textId="3D239273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356EBC0A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7430AEE9" w14:textId="77777777" w:rsidR="005D787F" w:rsidRDefault="005D787F" w:rsidP="00ED3B03">
            <w:pPr>
              <w:pStyle w:val="Compact"/>
            </w:pPr>
            <w:r>
              <w:t>Final MD/PDF with diagrams</w:t>
            </w:r>
          </w:p>
        </w:tc>
      </w:tr>
    </w:tbl>
    <w:p w14:paraId="26071A61" w14:textId="77777777" w:rsidR="00162FB4" w:rsidRDefault="00162FB4"/>
    <w:p w14:paraId="6398CB33" w14:textId="77777777" w:rsidR="00BB13F1" w:rsidRDefault="00BB13F1"/>
    <w:p w14:paraId="75F10475" w14:textId="77777777" w:rsidR="00BB13F1" w:rsidRDefault="00BB13F1"/>
    <w:p w14:paraId="2C725D97" w14:textId="77777777" w:rsidR="00162FB4" w:rsidRDefault="00162FB4"/>
    <w:p w14:paraId="3A7D2EDD" w14:textId="77777777" w:rsidR="00162FB4" w:rsidRDefault="00162FB4"/>
    <w:p w14:paraId="78802006" w14:textId="77777777" w:rsidR="00162FB4" w:rsidRDefault="00162FB4"/>
    <w:p w14:paraId="0542FA92" w14:textId="101A2D97" w:rsidR="00162FB4" w:rsidRPr="00FA2931" w:rsidRDefault="00F8791B" w:rsidP="00FA2931">
      <w:pPr>
        <w:pStyle w:val="Heading1"/>
        <w:jc w:val="center"/>
        <w:rPr>
          <w:sz w:val="100"/>
          <w:szCs w:val="100"/>
        </w:rPr>
      </w:pPr>
      <w:bookmarkStart w:id="40" w:name="_Toc207967583"/>
      <w:bookmarkStart w:id="41" w:name="_Toc207972457"/>
      <w:r w:rsidRPr="00FA2931">
        <w:rPr>
          <w:sz w:val="100"/>
          <w:szCs w:val="100"/>
        </w:rPr>
        <w:lastRenderedPageBreak/>
        <w:t>REVIEW 3</w:t>
      </w:r>
      <w:bookmarkEnd w:id="40"/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DATABASE &amp; GUI DESIGN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SMART BUILDING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MANAGEMENT SYSTEM</w:t>
      </w:r>
      <w:bookmarkEnd w:id="41"/>
    </w:p>
    <w:p w14:paraId="145B7389" w14:textId="77777777" w:rsidR="00162FB4" w:rsidRDefault="00162FB4"/>
    <w:p w14:paraId="136C13DB" w14:textId="77777777" w:rsidR="00162FB4" w:rsidRDefault="00F8791B" w:rsidP="00FA2931">
      <w:pPr>
        <w:pStyle w:val="Heading2"/>
      </w:pPr>
      <w:bookmarkStart w:id="42" w:name="_Toc207967584"/>
      <w:bookmarkStart w:id="43" w:name="_Toc207972458"/>
      <w:r>
        <w:lastRenderedPageBreak/>
        <w:t>1. DATABASE DESIGN</w:t>
      </w:r>
      <w:bookmarkEnd w:id="42"/>
      <w:bookmarkEnd w:id="43"/>
    </w:p>
    <w:p w14:paraId="34427E2B" w14:textId="77777777" w:rsidR="00162FB4" w:rsidRDefault="00162FB4" w:rsidP="00EB1E04">
      <w:pPr>
        <w:pStyle w:val="Heading4"/>
      </w:pPr>
    </w:p>
    <w:p w14:paraId="75EF07A4" w14:textId="77777777" w:rsidR="00162FB4" w:rsidRDefault="00F8791B" w:rsidP="00FA2931">
      <w:pPr>
        <w:pStyle w:val="Heading3"/>
      </w:pPr>
      <w:bookmarkStart w:id="44" w:name="_Toc207972459"/>
      <w:r>
        <w:t>1.1 List of main entities</w:t>
      </w:r>
      <w:bookmarkEnd w:id="44"/>
    </w:p>
    <w:p w14:paraId="6E051E7A" w14:textId="3F4A5609" w:rsidR="00162FB4" w:rsidRDefault="0027505C">
      <w:r>
        <w:rPr>
          <w:noProof/>
        </w:rPr>
        <w:drawing>
          <wp:inline distT="0" distB="0" distL="0" distR="0" wp14:anchorId="21D35FE1" wp14:editId="1B9FB9DE">
            <wp:extent cx="5486400" cy="3801745"/>
            <wp:effectExtent l="0" t="0" r="0" b="8255"/>
            <wp:docPr id="188139903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0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F30EB" w14:textId="77777777" w:rsidR="00162FB4" w:rsidRDefault="00162FB4"/>
    <w:p w14:paraId="25B4984A" w14:textId="77777777" w:rsidR="00162FB4" w:rsidRDefault="00F8791B">
      <w:r>
        <w:t>The system is designed with 8 main entities to manage the entire operation</w:t>
      </w:r>
    </w:p>
    <w:p w14:paraId="1C431E76" w14:textId="77777777" w:rsidR="00162FB4" w:rsidRDefault="00F8791B">
      <w:r>
        <w:t>of the apartment building:</w:t>
      </w:r>
    </w:p>
    <w:p w14:paraId="55F44498" w14:textId="77777777" w:rsidR="00162FB4" w:rsidRDefault="00162FB4"/>
    <w:p w14:paraId="16F8701C" w14:textId="77777777" w:rsidR="00162FB4" w:rsidRDefault="00F8791B">
      <w:r>
        <w:t>**1. Users**</w:t>
      </w:r>
    </w:p>
    <w:p w14:paraId="53F1A36F" w14:textId="77777777" w:rsidR="00162FB4" w:rsidRDefault="00F8791B">
      <w:r>
        <w:t>- Manage login information and roles</w:t>
      </w:r>
    </w:p>
    <w:p w14:paraId="7817BB2D" w14:textId="77777777" w:rsidR="00162FB4" w:rsidRDefault="00F8791B">
      <w:r>
        <w:t>- Support 3 user types: Admin, Staff, Resident</w:t>
      </w:r>
    </w:p>
    <w:p w14:paraId="4174B618" w14:textId="77777777" w:rsidR="00162FB4" w:rsidRDefault="00162FB4"/>
    <w:p w14:paraId="357A7D3A" w14:textId="77777777" w:rsidR="00162FB4" w:rsidRDefault="00F8791B">
      <w:r>
        <w:t>**2. Apartments**</w:t>
      </w:r>
    </w:p>
    <w:p w14:paraId="3722F0FD" w14:textId="77777777" w:rsidR="00162FB4" w:rsidRDefault="00F8791B">
      <w:r>
        <w:t>- Store detailed information about apartments</w:t>
      </w:r>
    </w:p>
    <w:p w14:paraId="5283E85C" w14:textId="77777777" w:rsidR="00162FB4" w:rsidRDefault="00F8791B">
      <w:r>
        <w:lastRenderedPageBreak/>
        <w:t>- Track statuses and apartment history</w:t>
      </w:r>
    </w:p>
    <w:p w14:paraId="2975F215" w14:textId="77777777" w:rsidR="00162FB4" w:rsidRDefault="00162FB4"/>
    <w:p w14:paraId="2CD4CF3F" w14:textId="77777777" w:rsidR="00162FB4" w:rsidRDefault="00F8791B">
      <w:r>
        <w:t>**3. Residents**</w:t>
      </w:r>
    </w:p>
    <w:p w14:paraId="7B1F5F87" w14:textId="77777777" w:rsidR="00162FB4" w:rsidRDefault="00F8791B">
      <w:r>
        <w:t>- Residents’ personal and contact information</w:t>
      </w:r>
    </w:p>
    <w:p w14:paraId="7DA0AE5B" w14:textId="77777777" w:rsidR="00162FB4" w:rsidRDefault="00F8791B">
      <w:r>
        <w:t>- Linked with apartments and user accounts</w:t>
      </w:r>
    </w:p>
    <w:p w14:paraId="184DE40E" w14:textId="77777777" w:rsidR="00162FB4" w:rsidRDefault="00162FB4"/>
    <w:p w14:paraId="7F329E76" w14:textId="77777777" w:rsidR="00162FB4" w:rsidRDefault="00F8791B">
      <w:r>
        <w:t>**4. Facilities**</w:t>
      </w:r>
    </w:p>
    <w:p w14:paraId="53F6099B" w14:textId="77777777" w:rsidR="00162FB4" w:rsidRDefault="00F8791B">
      <w:r>
        <w:t>- Catalog of facilities available in the building</w:t>
      </w:r>
    </w:p>
    <w:p w14:paraId="20DB5926" w14:textId="77777777" w:rsidR="00162FB4" w:rsidRDefault="00F8791B">
      <w:r>
        <w:t>- Information on usage fees and maintenance schedules</w:t>
      </w:r>
    </w:p>
    <w:p w14:paraId="19F7D87B" w14:textId="77777777" w:rsidR="00162FB4" w:rsidRDefault="00162FB4"/>
    <w:p w14:paraId="543899B5" w14:textId="77777777" w:rsidR="00162FB4" w:rsidRDefault="00F8791B">
      <w:r>
        <w:t>**5. Bookings**</w:t>
      </w:r>
    </w:p>
    <w:p w14:paraId="1A6DA958" w14:textId="77777777" w:rsidR="00162FB4" w:rsidRDefault="00F8791B">
      <w:r>
        <w:t>- Manage reservations for facility usage</w:t>
      </w:r>
    </w:p>
    <w:p w14:paraId="7C0660B8" w14:textId="77777777" w:rsidR="00162FB4" w:rsidRDefault="00F8791B">
      <w:r>
        <w:t>- Track booking history and payments</w:t>
      </w:r>
    </w:p>
    <w:p w14:paraId="1BB96530" w14:textId="77777777" w:rsidR="00162FB4" w:rsidRDefault="00162FB4"/>
    <w:p w14:paraId="326B9D1C" w14:textId="77777777" w:rsidR="00162FB4" w:rsidRDefault="00F8791B">
      <w:r>
        <w:t>**6. Invoices**</w:t>
      </w:r>
    </w:p>
    <w:p w14:paraId="6576F743" w14:textId="77777777" w:rsidR="00162FB4" w:rsidRDefault="00F8791B">
      <w:r>
        <w:t>- Periodic invoices and service fees</w:t>
      </w:r>
    </w:p>
    <w:p w14:paraId="1FF8B91B" w14:textId="77777777" w:rsidR="00162FB4" w:rsidRDefault="00F8791B">
      <w:r>
        <w:t>- Track payment status</w:t>
      </w:r>
    </w:p>
    <w:p w14:paraId="23E20CA3" w14:textId="77777777" w:rsidR="00162FB4" w:rsidRDefault="00162FB4"/>
    <w:p w14:paraId="320B9C29" w14:textId="77777777" w:rsidR="00162FB4" w:rsidRDefault="00F8791B">
      <w:r>
        <w:t>**7. Announcements**</w:t>
      </w:r>
    </w:p>
    <w:p w14:paraId="0272ADA9" w14:textId="77777777" w:rsidR="00162FB4" w:rsidRDefault="00F8791B">
      <w:r>
        <w:t>- Notifications from management to residents</w:t>
      </w:r>
    </w:p>
    <w:p w14:paraId="047CDAEE" w14:textId="77777777" w:rsidR="00162FB4" w:rsidRDefault="00F8791B">
      <w:r>
        <w:t>- History of sending and receiving notifications</w:t>
      </w:r>
    </w:p>
    <w:p w14:paraId="44E78839" w14:textId="77777777" w:rsidR="00162FB4" w:rsidRDefault="00162FB4"/>
    <w:p w14:paraId="0161C02D" w14:textId="77777777" w:rsidR="00162FB4" w:rsidRDefault="00F8791B">
      <w:r>
        <w:t xml:space="preserve">**8. </w:t>
      </w:r>
      <w:proofErr w:type="spellStart"/>
      <w:r>
        <w:t>SupportTickets</w:t>
      </w:r>
      <w:proofErr w:type="spellEnd"/>
      <w:r>
        <w:t>**</w:t>
      </w:r>
    </w:p>
    <w:p w14:paraId="1E1641DC" w14:textId="77777777" w:rsidR="00162FB4" w:rsidRDefault="00F8791B">
      <w:r>
        <w:t>- Maintenance and support requests from residents</w:t>
      </w:r>
    </w:p>
    <w:p w14:paraId="56E961A6" w14:textId="77777777" w:rsidR="00162FB4" w:rsidRDefault="00F8791B">
      <w:r>
        <w:t>- Track processing progress</w:t>
      </w:r>
    </w:p>
    <w:p w14:paraId="525402A5" w14:textId="77777777" w:rsidR="00162FB4" w:rsidRDefault="00162FB4"/>
    <w:p w14:paraId="7BF6544C" w14:textId="77777777" w:rsidR="00162FB4" w:rsidRDefault="00F8791B" w:rsidP="00FA2931">
      <w:pPr>
        <w:pStyle w:val="Heading3"/>
      </w:pPr>
      <w:bookmarkStart w:id="45" w:name="_Toc207972460"/>
      <w:r>
        <w:t>1.2 ERD (Entity-Relationship Diagram)</w:t>
      </w:r>
      <w:bookmarkEnd w:id="45"/>
    </w:p>
    <w:p w14:paraId="340CD814" w14:textId="7390E0A7" w:rsidR="00162FB4" w:rsidRDefault="0027505C">
      <w:r>
        <w:rPr>
          <w:noProof/>
        </w:rPr>
        <w:drawing>
          <wp:inline distT="0" distB="0" distL="0" distR="0" wp14:anchorId="18075E08" wp14:editId="33B75283">
            <wp:extent cx="5486400" cy="3410585"/>
            <wp:effectExtent l="0" t="0" r="0" b="0"/>
            <wp:docPr id="113538745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4377" w14:textId="77777777" w:rsidR="00162FB4" w:rsidRDefault="00162FB4"/>
    <w:p w14:paraId="498B2204" w14:textId="77777777" w:rsidR="00162FB4" w:rsidRDefault="00F8791B" w:rsidP="00FA2931">
      <w:pPr>
        <w:pStyle w:val="Heading3"/>
      </w:pPr>
      <w:bookmarkStart w:id="46" w:name="_Toc207972461"/>
      <w:r>
        <w:t>1.3 Detailed tables (attributes, primary keys, foreign keys)</w:t>
      </w:r>
      <w:bookmarkEnd w:id="46"/>
    </w:p>
    <w:p w14:paraId="79A4E1F8" w14:textId="348BA480" w:rsidR="00162FB4" w:rsidRDefault="0027505C">
      <w:r>
        <w:rPr>
          <w:noProof/>
        </w:rPr>
        <w:drawing>
          <wp:inline distT="0" distB="0" distL="0" distR="0" wp14:anchorId="6C32864F" wp14:editId="493DC772">
            <wp:extent cx="6273045" cy="3557588"/>
            <wp:effectExtent l="0" t="0" r="0" b="5080"/>
            <wp:docPr id="80361725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410" cy="355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DE439" w14:textId="77777777" w:rsidR="00162FB4" w:rsidRDefault="00162FB4"/>
    <w:p w14:paraId="09A945BD" w14:textId="77777777" w:rsidR="00162FB4" w:rsidRDefault="00F8791B" w:rsidP="00FA2931">
      <w:pPr>
        <w:pStyle w:val="Heading3"/>
      </w:pPr>
      <w:bookmarkStart w:id="47" w:name="_Toc207972462"/>
      <w:r>
        <w:t>1.4 Relationships between tables</w:t>
      </w:r>
      <w:bookmarkEnd w:id="47"/>
    </w:p>
    <w:p w14:paraId="165DE066" w14:textId="463B9F8E" w:rsidR="00691270" w:rsidRPr="00691270" w:rsidRDefault="00691270" w:rsidP="00691270">
      <w:r w:rsidRPr="00691270">
        <w:rPr>
          <w:noProof/>
        </w:rPr>
        <w:drawing>
          <wp:inline distT="0" distB="0" distL="0" distR="0" wp14:anchorId="74FFDA12" wp14:editId="31D151CB">
            <wp:extent cx="5486400" cy="3360420"/>
            <wp:effectExtent l="0" t="0" r="0" b="0"/>
            <wp:docPr id="3378631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50DC5" w14:textId="77777777" w:rsidR="00162FB4" w:rsidRDefault="00162FB4"/>
    <w:p w14:paraId="174E1B8E" w14:textId="77777777" w:rsidR="00162FB4" w:rsidRDefault="00F8791B">
      <w:r>
        <w:t xml:space="preserve">**1-1 </w:t>
      </w:r>
      <w:proofErr w:type="gramStart"/>
      <w:r>
        <w:t>relationships:*</w:t>
      </w:r>
      <w:proofErr w:type="gramEnd"/>
      <w:r>
        <w:t>*</w:t>
      </w:r>
    </w:p>
    <w:p w14:paraId="2A83DA06" w14:textId="77777777" w:rsidR="00162FB4" w:rsidRDefault="00F8791B">
      <w:r>
        <w:t>- Users ↔ Residents (one user corresponds to one resident)</w:t>
      </w:r>
    </w:p>
    <w:p w14:paraId="1F4FDDF1" w14:textId="77777777" w:rsidR="00162FB4" w:rsidRDefault="00F8791B">
      <w:r>
        <w:t>- Users ↔ Apartments (one owner may have multiple apartments)</w:t>
      </w:r>
    </w:p>
    <w:p w14:paraId="56021E26" w14:textId="77777777" w:rsidR="00162FB4" w:rsidRDefault="00162FB4"/>
    <w:p w14:paraId="2A4B691B" w14:textId="77777777" w:rsidR="00162FB4" w:rsidRDefault="00F8791B">
      <w:r>
        <w:t xml:space="preserve">**1-N </w:t>
      </w:r>
      <w:proofErr w:type="gramStart"/>
      <w:r>
        <w:t>relationships:*</w:t>
      </w:r>
      <w:proofErr w:type="gramEnd"/>
      <w:r>
        <w:t>*</w:t>
      </w:r>
    </w:p>
    <w:p w14:paraId="2A0BE75C" w14:textId="77777777" w:rsidR="00162FB4" w:rsidRDefault="00F8791B">
      <w:r>
        <w:t>- Users → Announcements (one user creates many notifications)</w:t>
      </w:r>
    </w:p>
    <w:p w14:paraId="25B770E4" w14:textId="77777777" w:rsidR="00162FB4" w:rsidRDefault="00F8791B">
      <w:r>
        <w:t>- Apartments → Residents (one apartment may have many residents)</w:t>
      </w:r>
    </w:p>
    <w:p w14:paraId="0972A4B6" w14:textId="77777777" w:rsidR="00162FB4" w:rsidRDefault="00F8791B">
      <w:r>
        <w:t>- Facilities → Bookings (one facility has many bookings)</w:t>
      </w:r>
    </w:p>
    <w:p w14:paraId="0E259158" w14:textId="77777777" w:rsidR="00162FB4" w:rsidRDefault="00162FB4"/>
    <w:p w14:paraId="52458B6C" w14:textId="77777777" w:rsidR="00162FB4" w:rsidRDefault="00F8791B">
      <w:r>
        <w:t xml:space="preserve">**N-N </w:t>
      </w:r>
      <w:proofErr w:type="gramStart"/>
      <w:r>
        <w:t>relationships:*</w:t>
      </w:r>
      <w:proofErr w:type="gramEnd"/>
      <w:r>
        <w:t>*</w:t>
      </w:r>
    </w:p>
    <w:p w14:paraId="51029FC0" w14:textId="77777777" w:rsidR="00162FB4" w:rsidRDefault="00F8791B">
      <w:r>
        <w:t>- Residents ↔ Apartments (via a junction table)</w:t>
      </w:r>
    </w:p>
    <w:p w14:paraId="6CB769B4" w14:textId="77777777" w:rsidR="00162FB4" w:rsidRDefault="00F8791B">
      <w:r>
        <w:t>- Residents ↔ Facilities (via the Bookings table)</w:t>
      </w:r>
    </w:p>
    <w:p w14:paraId="535F203E" w14:textId="77777777" w:rsidR="00162FB4" w:rsidRDefault="00162FB4" w:rsidP="00EB1E04">
      <w:pPr>
        <w:pStyle w:val="Heading3"/>
      </w:pPr>
    </w:p>
    <w:p w14:paraId="0364BC20" w14:textId="77777777" w:rsidR="00162FB4" w:rsidRDefault="00F8791B" w:rsidP="00FA2931">
      <w:pPr>
        <w:pStyle w:val="Heading2"/>
      </w:pPr>
      <w:bookmarkStart w:id="48" w:name="_Toc207967585"/>
      <w:bookmarkStart w:id="49" w:name="_Toc207972463"/>
      <w:r>
        <w:t>2. USER INTERFACE (UI/UX) DESIGN</w:t>
      </w:r>
      <w:bookmarkEnd w:id="48"/>
      <w:bookmarkEnd w:id="49"/>
    </w:p>
    <w:p w14:paraId="4A91C3AF" w14:textId="77777777" w:rsidR="00162FB4" w:rsidRDefault="00162FB4"/>
    <w:p w14:paraId="550CE2EB" w14:textId="77777777" w:rsidR="00162FB4" w:rsidRDefault="00F8791B" w:rsidP="00FA2931">
      <w:pPr>
        <w:pStyle w:val="Heading3"/>
      </w:pPr>
      <w:bookmarkStart w:id="50" w:name="_Toc207972464"/>
      <w:r>
        <w:t>2.1 Website interface</w:t>
      </w:r>
      <w:bookmarkEnd w:id="50"/>
    </w:p>
    <w:p w14:paraId="6A6A431C" w14:textId="77777777" w:rsidR="00162FB4" w:rsidRDefault="00162FB4"/>
    <w:p w14:paraId="099D7F0A" w14:textId="77777777" w:rsidR="00162FB4" w:rsidRDefault="00F8791B" w:rsidP="00FA2931">
      <w:pPr>
        <w:pStyle w:val="Heading4"/>
      </w:pPr>
      <w:r>
        <w:t>**2.1.1 Login**</w:t>
      </w:r>
    </w:p>
    <w:p w14:paraId="57F10914" w14:textId="1F04CBC5" w:rsidR="00691270" w:rsidRDefault="00713357">
      <w:r>
        <w:rPr>
          <w:noProof/>
        </w:rPr>
        <w:drawing>
          <wp:inline distT="0" distB="0" distL="0" distR="0" wp14:anchorId="160A0F1F" wp14:editId="02BA5B1E">
            <wp:extent cx="5486400" cy="4518025"/>
            <wp:effectExtent l="0" t="0" r="0" b="0"/>
            <wp:docPr id="965543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43465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1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4B64" w14:textId="77777777" w:rsidR="00162FB4" w:rsidRDefault="00F8791B">
      <w:r>
        <w:t>- **</w:t>
      </w:r>
      <w:proofErr w:type="gramStart"/>
      <w:r>
        <w:t>Layout:*</w:t>
      </w:r>
      <w:proofErr w:type="gramEnd"/>
      <w:r>
        <w:t>* Centered login form with gradient background</w:t>
      </w:r>
    </w:p>
    <w:p w14:paraId="1D9C3457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0C90AE92" w14:textId="77777777" w:rsidR="00162FB4" w:rsidRDefault="00F8791B">
      <w:r>
        <w:t xml:space="preserve">  * System logo at top</w:t>
      </w:r>
    </w:p>
    <w:p w14:paraId="2585DD06" w14:textId="2C2813F2" w:rsidR="00162FB4" w:rsidRDefault="00F8791B">
      <w:r>
        <w:t xml:space="preserve">  * Login form with </w:t>
      </w:r>
      <w:r w:rsidR="00713357">
        <w:t xml:space="preserve">phone number </w:t>
      </w:r>
      <w:r>
        <w:t>and password</w:t>
      </w:r>
    </w:p>
    <w:p w14:paraId="1B7CFBAF" w14:textId="77777777" w:rsidR="00162FB4" w:rsidRDefault="00F8791B">
      <w:r>
        <w:t xml:space="preserve">  * “Remember me” checkbox</w:t>
      </w:r>
    </w:p>
    <w:p w14:paraId="24D02D83" w14:textId="77777777" w:rsidR="00162FB4" w:rsidRDefault="00F8791B">
      <w:r>
        <w:t xml:space="preserve">  * “Forgot password” and “Register” links</w:t>
      </w:r>
    </w:p>
    <w:p w14:paraId="616EB243" w14:textId="77777777" w:rsidR="00162FB4" w:rsidRDefault="00F8791B">
      <w:r>
        <w:lastRenderedPageBreak/>
        <w:t xml:space="preserve">  * Login button with hover effect</w:t>
      </w:r>
    </w:p>
    <w:p w14:paraId="6EB98C9A" w14:textId="77777777" w:rsidR="00162FB4" w:rsidRDefault="00F8791B">
      <w:r>
        <w:t>- **</w:t>
      </w:r>
      <w:proofErr w:type="gramStart"/>
      <w:r>
        <w:t>Responsive:*</w:t>
      </w:r>
      <w:proofErr w:type="gramEnd"/>
      <w:r>
        <w:t>* Auto-adjust for mobile and tablet</w:t>
      </w:r>
    </w:p>
    <w:p w14:paraId="5F53EF19" w14:textId="77777777" w:rsidR="00162FB4" w:rsidRDefault="00162FB4"/>
    <w:p w14:paraId="3208755D" w14:textId="77777777" w:rsidR="00162FB4" w:rsidRDefault="00F8791B" w:rsidP="00FA2931">
      <w:pPr>
        <w:pStyle w:val="Heading4"/>
      </w:pPr>
      <w:r>
        <w:t>**2.1.2 Dashboard**</w:t>
      </w:r>
    </w:p>
    <w:p w14:paraId="19C00EA6" w14:textId="693E6559" w:rsidR="00713357" w:rsidRPr="00713357" w:rsidRDefault="00713357" w:rsidP="00713357">
      <w:r>
        <w:rPr>
          <w:noProof/>
        </w:rPr>
        <w:drawing>
          <wp:inline distT="0" distB="0" distL="0" distR="0" wp14:anchorId="19C2F4F4" wp14:editId="3316E781">
            <wp:extent cx="5486400" cy="3058160"/>
            <wp:effectExtent l="0" t="0" r="0" b="8890"/>
            <wp:docPr id="722611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1131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B3E1D" w14:textId="77777777" w:rsidR="00162FB4" w:rsidRDefault="00F8791B">
      <w:r>
        <w:t>- **</w:t>
      </w:r>
      <w:proofErr w:type="gramStart"/>
      <w:r>
        <w:t>Layout:*</w:t>
      </w:r>
      <w:proofErr w:type="gramEnd"/>
      <w:r>
        <w:t>* Grid layout with sidebar navigation</w:t>
      </w:r>
    </w:p>
    <w:p w14:paraId="3DDAA365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07BB30C3" w14:textId="77777777" w:rsidR="00162FB4" w:rsidRDefault="00F8791B">
      <w:r>
        <w:t xml:space="preserve">  * Sidebar: Main menu, user profile, quick actions</w:t>
      </w:r>
    </w:p>
    <w:p w14:paraId="334A5EDD" w14:textId="77777777" w:rsidR="00162FB4" w:rsidRDefault="00F8791B">
      <w:r>
        <w:t xml:space="preserve">  * Header: Search bar, notifications, user menu</w:t>
      </w:r>
    </w:p>
    <w:p w14:paraId="47261CB3" w14:textId="77777777" w:rsidR="00162FB4" w:rsidRDefault="00F8791B">
      <w:r>
        <w:t xml:space="preserve">  * Main content: Statistic widgets, charts, data tables</w:t>
      </w:r>
    </w:p>
    <w:p w14:paraId="1C27E5C2" w14:textId="77777777" w:rsidR="00162FB4" w:rsidRDefault="00F8791B">
      <w:r>
        <w:t xml:space="preserve">  * Footer: System info, support links</w:t>
      </w:r>
    </w:p>
    <w:p w14:paraId="41A5F814" w14:textId="77777777" w:rsidR="00162FB4" w:rsidRDefault="00F8791B">
      <w:r>
        <w:t>- **</w:t>
      </w:r>
      <w:proofErr w:type="gramStart"/>
      <w:r>
        <w:t>Widgets:*</w:t>
      </w:r>
      <w:proofErr w:type="gramEnd"/>
      <w:r>
        <w:t>* Number of residents, apartments, facilities, unpaid invoices</w:t>
      </w:r>
    </w:p>
    <w:p w14:paraId="172ADE60" w14:textId="77777777" w:rsidR="00162FB4" w:rsidRDefault="00162FB4"/>
    <w:p w14:paraId="62A1CACF" w14:textId="77777777" w:rsidR="00162FB4" w:rsidRDefault="00F8791B" w:rsidP="00FA2931">
      <w:pPr>
        <w:pStyle w:val="Heading4"/>
      </w:pPr>
      <w:r>
        <w:lastRenderedPageBreak/>
        <w:t>**2.1.3 Resident Management**</w:t>
      </w:r>
    </w:p>
    <w:p w14:paraId="1947562E" w14:textId="0E707C7A" w:rsidR="00713357" w:rsidRPr="00713357" w:rsidRDefault="00713357" w:rsidP="00713357">
      <w:r>
        <w:rPr>
          <w:noProof/>
        </w:rPr>
        <w:drawing>
          <wp:inline distT="0" distB="0" distL="0" distR="0" wp14:anchorId="0C6414FD" wp14:editId="7AF1E9CE">
            <wp:extent cx="5486400" cy="3056255"/>
            <wp:effectExtent l="0" t="0" r="0" b="0"/>
            <wp:docPr id="335762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6284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6168" w14:textId="77777777" w:rsidR="00162FB4" w:rsidRDefault="00F8791B">
      <w:r>
        <w:t>- **</w:t>
      </w:r>
      <w:proofErr w:type="gramStart"/>
      <w:r>
        <w:t>Layout:*</w:t>
      </w:r>
      <w:proofErr w:type="gramEnd"/>
      <w:r>
        <w:t>* Table layout with search and filter</w:t>
      </w:r>
    </w:p>
    <w:p w14:paraId="1B1BB670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1132B0A5" w14:textId="77777777" w:rsidR="00162FB4" w:rsidRDefault="00F8791B">
      <w:r>
        <w:t xml:space="preserve">  * Toolbar: Add new, import/export, bulk actions</w:t>
      </w:r>
    </w:p>
    <w:p w14:paraId="60AF6821" w14:textId="77777777" w:rsidR="00162FB4" w:rsidRDefault="00F8791B">
      <w:r>
        <w:t xml:space="preserve">  * Search bar with filters by status, apartment</w:t>
      </w:r>
    </w:p>
    <w:p w14:paraId="443AB10D" w14:textId="77777777" w:rsidR="00162FB4" w:rsidRDefault="00F8791B">
      <w:r>
        <w:t xml:space="preserve">  * Data table with pagination</w:t>
      </w:r>
    </w:p>
    <w:p w14:paraId="1AA70B41" w14:textId="77777777" w:rsidR="00162FB4" w:rsidRDefault="00F8791B">
      <w:r>
        <w:t xml:space="preserve">  * Modal form to add/edit resident info</w:t>
      </w:r>
    </w:p>
    <w:p w14:paraId="156773B0" w14:textId="77777777" w:rsidR="00162FB4" w:rsidRDefault="00F8791B">
      <w:r>
        <w:t>- **</w:t>
      </w:r>
      <w:proofErr w:type="gramStart"/>
      <w:r>
        <w:t>Features:*</w:t>
      </w:r>
      <w:proofErr w:type="gramEnd"/>
      <w:r>
        <w:t>* CRUD operations, bulk delete, Excel export</w:t>
      </w:r>
    </w:p>
    <w:p w14:paraId="3CCDEDD2" w14:textId="77777777" w:rsidR="00162FB4" w:rsidRDefault="00162FB4"/>
    <w:p w14:paraId="432964AF" w14:textId="77777777" w:rsidR="00162FB4" w:rsidRDefault="00F8791B" w:rsidP="00FA2931">
      <w:pPr>
        <w:pStyle w:val="Heading4"/>
      </w:pPr>
      <w:r>
        <w:lastRenderedPageBreak/>
        <w:t>**2.1.4 Facility Management**</w:t>
      </w:r>
    </w:p>
    <w:p w14:paraId="74F3669E" w14:textId="5AA39A33" w:rsidR="00713357" w:rsidRPr="00713357" w:rsidRDefault="00713357" w:rsidP="00713357">
      <w:r>
        <w:rPr>
          <w:noProof/>
        </w:rPr>
        <w:drawing>
          <wp:inline distT="0" distB="0" distL="0" distR="0" wp14:anchorId="515F6B32" wp14:editId="09F41788">
            <wp:extent cx="5486400" cy="3023870"/>
            <wp:effectExtent l="0" t="0" r="0" b="5080"/>
            <wp:docPr id="1187576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76627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6DC9" w14:textId="77777777" w:rsidR="00162FB4" w:rsidRDefault="00F8791B">
      <w:r>
        <w:t>- **</w:t>
      </w:r>
      <w:proofErr w:type="gramStart"/>
      <w:r>
        <w:t>Layout:*</w:t>
      </w:r>
      <w:proofErr w:type="gramEnd"/>
      <w:r>
        <w:t>* Card layout with grid system</w:t>
      </w:r>
    </w:p>
    <w:p w14:paraId="2C687430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3E3E29CF" w14:textId="77777777" w:rsidR="00162FB4" w:rsidRDefault="00F8791B">
      <w:r>
        <w:t xml:space="preserve">  * Grid cards showing facilities</w:t>
      </w:r>
    </w:p>
    <w:p w14:paraId="71D6B1E7" w14:textId="77777777" w:rsidR="00162FB4" w:rsidRDefault="00F8791B">
      <w:r>
        <w:t xml:space="preserve">  * Modal form to add/edit facilities</w:t>
      </w:r>
    </w:p>
    <w:p w14:paraId="5473E49A" w14:textId="77777777" w:rsidR="00162FB4" w:rsidRDefault="00F8791B">
      <w:r>
        <w:t xml:space="preserve">  * Calendar view for bookings</w:t>
      </w:r>
    </w:p>
    <w:p w14:paraId="7D15C12E" w14:textId="77777777" w:rsidR="00162FB4" w:rsidRDefault="00F8791B">
      <w:r>
        <w:t xml:space="preserve">  * Status indicators (available, maintenance, closed)</w:t>
      </w:r>
    </w:p>
    <w:p w14:paraId="46A10EBA" w14:textId="77777777" w:rsidR="00162FB4" w:rsidRDefault="00F8791B">
      <w:r>
        <w:t>- **</w:t>
      </w:r>
      <w:proofErr w:type="gramStart"/>
      <w:r>
        <w:t>Features:*</w:t>
      </w:r>
      <w:proofErr w:type="gramEnd"/>
      <w:r>
        <w:t>* Manage maintenance schedules, update usage fees</w:t>
      </w:r>
    </w:p>
    <w:p w14:paraId="2BBEC9B7" w14:textId="77777777" w:rsidR="00162FB4" w:rsidRDefault="00162FB4"/>
    <w:p w14:paraId="514D4AA5" w14:textId="77777777" w:rsidR="00162FB4" w:rsidRDefault="00F8791B" w:rsidP="00FA2931">
      <w:pPr>
        <w:pStyle w:val="Heading4"/>
      </w:pPr>
      <w:r>
        <w:lastRenderedPageBreak/>
        <w:t>**2.1.5 Invoices**</w:t>
      </w:r>
    </w:p>
    <w:p w14:paraId="100DC8C8" w14:textId="7BE74D13" w:rsidR="00713357" w:rsidRPr="00713357" w:rsidRDefault="00713357" w:rsidP="00713357">
      <w:r>
        <w:rPr>
          <w:noProof/>
        </w:rPr>
        <w:drawing>
          <wp:inline distT="0" distB="0" distL="0" distR="0" wp14:anchorId="7384BB79" wp14:editId="1B6D28EA">
            <wp:extent cx="5486400" cy="3060700"/>
            <wp:effectExtent l="0" t="0" r="0" b="6350"/>
            <wp:docPr id="163093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37882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57BA1" w14:textId="77777777" w:rsidR="00162FB4" w:rsidRDefault="00F8791B">
      <w:r>
        <w:t>- **</w:t>
      </w:r>
      <w:proofErr w:type="gramStart"/>
      <w:r>
        <w:t>Layout:*</w:t>
      </w:r>
      <w:proofErr w:type="gramEnd"/>
      <w:r>
        <w:t>* Table layout with advanced filters</w:t>
      </w:r>
    </w:p>
    <w:p w14:paraId="27D4813E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1E6EF261" w14:textId="77777777" w:rsidR="00162FB4" w:rsidRDefault="00F8791B">
      <w:r>
        <w:t xml:space="preserve">  * Filter panel: By month, status, apartment</w:t>
      </w:r>
    </w:p>
    <w:p w14:paraId="21553853" w14:textId="77777777" w:rsidR="00162FB4" w:rsidRDefault="00F8791B">
      <w:r>
        <w:t xml:space="preserve">  * Data table with sortable columns</w:t>
      </w:r>
    </w:p>
    <w:p w14:paraId="5D5E8DC2" w14:textId="77777777" w:rsidR="00162FB4" w:rsidRDefault="00F8791B">
      <w:r>
        <w:t xml:space="preserve">  * Action buttons: View details, send email, print PDF</w:t>
      </w:r>
    </w:p>
    <w:p w14:paraId="0F7141DE" w14:textId="77777777" w:rsidR="00162FB4" w:rsidRDefault="00F8791B">
      <w:r>
        <w:t xml:space="preserve">  * Summary panel: Total invoices, total amount</w:t>
      </w:r>
    </w:p>
    <w:p w14:paraId="06F894D4" w14:textId="77777777" w:rsidR="00162FB4" w:rsidRDefault="00F8791B">
      <w:r>
        <w:t>- **</w:t>
      </w:r>
      <w:proofErr w:type="gramStart"/>
      <w:r>
        <w:t>Features:*</w:t>
      </w:r>
      <w:proofErr w:type="gramEnd"/>
      <w:r>
        <w:t>* Create manual invoices, send reminders</w:t>
      </w:r>
    </w:p>
    <w:p w14:paraId="09723ED1" w14:textId="77777777" w:rsidR="00162FB4" w:rsidRDefault="00162FB4"/>
    <w:p w14:paraId="7EE09B6F" w14:textId="77777777" w:rsidR="00162FB4" w:rsidRDefault="00F8791B" w:rsidP="00FA2931">
      <w:pPr>
        <w:pStyle w:val="Heading4"/>
      </w:pPr>
      <w:r>
        <w:lastRenderedPageBreak/>
        <w:t>**2.1.6 Announcements**</w:t>
      </w:r>
    </w:p>
    <w:p w14:paraId="0ABC97FD" w14:textId="38F36751" w:rsidR="00713357" w:rsidRPr="00713357" w:rsidRDefault="00713357" w:rsidP="00713357">
      <w:r>
        <w:rPr>
          <w:noProof/>
        </w:rPr>
        <w:drawing>
          <wp:inline distT="0" distB="0" distL="0" distR="0" wp14:anchorId="6CCF7034" wp14:editId="041EAA43">
            <wp:extent cx="5486400" cy="3023870"/>
            <wp:effectExtent l="0" t="0" r="0" b="5080"/>
            <wp:docPr id="793480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480577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E46B" w14:textId="77777777" w:rsidR="00162FB4" w:rsidRDefault="00F8791B">
      <w:r>
        <w:t>- **</w:t>
      </w:r>
      <w:proofErr w:type="gramStart"/>
      <w:r>
        <w:t>Layout:*</w:t>
      </w:r>
      <w:proofErr w:type="gramEnd"/>
      <w:r>
        <w:t>* List layout with timeline view</w:t>
      </w:r>
    </w:p>
    <w:p w14:paraId="6EC29058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39287801" w14:textId="77777777" w:rsidR="00162FB4" w:rsidRDefault="00F8791B">
      <w:r>
        <w:t xml:space="preserve">  * Form to create a new announcement</w:t>
      </w:r>
    </w:p>
    <w:p w14:paraId="609097E7" w14:textId="77777777" w:rsidR="00162FB4" w:rsidRDefault="00F8791B">
      <w:r>
        <w:t xml:space="preserve">  * Announcement list with priority indicators</w:t>
      </w:r>
    </w:p>
    <w:p w14:paraId="26205515" w14:textId="77777777" w:rsidR="00162FB4" w:rsidRDefault="00F8791B">
      <w:r>
        <w:t xml:space="preserve">  * Preview panel for content</w:t>
      </w:r>
    </w:p>
    <w:p w14:paraId="416CCA24" w14:textId="77777777" w:rsidR="00162FB4" w:rsidRDefault="00F8791B">
      <w:r>
        <w:t xml:space="preserve">  * Schedule panel for delivery time</w:t>
      </w:r>
    </w:p>
    <w:p w14:paraId="059393CF" w14:textId="77777777" w:rsidR="00162FB4" w:rsidRDefault="00F8791B">
      <w:r>
        <w:t>- **</w:t>
      </w:r>
      <w:proofErr w:type="gramStart"/>
      <w:r>
        <w:t>Features:*</w:t>
      </w:r>
      <w:proofErr w:type="gramEnd"/>
      <w:r>
        <w:t>* Draft, schedule, target audience selection</w:t>
      </w:r>
    </w:p>
    <w:p w14:paraId="099A1FAE" w14:textId="77777777" w:rsidR="00162FB4" w:rsidRDefault="00162FB4"/>
    <w:p w14:paraId="78BE0184" w14:textId="77777777" w:rsidR="00162FB4" w:rsidRDefault="00F8791B" w:rsidP="00FA2931">
      <w:pPr>
        <w:pStyle w:val="Heading3"/>
      </w:pPr>
      <w:bookmarkStart w:id="51" w:name="_Toc207972465"/>
      <w:r>
        <w:t>2.2 Mobile App interface</w:t>
      </w:r>
      <w:bookmarkEnd w:id="51"/>
    </w:p>
    <w:p w14:paraId="2C4D24B5" w14:textId="77777777" w:rsidR="00162FB4" w:rsidRDefault="00162FB4"/>
    <w:p w14:paraId="2686020E" w14:textId="77777777" w:rsidR="00162FB4" w:rsidRDefault="00F8791B" w:rsidP="00FA2931">
      <w:pPr>
        <w:pStyle w:val="Heading4"/>
      </w:pPr>
      <w:r>
        <w:t>**2.2.1 Login**</w:t>
      </w:r>
    </w:p>
    <w:p w14:paraId="070F923E" w14:textId="77777777" w:rsidR="00713357" w:rsidRPr="00713357" w:rsidRDefault="00713357" w:rsidP="00713357"/>
    <w:p w14:paraId="7E09A5CE" w14:textId="77777777" w:rsidR="00162FB4" w:rsidRDefault="00F8791B">
      <w:r>
        <w:t>- **</w:t>
      </w:r>
      <w:proofErr w:type="gramStart"/>
      <w:r>
        <w:t>Layout:*</w:t>
      </w:r>
      <w:proofErr w:type="gramEnd"/>
      <w:r>
        <w:t>* Full-screen form with clean design</w:t>
      </w:r>
    </w:p>
    <w:p w14:paraId="532ABE0E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29CA006B" w14:textId="77777777" w:rsidR="00162FB4" w:rsidRDefault="00F8791B">
      <w:r>
        <w:t xml:space="preserve">  * App logo and name at the top</w:t>
      </w:r>
    </w:p>
    <w:p w14:paraId="457EE0D6" w14:textId="77777777" w:rsidR="00162FB4" w:rsidRDefault="00F8791B">
      <w:r>
        <w:lastRenderedPageBreak/>
        <w:t xml:space="preserve">  * Input fields with Material Design</w:t>
      </w:r>
    </w:p>
    <w:p w14:paraId="02BE9482" w14:textId="77777777" w:rsidR="00162FB4" w:rsidRDefault="00F8791B">
      <w:r>
        <w:t xml:space="preserve">  * Login button with loading state</w:t>
      </w:r>
    </w:p>
    <w:p w14:paraId="64540415" w14:textId="77777777" w:rsidR="00162FB4" w:rsidRDefault="00F8791B">
      <w:r>
        <w:t>- **</w:t>
      </w:r>
      <w:proofErr w:type="gramStart"/>
      <w:r>
        <w:t>UX:*</w:t>
      </w:r>
      <w:proofErr w:type="gramEnd"/>
      <w:r>
        <w:t>* Auto-fill, password visibility toggle, error handling</w:t>
      </w:r>
    </w:p>
    <w:p w14:paraId="062D9711" w14:textId="77777777" w:rsidR="00162FB4" w:rsidRDefault="00162FB4"/>
    <w:p w14:paraId="1E090DD7" w14:textId="77777777" w:rsidR="00162FB4" w:rsidRDefault="00F8791B" w:rsidP="00FA2931">
      <w:pPr>
        <w:pStyle w:val="Heading4"/>
      </w:pPr>
      <w:r>
        <w:t>**2.2.2 Profile**</w:t>
      </w:r>
    </w:p>
    <w:p w14:paraId="5C64C074" w14:textId="77777777" w:rsidR="00162FB4" w:rsidRDefault="00F8791B">
      <w:r>
        <w:t>- **</w:t>
      </w:r>
      <w:proofErr w:type="gramStart"/>
      <w:r>
        <w:t>Layout:*</w:t>
      </w:r>
      <w:proofErr w:type="gramEnd"/>
      <w:r>
        <w:t>* Single-column layout with sections</w:t>
      </w:r>
    </w:p>
    <w:p w14:paraId="203809B2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20D8A631" w14:textId="77777777" w:rsidR="00162FB4" w:rsidRDefault="00F8791B">
      <w:r>
        <w:t xml:space="preserve">  * Profile header with avatar and basic info</w:t>
      </w:r>
    </w:p>
    <w:p w14:paraId="326C65F1" w14:textId="77777777" w:rsidR="00162FB4" w:rsidRDefault="00F8791B">
      <w:r>
        <w:t xml:space="preserve">  * Personal information section</w:t>
      </w:r>
    </w:p>
    <w:p w14:paraId="038F949D" w14:textId="77777777" w:rsidR="00162FB4" w:rsidRDefault="00F8791B">
      <w:r>
        <w:t xml:space="preserve">  * Apartment details section</w:t>
      </w:r>
    </w:p>
    <w:p w14:paraId="3644F825" w14:textId="77777777" w:rsidR="00162FB4" w:rsidRDefault="00F8791B">
      <w:r>
        <w:t xml:space="preserve">  * Settings section</w:t>
      </w:r>
    </w:p>
    <w:p w14:paraId="0EF06442" w14:textId="77777777" w:rsidR="00162FB4" w:rsidRDefault="00F8791B">
      <w:r>
        <w:t xml:space="preserve">  * Logout button</w:t>
      </w:r>
    </w:p>
    <w:p w14:paraId="3742F006" w14:textId="77777777" w:rsidR="00162FB4" w:rsidRDefault="00F8791B">
      <w:r>
        <w:t>- **</w:t>
      </w:r>
      <w:proofErr w:type="gramStart"/>
      <w:r>
        <w:t>Features:*</w:t>
      </w:r>
      <w:proofErr w:type="gramEnd"/>
      <w:r>
        <w:t>* Edit profile, change password, preferences</w:t>
      </w:r>
    </w:p>
    <w:p w14:paraId="1DFEEAED" w14:textId="77777777" w:rsidR="00162FB4" w:rsidRDefault="00162FB4"/>
    <w:p w14:paraId="57874A48" w14:textId="77777777" w:rsidR="00162FB4" w:rsidRDefault="00F8791B" w:rsidP="00FA2931">
      <w:pPr>
        <w:pStyle w:val="Heading4"/>
      </w:pPr>
      <w:r>
        <w:t>**2.2.3 Facility Booking**</w:t>
      </w:r>
    </w:p>
    <w:p w14:paraId="7C39913B" w14:textId="77777777" w:rsidR="00162FB4" w:rsidRDefault="00F8791B">
      <w:r>
        <w:t>- **</w:t>
      </w:r>
      <w:proofErr w:type="gramStart"/>
      <w:r>
        <w:t>Layout:*</w:t>
      </w:r>
      <w:proofErr w:type="gramEnd"/>
      <w:r>
        <w:t>* List + Calendar hybrid</w:t>
      </w:r>
    </w:p>
    <w:p w14:paraId="478585E9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686F10B0" w14:textId="77777777" w:rsidR="00162FB4" w:rsidRDefault="00F8791B">
      <w:r>
        <w:t xml:space="preserve">  * Tab navigation: List view, Calendar view</w:t>
      </w:r>
    </w:p>
    <w:p w14:paraId="07E01000" w14:textId="77777777" w:rsidR="00162FB4" w:rsidRDefault="00F8791B">
      <w:r>
        <w:t xml:space="preserve">  * Facility cards with availability status</w:t>
      </w:r>
    </w:p>
    <w:p w14:paraId="39D27E3B" w14:textId="77777777" w:rsidR="00162FB4" w:rsidRDefault="00F8791B">
      <w:r>
        <w:t xml:space="preserve">  * Date picker for date selection</w:t>
      </w:r>
    </w:p>
    <w:p w14:paraId="5B417A0B" w14:textId="77777777" w:rsidR="00162FB4" w:rsidRDefault="00F8791B">
      <w:r>
        <w:t xml:space="preserve">  * Time slot picker for time selection</w:t>
      </w:r>
    </w:p>
    <w:p w14:paraId="79F3E550" w14:textId="77777777" w:rsidR="00162FB4" w:rsidRDefault="00F8791B">
      <w:r>
        <w:t xml:space="preserve">  * Booking confirmation modal</w:t>
      </w:r>
    </w:p>
    <w:p w14:paraId="1CB12ECB" w14:textId="77777777" w:rsidR="00162FB4" w:rsidRDefault="00F8791B">
      <w:r>
        <w:t>- **</w:t>
      </w:r>
      <w:proofErr w:type="gramStart"/>
      <w:r>
        <w:t>UX:*</w:t>
      </w:r>
      <w:proofErr w:type="gramEnd"/>
      <w:r>
        <w:t>* Real-time availability, conflict detection</w:t>
      </w:r>
    </w:p>
    <w:p w14:paraId="545CD79E" w14:textId="77777777" w:rsidR="00162FB4" w:rsidRDefault="00162FB4"/>
    <w:p w14:paraId="08C8B93E" w14:textId="77777777" w:rsidR="00162FB4" w:rsidRDefault="00F8791B" w:rsidP="00FA2931">
      <w:pPr>
        <w:pStyle w:val="Heading4"/>
      </w:pPr>
      <w:r>
        <w:t>**2.2.4 Notifications**</w:t>
      </w:r>
    </w:p>
    <w:p w14:paraId="17774822" w14:textId="77777777" w:rsidR="00162FB4" w:rsidRDefault="00F8791B">
      <w:r>
        <w:t>- **</w:t>
      </w:r>
      <w:proofErr w:type="gramStart"/>
      <w:r>
        <w:t>Layout:*</w:t>
      </w:r>
      <w:proofErr w:type="gramEnd"/>
      <w:r>
        <w:t>* List layout with grouping</w:t>
      </w:r>
    </w:p>
    <w:p w14:paraId="5616F433" w14:textId="77777777" w:rsidR="00162FB4" w:rsidRDefault="00F8791B">
      <w:r>
        <w:lastRenderedPageBreak/>
        <w:t>- **</w:t>
      </w:r>
      <w:proofErr w:type="gramStart"/>
      <w:r>
        <w:t>Components:*</w:t>
      </w:r>
      <w:proofErr w:type="gramEnd"/>
      <w:r>
        <w:t>*</w:t>
      </w:r>
    </w:p>
    <w:p w14:paraId="49A33D0A" w14:textId="77777777" w:rsidR="00162FB4" w:rsidRDefault="00F8791B">
      <w:r>
        <w:t xml:space="preserve">  * Notification list grouped by date</w:t>
      </w:r>
    </w:p>
    <w:p w14:paraId="166993C8" w14:textId="77777777" w:rsidR="00162FB4" w:rsidRDefault="00F8791B">
      <w:r>
        <w:t xml:space="preserve">  * Priority indicators (color coding)</w:t>
      </w:r>
    </w:p>
    <w:p w14:paraId="6B572FC1" w14:textId="77777777" w:rsidR="00162FB4" w:rsidRDefault="00F8791B">
      <w:r>
        <w:t xml:space="preserve">  * Swipe actions (mark read, delete)</w:t>
      </w:r>
    </w:p>
    <w:p w14:paraId="0ACFDFA0" w14:textId="77777777" w:rsidR="00162FB4" w:rsidRDefault="00F8791B">
      <w:r>
        <w:t xml:space="preserve">  * Pull-to-refresh</w:t>
      </w:r>
    </w:p>
    <w:p w14:paraId="63C2AECD" w14:textId="77777777" w:rsidR="00162FB4" w:rsidRDefault="00F8791B">
      <w:r>
        <w:t xml:space="preserve">  * Settings for notification preferences</w:t>
      </w:r>
    </w:p>
    <w:p w14:paraId="3EB8D8B9" w14:textId="77777777" w:rsidR="00162FB4" w:rsidRDefault="00F8791B">
      <w:r>
        <w:t>- **</w:t>
      </w:r>
      <w:proofErr w:type="gramStart"/>
      <w:r>
        <w:t>Features:*</w:t>
      </w:r>
      <w:proofErr w:type="gramEnd"/>
      <w:r>
        <w:t>* Push notifications, in-app notifications</w:t>
      </w:r>
    </w:p>
    <w:p w14:paraId="545EFA69" w14:textId="77777777" w:rsidR="00162FB4" w:rsidRDefault="00162FB4"/>
    <w:p w14:paraId="5AB979BE" w14:textId="77777777" w:rsidR="00162FB4" w:rsidRDefault="00F8791B" w:rsidP="00FA2931">
      <w:pPr>
        <w:pStyle w:val="Heading4"/>
      </w:pPr>
      <w:r>
        <w:t>**2.2.5 Chat (Support)**</w:t>
      </w:r>
    </w:p>
    <w:p w14:paraId="18804192" w14:textId="77777777" w:rsidR="00162FB4" w:rsidRDefault="00F8791B">
      <w:r>
        <w:t>- **</w:t>
      </w:r>
      <w:proofErr w:type="gramStart"/>
      <w:r>
        <w:t>Layout:*</w:t>
      </w:r>
      <w:proofErr w:type="gramEnd"/>
      <w:r>
        <w:t>* Chat interface with message bubbles</w:t>
      </w:r>
    </w:p>
    <w:p w14:paraId="0B6045D3" w14:textId="77777777" w:rsidR="00162FB4" w:rsidRDefault="00F8791B">
      <w:r>
        <w:t>- **</w:t>
      </w:r>
      <w:proofErr w:type="gramStart"/>
      <w:r>
        <w:t>Components:*</w:t>
      </w:r>
      <w:proofErr w:type="gramEnd"/>
      <w:r>
        <w:t>*</w:t>
      </w:r>
    </w:p>
    <w:p w14:paraId="07636395" w14:textId="77777777" w:rsidR="00162FB4" w:rsidRDefault="00F8791B">
      <w:r>
        <w:t xml:space="preserve">  * Chat header with recipient info</w:t>
      </w:r>
    </w:p>
    <w:p w14:paraId="0AEFF9E3" w14:textId="77777777" w:rsidR="00162FB4" w:rsidRDefault="00F8791B">
      <w:r>
        <w:t xml:space="preserve">  * Message list with timestamps</w:t>
      </w:r>
    </w:p>
    <w:p w14:paraId="33523A21" w14:textId="77777777" w:rsidR="00162FB4" w:rsidRDefault="00F8791B">
      <w:r>
        <w:t xml:space="preserve">  * Input field with attachment support</w:t>
      </w:r>
    </w:p>
    <w:p w14:paraId="748CD475" w14:textId="77777777" w:rsidR="00162FB4" w:rsidRDefault="00F8791B">
      <w:r>
        <w:t xml:space="preserve">  * Quick reply buttons</w:t>
      </w:r>
    </w:p>
    <w:p w14:paraId="59BF8FDA" w14:textId="77777777" w:rsidR="00162FB4" w:rsidRDefault="00F8791B">
      <w:r>
        <w:t xml:space="preserve">  * File/image sharing</w:t>
      </w:r>
    </w:p>
    <w:p w14:paraId="24FE8812" w14:textId="77777777" w:rsidR="00162FB4" w:rsidRDefault="00F8791B">
      <w:r>
        <w:t>- **</w:t>
      </w:r>
      <w:proofErr w:type="gramStart"/>
      <w:r>
        <w:t>Features:*</w:t>
      </w:r>
      <w:proofErr w:type="gramEnd"/>
      <w:r>
        <w:t>* Real-time messaging, file upload, emoji support</w:t>
      </w:r>
    </w:p>
    <w:p w14:paraId="53B6E744" w14:textId="77777777" w:rsidR="00162FB4" w:rsidRDefault="00162FB4"/>
    <w:p w14:paraId="2AD2F58B" w14:textId="77777777" w:rsidR="00162FB4" w:rsidRDefault="00F8791B" w:rsidP="00FA2931">
      <w:pPr>
        <w:pStyle w:val="Heading3"/>
      </w:pPr>
      <w:bookmarkStart w:id="52" w:name="_Toc207972466"/>
      <w:r>
        <w:t>2.3 UI/UX principles</w:t>
      </w:r>
      <w:bookmarkEnd w:id="52"/>
    </w:p>
    <w:p w14:paraId="7A22A72A" w14:textId="77777777" w:rsidR="00162FB4" w:rsidRDefault="00162FB4"/>
    <w:p w14:paraId="1E73F603" w14:textId="77777777" w:rsidR="00162FB4" w:rsidRDefault="00F8791B" w:rsidP="00FA2931">
      <w:pPr>
        <w:pStyle w:val="Heading4"/>
      </w:pPr>
      <w:r>
        <w:t>**2.3.1 Simplicity**</w:t>
      </w:r>
    </w:p>
    <w:p w14:paraId="61B19F63" w14:textId="77777777" w:rsidR="00162FB4" w:rsidRDefault="00F8791B">
      <w:r>
        <w:t>- **</w:t>
      </w:r>
      <w:proofErr w:type="gramStart"/>
      <w:r>
        <w:t>Minimalism:*</w:t>
      </w:r>
      <w:proofErr w:type="gramEnd"/>
      <w:r>
        <w:t>* Remove unnecessary elements</w:t>
      </w:r>
    </w:p>
    <w:p w14:paraId="763C920C" w14:textId="77777777" w:rsidR="00162FB4" w:rsidRDefault="00F8791B">
      <w:r>
        <w:t xml:space="preserve">- **Clear </w:t>
      </w:r>
      <w:proofErr w:type="gramStart"/>
      <w:r>
        <w:t>hierarchy:*</w:t>
      </w:r>
      <w:proofErr w:type="gramEnd"/>
      <w:r>
        <w:t>* Use typography and spacing to structure content</w:t>
      </w:r>
    </w:p>
    <w:p w14:paraId="0CBBC495" w14:textId="77777777" w:rsidR="00162FB4" w:rsidRDefault="00F8791B">
      <w:r>
        <w:t xml:space="preserve">- **Progressive </w:t>
      </w:r>
      <w:proofErr w:type="gramStart"/>
      <w:r>
        <w:t>disclosure:*</w:t>
      </w:r>
      <w:proofErr w:type="gramEnd"/>
      <w:r>
        <w:t>* Reveal information in stages</w:t>
      </w:r>
    </w:p>
    <w:p w14:paraId="1A71431A" w14:textId="77777777" w:rsidR="00162FB4" w:rsidRDefault="00F8791B">
      <w:r>
        <w:t xml:space="preserve">- **Consistent </w:t>
      </w:r>
      <w:proofErr w:type="gramStart"/>
      <w:r>
        <w:t>patterns:*</w:t>
      </w:r>
      <w:proofErr w:type="gramEnd"/>
      <w:r>
        <w:t>* Use consistent design patterns</w:t>
      </w:r>
    </w:p>
    <w:p w14:paraId="0627EE0D" w14:textId="77777777" w:rsidR="00162FB4" w:rsidRDefault="00162FB4"/>
    <w:p w14:paraId="44E425A4" w14:textId="77777777" w:rsidR="00162FB4" w:rsidRDefault="00F8791B" w:rsidP="00FA2931">
      <w:pPr>
        <w:pStyle w:val="Heading4"/>
      </w:pPr>
      <w:r>
        <w:lastRenderedPageBreak/>
        <w:t>**2.3.2 Consistency**</w:t>
      </w:r>
    </w:p>
    <w:p w14:paraId="7F84D1E7" w14:textId="77777777" w:rsidR="00162FB4" w:rsidRDefault="00F8791B">
      <w:r>
        <w:t xml:space="preserve">- **Design </w:t>
      </w:r>
      <w:proofErr w:type="gramStart"/>
      <w:r>
        <w:t>system:*</w:t>
      </w:r>
      <w:proofErr w:type="gramEnd"/>
      <w:r>
        <w:t>* Use design tokens for colors, typography, spacing</w:t>
      </w:r>
    </w:p>
    <w:p w14:paraId="25757624" w14:textId="77777777" w:rsidR="00162FB4" w:rsidRDefault="00F8791B">
      <w:r>
        <w:t xml:space="preserve">- **Component </w:t>
      </w:r>
      <w:proofErr w:type="gramStart"/>
      <w:r>
        <w:t>library:*</w:t>
      </w:r>
      <w:proofErr w:type="gramEnd"/>
      <w:r>
        <w:t>* Build a reusable component library</w:t>
      </w:r>
    </w:p>
    <w:p w14:paraId="26421A39" w14:textId="77777777" w:rsidR="00162FB4" w:rsidRDefault="00F8791B">
      <w:r>
        <w:t xml:space="preserve">- **Icon </w:t>
      </w:r>
      <w:proofErr w:type="gramStart"/>
      <w:r>
        <w:t>system:*</w:t>
      </w:r>
      <w:proofErr w:type="gramEnd"/>
      <w:r>
        <w:t>* Use a consistent icon set</w:t>
      </w:r>
    </w:p>
    <w:p w14:paraId="50F4B9B3" w14:textId="77777777" w:rsidR="00162FB4" w:rsidRDefault="00F8791B">
      <w:r>
        <w:t xml:space="preserve">- **Color </w:t>
      </w:r>
      <w:proofErr w:type="gramStart"/>
      <w:r>
        <w:t>palette:*</w:t>
      </w:r>
      <w:proofErr w:type="gramEnd"/>
      <w:r>
        <w:t>* Apply a consistent color scheme across the app</w:t>
      </w:r>
    </w:p>
    <w:p w14:paraId="5784DC52" w14:textId="77777777" w:rsidR="00162FB4" w:rsidRDefault="00162FB4"/>
    <w:p w14:paraId="1F051CE5" w14:textId="77777777" w:rsidR="00162FB4" w:rsidRDefault="00F8791B" w:rsidP="00FA2931">
      <w:pPr>
        <w:pStyle w:val="Heading4"/>
      </w:pPr>
      <w:r>
        <w:t>**2.3.3 Responsive Design**</w:t>
      </w:r>
    </w:p>
    <w:p w14:paraId="22322E46" w14:textId="77777777" w:rsidR="00162FB4" w:rsidRDefault="00F8791B">
      <w:r>
        <w:t xml:space="preserve">- **Mobile-first </w:t>
      </w:r>
      <w:proofErr w:type="gramStart"/>
      <w:r>
        <w:t>approach:*</w:t>
      </w:r>
      <w:proofErr w:type="gramEnd"/>
      <w:r>
        <w:t>* Prioritize mobile design first</w:t>
      </w:r>
    </w:p>
    <w:p w14:paraId="7A25E5EE" w14:textId="77777777" w:rsidR="00162FB4" w:rsidRDefault="00F8791B">
      <w:r>
        <w:t xml:space="preserve">- **Breakpoint </w:t>
      </w:r>
      <w:proofErr w:type="gramStart"/>
      <w:r>
        <w:t>system:*</w:t>
      </w:r>
      <w:proofErr w:type="gramEnd"/>
      <w:r>
        <w:t>* Use standard breakpoints (320px, 768px, 1024px, 1440px)</w:t>
      </w:r>
    </w:p>
    <w:p w14:paraId="1AF2C5A3" w14:textId="77777777" w:rsidR="00162FB4" w:rsidRDefault="00F8791B">
      <w:r>
        <w:t xml:space="preserve">- **Flexible </w:t>
      </w:r>
      <w:proofErr w:type="gramStart"/>
      <w:r>
        <w:t>layouts:*</w:t>
      </w:r>
      <w:proofErr w:type="gramEnd"/>
      <w:r>
        <w:t>* Use CSS Grid and Flexbox</w:t>
      </w:r>
    </w:p>
    <w:p w14:paraId="6E94C086" w14:textId="77777777" w:rsidR="00162FB4" w:rsidRDefault="00F8791B">
      <w:r>
        <w:t>- **Touch-</w:t>
      </w:r>
      <w:proofErr w:type="gramStart"/>
      <w:r>
        <w:t>friendly:*</w:t>
      </w:r>
      <w:proofErr w:type="gramEnd"/>
      <w:r>
        <w:t>* Ensure minimum 44px touch targets</w:t>
      </w:r>
    </w:p>
    <w:p w14:paraId="5BAACB5D" w14:textId="77777777" w:rsidR="00162FB4" w:rsidRDefault="00162FB4"/>
    <w:p w14:paraId="4248A433" w14:textId="77777777" w:rsidR="00162FB4" w:rsidRDefault="00F8791B" w:rsidP="00FA2931">
      <w:pPr>
        <w:pStyle w:val="Heading4"/>
      </w:pPr>
      <w:r>
        <w:t xml:space="preserve">**2.3.4 </w:t>
      </w:r>
      <w:proofErr w:type="gramStart"/>
      <w:r>
        <w:t>Multi-language</w:t>
      </w:r>
      <w:proofErr w:type="gramEnd"/>
      <w:r>
        <w:t>**</w:t>
      </w:r>
    </w:p>
    <w:p w14:paraId="77D00434" w14:textId="77777777" w:rsidR="00162FB4" w:rsidRDefault="00F8791B">
      <w:r>
        <w:t xml:space="preserve">- **i18n </w:t>
      </w:r>
      <w:proofErr w:type="gramStart"/>
      <w:r>
        <w:t>support:*</w:t>
      </w:r>
      <w:proofErr w:type="gramEnd"/>
      <w:r>
        <w:t>* Support Vietnamese and English</w:t>
      </w:r>
    </w:p>
    <w:p w14:paraId="023E2A44" w14:textId="77777777" w:rsidR="00162FB4" w:rsidRDefault="00F8791B">
      <w:r>
        <w:t xml:space="preserve">- **RTL </w:t>
      </w:r>
      <w:proofErr w:type="gramStart"/>
      <w:r>
        <w:t>support:*</w:t>
      </w:r>
      <w:proofErr w:type="gramEnd"/>
      <w:r>
        <w:t>* Support right-to-left languages</w:t>
      </w:r>
    </w:p>
    <w:p w14:paraId="25E8316C" w14:textId="77777777" w:rsidR="00162FB4" w:rsidRDefault="00F8791B">
      <w:r>
        <w:t>- **</w:t>
      </w:r>
      <w:proofErr w:type="gramStart"/>
      <w:r>
        <w:t>Localization:*</w:t>
      </w:r>
      <w:proofErr w:type="gramEnd"/>
      <w:r>
        <w:t>* Format dates and currency by locale</w:t>
      </w:r>
    </w:p>
    <w:p w14:paraId="57BCB0FC" w14:textId="77777777" w:rsidR="00162FB4" w:rsidRDefault="00F8791B">
      <w:r>
        <w:t xml:space="preserve">- **Cultural </w:t>
      </w:r>
      <w:proofErr w:type="gramStart"/>
      <w:r>
        <w:t>adaptation:*</w:t>
      </w:r>
      <w:proofErr w:type="gramEnd"/>
      <w:r>
        <w:t>* Adapt to local cultures</w:t>
      </w:r>
    </w:p>
    <w:p w14:paraId="7CDE9F97" w14:textId="77777777" w:rsidR="00162FB4" w:rsidRDefault="00162FB4"/>
    <w:p w14:paraId="039D6137" w14:textId="77777777" w:rsidR="00162FB4" w:rsidRDefault="00F8791B" w:rsidP="00FA2931">
      <w:pPr>
        <w:pStyle w:val="Heading4"/>
      </w:pPr>
      <w:r>
        <w:t>**2.3.5 Accessibility**</w:t>
      </w:r>
    </w:p>
    <w:p w14:paraId="47A72A1C" w14:textId="77777777" w:rsidR="00162FB4" w:rsidRDefault="00F8791B">
      <w:r>
        <w:t xml:space="preserve">- **WCAG 2.1 </w:t>
      </w:r>
      <w:proofErr w:type="gramStart"/>
      <w:r>
        <w:t>compliance:*</w:t>
      </w:r>
      <w:proofErr w:type="gramEnd"/>
      <w:r>
        <w:t>* Follow accessibility standards</w:t>
      </w:r>
    </w:p>
    <w:p w14:paraId="730757AD" w14:textId="77777777" w:rsidR="00162FB4" w:rsidRDefault="00F8791B">
      <w:r>
        <w:t xml:space="preserve">- **Keyboard </w:t>
      </w:r>
      <w:proofErr w:type="gramStart"/>
      <w:r>
        <w:t>navigation:*</w:t>
      </w:r>
      <w:proofErr w:type="gramEnd"/>
      <w:r>
        <w:t>* Support keyboard navigation</w:t>
      </w:r>
    </w:p>
    <w:p w14:paraId="7BBB6A13" w14:textId="77777777" w:rsidR="00162FB4" w:rsidRDefault="00F8791B">
      <w:r>
        <w:t xml:space="preserve">- **Screen reader </w:t>
      </w:r>
      <w:proofErr w:type="gramStart"/>
      <w:r>
        <w:t>support:*</w:t>
      </w:r>
      <w:proofErr w:type="gramEnd"/>
      <w:r>
        <w:t>* Compatible with screen readers</w:t>
      </w:r>
    </w:p>
    <w:p w14:paraId="5FE16033" w14:textId="77777777" w:rsidR="00162FB4" w:rsidRDefault="00F8791B">
      <w:r>
        <w:t xml:space="preserve">- **Color </w:t>
      </w:r>
      <w:proofErr w:type="gramStart"/>
      <w:r>
        <w:t>contrast:*</w:t>
      </w:r>
      <w:proofErr w:type="gramEnd"/>
      <w:r>
        <w:t>* Ensure sufficient color contrast</w:t>
      </w:r>
    </w:p>
    <w:p w14:paraId="643463C2" w14:textId="77777777" w:rsidR="00162FB4" w:rsidRDefault="00162FB4"/>
    <w:p w14:paraId="48E40482" w14:textId="77777777" w:rsidR="00162FB4" w:rsidRDefault="00F8791B" w:rsidP="00FA2931">
      <w:pPr>
        <w:pStyle w:val="Heading4"/>
      </w:pPr>
      <w:r>
        <w:t>**2.3.6 Performance**</w:t>
      </w:r>
    </w:p>
    <w:p w14:paraId="6E8DD2CE" w14:textId="77777777" w:rsidR="00162FB4" w:rsidRDefault="00F8791B">
      <w:r>
        <w:t xml:space="preserve">- **Fast </w:t>
      </w:r>
      <w:proofErr w:type="gramStart"/>
      <w:r>
        <w:t>loading:*</w:t>
      </w:r>
      <w:proofErr w:type="gramEnd"/>
      <w:r>
        <w:t>* Optimize page load time</w:t>
      </w:r>
    </w:p>
    <w:p w14:paraId="51DD1209" w14:textId="77777777" w:rsidR="00162FB4" w:rsidRDefault="00F8791B">
      <w:r>
        <w:t xml:space="preserve">- **Smooth </w:t>
      </w:r>
      <w:proofErr w:type="gramStart"/>
      <w:r>
        <w:t>animations:*</w:t>
      </w:r>
      <w:proofErr w:type="gramEnd"/>
      <w:r>
        <w:t>* Use CSS transitions and animations</w:t>
      </w:r>
    </w:p>
    <w:p w14:paraId="2909BE02" w14:textId="77777777" w:rsidR="00162FB4" w:rsidRDefault="00F8791B">
      <w:r>
        <w:lastRenderedPageBreak/>
        <w:t xml:space="preserve">- **Lazy </w:t>
      </w:r>
      <w:proofErr w:type="gramStart"/>
      <w:r>
        <w:t>loading:*</w:t>
      </w:r>
      <w:proofErr w:type="gramEnd"/>
      <w:r>
        <w:t>* Load data on demand</w:t>
      </w:r>
    </w:p>
    <w:p w14:paraId="75CB2B4A" w14:textId="77777777" w:rsidR="00162FB4" w:rsidRDefault="00F8791B">
      <w:r>
        <w:t xml:space="preserve">- **Caching </w:t>
      </w:r>
      <w:proofErr w:type="gramStart"/>
      <w:r>
        <w:t>strategy:*</w:t>
      </w:r>
      <w:proofErr w:type="gramEnd"/>
      <w:r>
        <w:t>* Apply caching for static assets</w:t>
      </w:r>
    </w:p>
    <w:p w14:paraId="0E48AA8D" w14:textId="77777777" w:rsidR="00162FB4" w:rsidRDefault="00162FB4"/>
    <w:p w14:paraId="64F02D47" w14:textId="77777777" w:rsidR="00162FB4" w:rsidRDefault="00162FB4"/>
    <w:p w14:paraId="5B178990" w14:textId="77777777" w:rsidR="00162FB4" w:rsidRDefault="00162FB4"/>
    <w:p w14:paraId="31053028" w14:textId="09D00EE4" w:rsidR="00162FB4" w:rsidRDefault="00F8791B">
      <w:r>
        <w:t xml:space="preserve">                            </w:t>
      </w:r>
    </w:p>
    <w:sectPr w:rsidR="00162FB4" w:rsidSect="00034616">
      <w:headerReference w:type="default" r:id="rId6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142C0" w14:textId="77777777" w:rsidR="00392D43" w:rsidRDefault="00392D43" w:rsidP="00B1057E">
      <w:pPr>
        <w:spacing w:after="0" w:line="240" w:lineRule="auto"/>
      </w:pPr>
      <w:r>
        <w:separator/>
      </w:r>
    </w:p>
  </w:endnote>
  <w:endnote w:type="continuationSeparator" w:id="0">
    <w:p w14:paraId="60DAEEB2" w14:textId="77777777" w:rsidR="00392D43" w:rsidRDefault="00392D43" w:rsidP="00B10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8431D" w14:textId="77777777" w:rsidR="00392D43" w:rsidRDefault="00392D43" w:rsidP="00B1057E">
      <w:pPr>
        <w:spacing w:after="0" w:line="240" w:lineRule="auto"/>
      </w:pPr>
      <w:r>
        <w:separator/>
      </w:r>
    </w:p>
  </w:footnote>
  <w:footnote w:type="continuationSeparator" w:id="0">
    <w:p w14:paraId="7739A8AD" w14:textId="77777777" w:rsidR="00392D43" w:rsidRDefault="00392D43" w:rsidP="00B10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AF8E5" w14:textId="63263CAE" w:rsidR="00B1057E" w:rsidRDefault="00B1057E">
    <w:pPr>
      <w:pStyle w:val="Header"/>
    </w:pPr>
    <w:r w:rsidRPr="00B1057E">
      <w:t>Supervisor:</w:t>
    </w:r>
    <w:r>
      <w:t xml:space="preserve"> Truong Thanh Trung</w:t>
    </w:r>
    <w:r>
      <w:ptab w:relativeTo="margin" w:alignment="center" w:leader="none"/>
    </w:r>
    <w:r>
      <w:ptab w:relativeTo="margin" w:alignment="right" w:leader="none"/>
    </w:r>
    <w:r w:rsidRPr="00B1057E">
      <w:t>Project: Smart Building Management</w:t>
    </w:r>
  </w:p>
  <w:p w14:paraId="0A0CCA4F" w14:textId="77777777" w:rsidR="00B1057E" w:rsidRDefault="00B105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D7D83A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AB7339E"/>
    <w:multiLevelType w:val="hybridMultilevel"/>
    <w:tmpl w:val="3C3AF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4900717">
    <w:abstractNumId w:val="8"/>
  </w:num>
  <w:num w:numId="2" w16cid:durableId="244925163">
    <w:abstractNumId w:val="6"/>
  </w:num>
  <w:num w:numId="3" w16cid:durableId="282541393">
    <w:abstractNumId w:val="5"/>
  </w:num>
  <w:num w:numId="4" w16cid:durableId="1445343197">
    <w:abstractNumId w:val="4"/>
  </w:num>
  <w:num w:numId="5" w16cid:durableId="1443958895">
    <w:abstractNumId w:val="7"/>
  </w:num>
  <w:num w:numId="6" w16cid:durableId="1229801669">
    <w:abstractNumId w:val="3"/>
  </w:num>
  <w:num w:numId="7" w16cid:durableId="46689481">
    <w:abstractNumId w:val="2"/>
  </w:num>
  <w:num w:numId="8" w16cid:durableId="1865828379">
    <w:abstractNumId w:val="1"/>
  </w:num>
  <w:num w:numId="9" w16cid:durableId="1585992204">
    <w:abstractNumId w:val="0"/>
  </w:num>
  <w:num w:numId="10" w16cid:durableId="859857243">
    <w:abstractNumId w:val="10"/>
  </w:num>
  <w:num w:numId="11" w16cid:durableId="4058065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0A7417"/>
    <w:rsid w:val="00114916"/>
    <w:rsid w:val="0015074B"/>
    <w:rsid w:val="00162FB4"/>
    <w:rsid w:val="001809FF"/>
    <w:rsid w:val="001D3EA2"/>
    <w:rsid w:val="00230AC5"/>
    <w:rsid w:val="00257E83"/>
    <w:rsid w:val="0027505C"/>
    <w:rsid w:val="0029639D"/>
    <w:rsid w:val="002C725D"/>
    <w:rsid w:val="0030584B"/>
    <w:rsid w:val="00326F90"/>
    <w:rsid w:val="00392D43"/>
    <w:rsid w:val="004024A5"/>
    <w:rsid w:val="004B7511"/>
    <w:rsid w:val="0050444C"/>
    <w:rsid w:val="005D168F"/>
    <w:rsid w:val="005D787F"/>
    <w:rsid w:val="00691270"/>
    <w:rsid w:val="0069767C"/>
    <w:rsid w:val="00713357"/>
    <w:rsid w:val="00852ACF"/>
    <w:rsid w:val="008714B4"/>
    <w:rsid w:val="008807CB"/>
    <w:rsid w:val="0089274E"/>
    <w:rsid w:val="008B312F"/>
    <w:rsid w:val="008C0186"/>
    <w:rsid w:val="009D3A14"/>
    <w:rsid w:val="00A42A32"/>
    <w:rsid w:val="00AA1D8D"/>
    <w:rsid w:val="00AC4AD4"/>
    <w:rsid w:val="00AE560C"/>
    <w:rsid w:val="00B1057E"/>
    <w:rsid w:val="00B47730"/>
    <w:rsid w:val="00BB13F1"/>
    <w:rsid w:val="00C20D1F"/>
    <w:rsid w:val="00CB0664"/>
    <w:rsid w:val="00D967C5"/>
    <w:rsid w:val="00DF6743"/>
    <w:rsid w:val="00E876E4"/>
    <w:rsid w:val="00EB1E04"/>
    <w:rsid w:val="00ED1497"/>
    <w:rsid w:val="00EF4055"/>
    <w:rsid w:val="00F071EC"/>
    <w:rsid w:val="00F87356"/>
    <w:rsid w:val="00F8791B"/>
    <w:rsid w:val="00FA293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661BC7"/>
  <w14:defaultImageDpi w14:val="300"/>
  <w15:docId w15:val="{1D3E694D-169A-4876-97E1-F903AD45A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ED1497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C4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4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C4AD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C4AD4"/>
    <w:rPr>
      <w:color w:val="0000FF" w:themeColor="hyperlink"/>
      <w:u w:val="single"/>
    </w:rPr>
  </w:style>
  <w:style w:type="paragraph" w:customStyle="1" w:styleId="Compact">
    <w:name w:val="Compact"/>
    <w:basedOn w:val="BodyText"/>
    <w:qFormat/>
    <w:rsid w:val="005D787F"/>
    <w:pPr>
      <w:spacing w:before="36" w:after="36" w:line="240" w:lineRule="auto"/>
    </w:pPr>
    <w:rPr>
      <w:rFonts w:asciiTheme="minorHAnsi" w:eastAsiaTheme="minorHAnsi" w:hAnsiTheme="minorHAnsi"/>
      <w:szCs w:val="24"/>
    </w:rPr>
  </w:style>
  <w:style w:type="table" w:customStyle="1" w:styleId="Table">
    <w:name w:val="Table"/>
    <w:semiHidden/>
    <w:unhideWhenUsed/>
    <w:qFormat/>
    <w:rsid w:val="005D787F"/>
    <w:pPr>
      <w:spacing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76</Pages>
  <Words>5583</Words>
  <Characters>31828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3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Tan Luc Huynh</cp:lastModifiedBy>
  <cp:revision>10</cp:revision>
  <dcterms:created xsi:type="dcterms:W3CDTF">2025-09-05T04:49:00Z</dcterms:created>
  <dcterms:modified xsi:type="dcterms:W3CDTF">2025-09-05T16:44:00Z</dcterms:modified>
  <cp:category/>
</cp:coreProperties>
</file>